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1AA48" w14:textId="77777777" w:rsidR="0043011E" w:rsidRDefault="0043011E" w:rsidP="0043011E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 xml:space="preserve">Shakespeare </w:t>
      </w:r>
      <w:proofErr w:type="spellStart"/>
      <w:r>
        <w:rPr>
          <w:rFonts w:ascii="Times New Roman" w:hAnsi="Times New Roman" w:cs="Times New Roman"/>
          <w:b/>
          <w:sz w:val="36"/>
          <w:szCs w:val="24"/>
        </w:rPr>
        <w:t>Plays</w:t>
      </w:r>
      <w:proofErr w:type="spellEnd"/>
      <w:r>
        <w:rPr>
          <w:rFonts w:ascii="Times New Roman" w:hAnsi="Times New Roman" w:cs="Times New Roman"/>
          <w:b/>
          <w:sz w:val="36"/>
          <w:szCs w:val="24"/>
        </w:rPr>
        <w:t xml:space="preserve"> </w:t>
      </w:r>
      <w:proofErr w:type="spellStart"/>
      <w:r w:rsidRPr="00F80E13">
        <w:rPr>
          <w:rFonts w:ascii="Times New Roman" w:hAnsi="Times New Roman" w:cs="Times New Roman"/>
          <w:b/>
          <w:sz w:val="36"/>
          <w:szCs w:val="24"/>
        </w:rPr>
        <w:t>Text</w:t>
      </w:r>
      <w:proofErr w:type="spellEnd"/>
      <w:r w:rsidRPr="00F80E13">
        <w:rPr>
          <w:rFonts w:ascii="Times New Roman" w:hAnsi="Times New Roman" w:cs="Times New Roman"/>
          <w:b/>
          <w:sz w:val="36"/>
          <w:szCs w:val="24"/>
        </w:rPr>
        <w:t xml:space="preserve"> </w:t>
      </w:r>
      <w:proofErr w:type="spellStart"/>
      <w:r w:rsidRPr="00F80E13">
        <w:rPr>
          <w:rFonts w:ascii="Times New Roman" w:hAnsi="Times New Roman" w:cs="Times New Roman"/>
          <w:b/>
          <w:sz w:val="36"/>
          <w:szCs w:val="24"/>
        </w:rPr>
        <w:t>Generation</w:t>
      </w:r>
      <w:proofErr w:type="spellEnd"/>
      <w:r w:rsidRPr="00F80E13">
        <w:rPr>
          <w:rFonts w:ascii="Times New Roman" w:hAnsi="Times New Roman" w:cs="Times New Roman"/>
          <w:b/>
          <w:sz w:val="36"/>
          <w:szCs w:val="24"/>
        </w:rPr>
        <w:t xml:space="preserve"> </w:t>
      </w:r>
      <w:proofErr w:type="spellStart"/>
      <w:r w:rsidRPr="00F80E13">
        <w:rPr>
          <w:rFonts w:ascii="Times New Roman" w:hAnsi="Times New Roman" w:cs="Times New Roman"/>
          <w:b/>
          <w:sz w:val="36"/>
          <w:szCs w:val="24"/>
        </w:rPr>
        <w:t>By</w:t>
      </w:r>
      <w:proofErr w:type="spellEnd"/>
      <w:r w:rsidRPr="00F80E13">
        <w:rPr>
          <w:rFonts w:ascii="Times New Roman" w:hAnsi="Times New Roman" w:cs="Times New Roman"/>
          <w:b/>
          <w:sz w:val="36"/>
          <w:szCs w:val="24"/>
        </w:rPr>
        <w:t xml:space="preserve"> Using </w:t>
      </w:r>
      <w:proofErr w:type="spellStart"/>
      <w:r w:rsidRPr="00F80E13">
        <w:rPr>
          <w:rFonts w:ascii="Times New Roman" w:hAnsi="Times New Roman" w:cs="Times New Roman"/>
          <w:b/>
          <w:sz w:val="36"/>
          <w:szCs w:val="24"/>
        </w:rPr>
        <w:t>Recurrent</w:t>
      </w:r>
      <w:proofErr w:type="spellEnd"/>
      <w:r w:rsidRPr="00F80E13">
        <w:rPr>
          <w:rFonts w:ascii="Times New Roman" w:hAnsi="Times New Roman" w:cs="Times New Roman"/>
          <w:b/>
          <w:sz w:val="36"/>
          <w:szCs w:val="24"/>
        </w:rPr>
        <w:t xml:space="preserve"> </w:t>
      </w:r>
      <w:proofErr w:type="spellStart"/>
      <w:r w:rsidRPr="00F80E13">
        <w:rPr>
          <w:rFonts w:ascii="Times New Roman" w:hAnsi="Times New Roman" w:cs="Times New Roman"/>
          <w:b/>
          <w:sz w:val="36"/>
          <w:szCs w:val="24"/>
        </w:rPr>
        <w:t>Neural</w:t>
      </w:r>
      <w:proofErr w:type="spellEnd"/>
      <w:r w:rsidRPr="00F80E13">
        <w:rPr>
          <w:rFonts w:ascii="Times New Roman" w:hAnsi="Times New Roman" w:cs="Times New Roman"/>
          <w:b/>
          <w:sz w:val="36"/>
          <w:szCs w:val="24"/>
        </w:rPr>
        <w:t xml:space="preserve"> Networks</w:t>
      </w:r>
    </w:p>
    <w:p w14:paraId="13AE3E70" w14:textId="77777777" w:rsidR="0043011E" w:rsidRDefault="0043011E" w:rsidP="0043011E">
      <w:pPr>
        <w:rPr>
          <w:rFonts w:ascii="Times New Roman" w:hAnsi="Times New Roman" w:cs="Times New Roman"/>
          <w:b/>
          <w:sz w:val="32"/>
          <w:szCs w:val="24"/>
        </w:rPr>
      </w:pPr>
    </w:p>
    <w:p w14:paraId="1E9DFD98" w14:textId="77777777" w:rsidR="0043011E" w:rsidRDefault="0043011E" w:rsidP="0043011E">
      <w:pPr>
        <w:rPr>
          <w:rFonts w:ascii="Times New Roman" w:hAnsi="Times New Roman" w:cs="Times New Roman"/>
          <w:b/>
          <w:sz w:val="32"/>
          <w:szCs w:val="24"/>
        </w:rPr>
      </w:pPr>
    </w:p>
    <w:p w14:paraId="2E167ED2" w14:textId="77777777" w:rsidR="0043011E" w:rsidRDefault="0043011E" w:rsidP="0043011E">
      <w:pPr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-2015556452</w:t>
      </w:r>
    </w:p>
    <w:p w14:paraId="300C0685" w14:textId="5B95DC8A" w:rsidR="0043011E" w:rsidRDefault="0043011E" w:rsidP="0043011E">
      <w:pPr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-</w:t>
      </w:r>
      <w:r w:rsidR="003128B5" w:rsidRPr="00F80E13">
        <w:rPr>
          <w:rFonts w:ascii="Times New Roman" w:hAnsi="Times New Roman" w:cs="Times New Roman"/>
          <w:b/>
          <w:sz w:val="32"/>
          <w:szCs w:val="24"/>
        </w:rPr>
        <w:t xml:space="preserve">Özgün </w:t>
      </w:r>
    </w:p>
    <w:p w14:paraId="5862FA0D" w14:textId="77777777" w:rsidR="0043011E" w:rsidRPr="0043011E" w:rsidRDefault="0043011E" w:rsidP="0043011E">
      <w:pPr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>-carpathiarms@gmail.com</w:t>
      </w:r>
    </w:p>
    <w:p w14:paraId="681FA77A" w14:textId="77777777" w:rsidR="003128B5" w:rsidRDefault="003128B5">
      <w:pPr>
        <w:rPr>
          <w:rFonts w:ascii="Times New Roman" w:hAnsi="Times New Roman" w:cs="Times New Roman"/>
          <w:b/>
          <w:sz w:val="32"/>
          <w:szCs w:val="24"/>
        </w:rPr>
      </w:pPr>
    </w:p>
    <w:p w14:paraId="2168DC99" w14:textId="77777777" w:rsidR="002D4403" w:rsidRDefault="002D4403" w:rsidP="002D4403">
      <w:pPr>
        <w:rPr>
          <w:rFonts w:ascii="Times New Roman" w:hAnsi="Times New Roman" w:cs="Times New Roman"/>
          <w:b/>
          <w:sz w:val="36"/>
          <w:szCs w:val="24"/>
        </w:rPr>
      </w:pPr>
    </w:p>
    <w:p w14:paraId="4EE394ED" w14:textId="77777777" w:rsidR="00F80E13" w:rsidRPr="00F80E13" w:rsidRDefault="00F80E13">
      <w:pPr>
        <w:rPr>
          <w:rFonts w:ascii="Times New Roman" w:hAnsi="Times New Roman" w:cs="Times New Roman"/>
          <w:b/>
          <w:sz w:val="32"/>
          <w:szCs w:val="24"/>
        </w:rPr>
      </w:pPr>
    </w:p>
    <w:p w14:paraId="0BD51C8C" w14:textId="77777777" w:rsidR="0043011E" w:rsidRDefault="003128B5">
      <w:pPr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14:paraId="09B4CF2D" w14:textId="77777777" w:rsidR="0043011E" w:rsidRDefault="0043011E">
      <w:pPr>
        <w:rPr>
          <w:rFonts w:ascii="Times New Roman" w:hAnsi="Times New Roman" w:cs="Times New Roman"/>
          <w:b/>
          <w:sz w:val="36"/>
          <w:szCs w:val="24"/>
        </w:rPr>
      </w:pPr>
    </w:p>
    <w:p w14:paraId="787C9A2E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F33D6B0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62C00111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7AF5CEED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43104D90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637C63B4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609DACA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31B4E87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9A04E09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5DE8390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546A126A" w14:textId="77777777" w:rsidR="006E1A54" w:rsidRPr="003128B5" w:rsidRDefault="006E1A54">
      <w:pPr>
        <w:rPr>
          <w:rFonts w:ascii="Times New Roman" w:hAnsi="Times New Roman" w:cs="Times New Roman"/>
          <w:sz w:val="24"/>
          <w:szCs w:val="24"/>
        </w:rPr>
      </w:pPr>
    </w:p>
    <w:p w14:paraId="045143F4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3CA89A25" w14:textId="77777777" w:rsidR="003128B5" w:rsidRPr="003128B5" w:rsidRDefault="003128B5">
      <w:pPr>
        <w:rPr>
          <w:rFonts w:ascii="Times New Roman" w:hAnsi="Times New Roman" w:cs="Times New Roman"/>
          <w:sz w:val="24"/>
          <w:szCs w:val="24"/>
        </w:rPr>
      </w:pPr>
    </w:p>
    <w:p w14:paraId="2B2E4141" w14:textId="77777777" w:rsidR="003128B5" w:rsidRPr="003128B5" w:rsidRDefault="003128B5" w:rsidP="003128B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8A1CDA" w14:textId="77777777" w:rsidR="003128B5" w:rsidRDefault="003128B5" w:rsidP="003128B5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128B5">
        <w:rPr>
          <w:rFonts w:ascii="Times New Roman" w:hAnsi="Times New Roman" w:cs="Times New Roman"/>
          <w:b/>
          <w:sz w:val="24"/>
          <w:szCs w:val="24"/>
        </w:rPr>
        <w:t>Introduction</w:t>
      </w:r>
      <w:proofErr w:type="spellEnd"/>
    </w:p>
    <w:p w14:paraId="5581A08D" w14:textId="77777777" w:rsidR="0098040F" w:rsidRPr="003128B5" w:rsidRDefault="005F2B14" w:rsidP="005F2B1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C5AC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C5ACD">
        <w:rPr>
          <w:rFonts w:ascii="Times New Roman" w:hAnsi="Times New Roman" w:cs="Times New Roman"/>
          <w:sz w:val="24"/>
          <w:szCs w:val="24"/>
        </w:rPr>
        <w:t xml:space="preserve"> </w:t>
      </w:r>
      <w:r w:rsidR="0092591A">
        <w:rPr>
          <w:rFonts w:ascii="Times New Roman" w:hAnsi="Times New Roman" w:cs="Times New Roman"/>
          <w:sz w:val="24"/>
          <w:szCs w:val="24"/>
        </w:rPr>
        <w:t xml:space="preserve">main </w:t>
      </w:r>
      <w:proofErr w:type="spellStart"/>
      <w:r w:rsidR="0092591A">
        <w:rPr>
          <w:rFonts w:ascii="Times New Roman" w:hAnsi="Times New Roman" w:cs="Times New Roman"/>
          <w:sz w:val="24"/>
          <w:szCs w:val="24"/>
        </w:rPr>
        <w:t>purpose</w:t>
      </w:r>
      <w:proofErr w:type="spellEnd"/>
      <w:r w:rsidR="0092591A">
        <w:rPr>
          <w:rFonts w:ascii="Times New Roman" w:hAnsi="Times New Roman" w:cs="Times New Roman"/>
          <w:sz w:val="24"/>
          <w:szCs w:val="24"/>
        </w:rPr>
        <w:t xml:space="preserve"> </w:t>
      </w:r>
      <w:r w:rsidR="00D568D6">
        <w:rPr>
          <w:rFonts w:ascii="Times New Roman" w:hAnsi="Times New Roman" w:cs="Times New Roman"/>
          <w:sz w:val="24"/>
          <w:szCs w:val="24"/>
        </w:rPr>
        <w:t xml:space="preserve">is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setting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up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generator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Recurrent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Neural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Network </w:t>
      </w:r>
      <w:proofErr w:type="spellStart"/>
      <w:r w:rsidR="00D568D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568D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system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create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new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exactly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Shakespeare’s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0565">
        <w:rPr>
          <w:rFonts w:ascii="Times New Roman" w:hAnsi="Times New Roman" w:cs="Times New Roman"/>
          <w:sz w:val="24"/>
          <w:szCs w:val="24"/>
        </w:rPr>
        <w:t>way</w:t>
      </w:r>
      <w:proofErr w:type="spellEnd"/>
      <w:r w:rsidR="00A70565">
        <w:rPr>
          <w:rFonts w:ascii="Times New Roman" w:hAnsi="Times New Roman" w:cs="Times New Roman"/>
          <w:sz w:val="24"/>
          <w:szCs w:val="24"/>
        </w:rPr>
        <w:t>.</w:t>
      </w:r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generation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is a popular problem in Data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Science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Machine Learning,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it is a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suitable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for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Recurrent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Neural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Networks.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study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uses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AC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C5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library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build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an RNN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generator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builds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high</w:t>
      </w:r>
      <w:r w:rsidR="006C5ACD">
        <w:rPr>
          <w:rFonts w:ascii="Times New Roman" w:hAnsi="Times New Roman" w:cs="Times New Roman"/>
          <w:sz w:val="24"/>
          <w:szCs w:val="24"/>
        </w:rPr>
        <w:t>-</w:t>
      </w:r>
      <w:r w:rsidR="00BC3324">
        <w:rPr>
          <w:rFonts w:ascii="Times New Roman" w:hAnsi="Times New Roman" w:cs="Times New Roman"/>
          <w:sz w:val="24"/>
          <w:szCs w:val="24"/>
        </w:rPr>
        <w:t>level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Application Programming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C5ACD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6C5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C5ACD">
        <w:rPr>
          <w:rFonts w:ascii="Times New Roman" w:hAnsi="Times New Roman" w:cs="Times New Roman"/>
          <w:sz w:val="24"/>
          <w:szCs w:val="24"/>
        </w:rPr>
        <w:t>s</w:t>
      </w:r>
      <w:r w:rsidR="00BC3324">
        <w:rPr>
          <w:rFonts w:ascii="Times New Roman" w:hAnsi="Times New Roman" w:cs="Times New Roman"/>
          <w:sz w:val="24"/>
          <w:szCs w:val="24"/>
        </w:rPr>
        <w:t>tudy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hree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main </w:t>
      </w:r>
      <w:proofErr w:type="spellStart"/>
      <w:r w:rsidR="0050100B">
        <w:rPr>
          <w:rFonts w:ascii="Times New Roman" w:hAnsi="Times New Roman" w:cs="Times New Roman"/>
          <w:sz w:val="24"/>
          <w:szCs w:val="24"/>
        </w:rPr>
        <w:t>part</w:t>
      </w:r>
      <w:r w:rsidR="006C5ACD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, RNN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Generator</w:t>
      </w:r>
      <w:proofErr w:type="spellEnd"/>
      <w:r w:rsidR="006C5ACD">
        <w:rPr>
          <w:rFonts w:ascii="Times New Roman" w:hAnsi="Times New Roman" w:cs="Times New Roman"/>
          <w:sz w:val="24"/>
          <w:szCs w:val="24"/>
        </w:rPr>
        <w:t>,</w:t>
      </w:r>
      <w:r w:rsidR="00BC332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BC3324">
        <w:rPr>
          <w:rFonts w:ascii="Times New Roman" w:hAnsi="Times New Roman" w:cs="Times New Roman"/>
          <w:sz w:val="24"/>
          <w:szCs w:val="24"/>
        </w:rPr>
        <w:t>Selector</w:t>
      </w:r>
      <w:proofErr w:type="spellEnd"/>
      <w:r w:rsidR="00BC3324">
        <w:rPr>
          <w:rFonts w:ascii="Times New Roman" w:hAnsi="Times New Roman" w:cs="Times New Roman"/>
          <w:sz w:val="24"/>
          <w:szCs w:val="24"/>
        </w:rPr>
        <w:t>.</w:t>
      </w:r>
      <w:r w:rsidR="007414DE">
        <w:rPr>
          <w:rFonts w:ascii="Times New Roman" w:hAnsi="Times New Roman" w:cs="Times New Roman"/>
          <w:sz w:val="24"/>
          <w:szCs w:val="24"/>
        </w:rPr>
        <w:t xml:space="preserve"> First</w:t>
      </w:r>
      <w:r w:rsidR="006C5ACD">
        <w:rPr>
          <w:rFonts w:ascii="Times New Roman" w:hAnsi="Times New Roman" w:cs="Times New Roman"/>
          <w:sz w:val="24"/>
          <w:szCs w:val="24"/>
        </w:rPr>
        <w:t>,</w:t>
      </w:r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data(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14DE">
        <w:rPr>
          <w:rFonts w:ascii="Times New Roman" w:hAnsi="Times New Roman" w:cs="Times New Roman"/>
          <w:sz w:val="24"/>
          <w:szCs w:val="24"/>
        </w:rPr>
        <w:t>vectorize</w:t>
      </w:r>
      <w:proofErr w:type="spellEnd"/>
      <w:r w:rsidR="007414DE">
        <w:rPr>
          <w:rFonts w:ascii="Times New Roman" w:hAnsi="Times New Roman" w:cs="Times New Roman"/>
          <w:sz w:val="24"/>
          <w:szCs w:val="24"/>
        </w:rPr>
        <w:t xml:space="preserve"> it.</w:t>
      </w:r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build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it.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Configur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checkpoints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execut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Finally</w:t>
      </w:r>
      <w:proofErr w:type="spellEnd"/>
      <w:r w:rsidR="006C5ACD">
        <w:rPr>
          <w:rFonts w:ascii="Times New Roman" w:hAnsi="Times New Roman" w:cs="Times New Roman"/>
          <w:sz w:val="24"/>
          <w:szCs w:val="24"/>
        </w:rPr>
        <w:t>,</w:t>
      </w:r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generat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restore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22E">
        <w:rPr>
          <w:rFonts w:ascii="Times New Roman" w:hAnsi="Times New Roman" w:cs="Times New Roman"/>
          <w:sz w:val="24"/>
          <w:szCs w:val="24"/>
        </w:rPr>
        <w:t>checkpoints</w:t>
      </w:r>
      <w:proofErr w:type="spellEnd"/>
      <w:r w:rsidR="0036322E">
        <w:rPr>
          <w:rFonts w:ascii="Times New Roman" w:hAnsi="Times New Roman" w:cs="Times New Roman"/>
          <w:sz w:val="24"/>
          <w:szCs w:val="24"/>
        </w:rPr>
        <w:t>.</w:t>
      </w:r>
    </w:p>
    <w:p w14:paraId="68F91464" w14:textId="77777777" w:rsidR="003128B5" w:rsidRPr="003128B5" w:rsidRDefault="003128B5" w:rsidP="003128B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69031FF" w14:textId="77777777" w:rsidR="005F2B14" w:rsidRDefault="005F2B14" w:rsidP="005F2B1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ateri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thod</w:t>
      </w:r>
      <w:proofErr w:type="spellEnd"/>
    </w:p>
    <w:p w14:paraId="54DACC2B" w14:textId="77777777" w:rsidR="003573FC" w:rsidRDefault="003573FC" w:rsidP="003573FC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68D760DD" w14:textId="77777777" w:rsidR="009C7E34" w:rsidRDefault="009C7E34" w:rsidP="003573FC">
      <w:pPr>
        <w:pStyle w:val="ListeParagraf"/>
        <w:rPr>
          <w:rFonts w:ascii="Times New Roman" w:hAnsi="Times New Roman" w:cs="Times New Roman"/>
          <w:b/>
          <w:sz w:val="24"/>
          <w:szCs w:val="24"/>
        </w:rPr>
      </w:pPr>
    </w:p>
    <w:p w14:paraId="29ABF6EC" w14:textId="77777777" w:rsidR="003573FC" w:rsidRDefault="00786EDC" w:rsidP="005F2B14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oogle Shakespear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lays</w:t>
      </w:r>
      <w:proofErr w:type="spellEnd"/>
      <w:r w:rsidR="003573F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573FC">
        <w:rPr>
          <w:rFonts w:ascii="Times New Roman" w:hAnsi="Times New Roman" w:cs="Times New Roman"/>
          <w:b/>
          <w:sz w:val="24"/>
          <w:szCs w:val="24"/>
        </w:rPr>
        <w:t>Dataset</w:t>
      </w:r>
      <w:proofErr w:type="spellEnd"/>
    </w:p>
    <w:p w14:paraId="452C8025" w14:textId="77777777" w:rsidR="00DB1E3D" w:rsidRDefault="00B914E8" w:rsidP="00E65392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73CDF0F" w14:textId="77777777" w:rsidR="00786EDC" w:rsidRPr="006325E3" w:rsidRDefault="00DB1E3D" w:rsidP="00E65392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Result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my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Google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researche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found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opportunity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B28C0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r w:rsidR="00B914E8" w:rsidRPr="00DB1E3D">
        <w:rPr>
          <w:rFonts w:ascii="Times New Roman" w:hAnsi="Times New Roman" w:cs="Times New Roman"/>
          <w:b/>
          <w:sz w:val="24"/>
          <w:szCs w:val="24"/>
        </w:rPr>
        <w:t xml:space="preserve">Google Shakespeare </w:t>
      </w:r>
      <w:proofErr w:type="spellStart"/>
      <w:r w:rsidR="00B914E8" w:rsidRPr="00DB1E3D">
        <w:rPr>
          <w:rFonts w:ascii="Times New Roman" w:hAnsi="Times New Roman" w:cs="Times New Roman"/>
          <w:b/>
          <w:sz w:val="24"/>
          <w:szCs w:val="24"/>
        </w:rPr>
        <w:t>Plays</w:t>
      </w:r>
      <w:proofErr w:type="spellEnd"/>
      <w:r w:rsidR="00B914E8" w:rsidRPr="00DB1E3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914E8" w:rsidRPr="00DB1E3D">
        <w:rPr>
          <w:rFonts w:ascii="Times New Roman" w:hAnsi="Times New Roman" w:cs="Times New Roman"/>
          <w:b/>
          <w:sz w:val="24"/>
          <w:szCs w:val="24"/>
        </w:rPr>
        <w:t>Dataset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attend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reference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Thi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contain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Shakespeare’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14E8">
        <w:rPr>
          <w:rFonts w:ascii="Times New Roman" w:hAnsi="Times New Roman" w:cs="Times New Roman"/>
          <w:sz w:val="24"/>
          <w:szCs w:val="24"/>
        </w:rPr>
        <w:t>plays</w:t>
      </w:r>
      <w:proofErr w:type="spellEnd"/>
      <w:r w:rsidR="00B914E8">
        <w:rPr>
          <w:rFonts w:ascii="Times New Roman" w:hAnsi="Times New Roman" w:cs="Times New Roman"/>
          <w:sz w:val="24"/>
          <w:szCs w:val="24"/>
        </w:rPr>
        <w:t>.</w:t>
      </w:r>
      <w:r w:rsidR="006325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Shakespeare’s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Plays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contains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 1.115.394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rows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6325E3">
        <w:rPr>
          <w:rFonts w:ascii="Times New Roman" w:hAnsi="Times New Roman" w:cs="Times New Roman"/>
          <w:sz w:val="24"/>
          <w:szCs w:val="24"/>
        </w:rPr>
        <w:t>sentences</w:t>
      </w:r>
      <w:proofErr w:type="spellEnd"/>
      <w:r w:rsidR="006325E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data set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onsist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f 715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er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(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haracter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f Shakespeare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lay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),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her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ach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orrespond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ontiguou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set of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ine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poke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y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haracter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 a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give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lay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Data set </w:t>
      </w:r>
      <w:proofErr w:type="spellStart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izes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: </w:t>
      </w:r>
      <w:proofErr w:type="spellStart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rain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: 16,068 </w:t>
      </w:r>
      <w:proofErr w:type="spellStart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s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, </w:t>
      </w:r>
      <w:proofErr w:type="spellStart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rain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2,356 </w:t>
      </w:r>
      <w:proofErr w:type="spellStart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s</w:t>
      </w:r>
      <w:proofErr w:type="spellEnd"/>
      <w:r w:rsid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 w:rsidR="006325E3" w:rsidRPr="006325E3">
        <w:rPr>
          <w:rFonts w:ascii="Arial" w:hAnsi="Arial" w:cs="Arial"/>
          <w:color w:val="2021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ather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a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holding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ut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pecific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er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,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ach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er'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r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plit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cros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proofErr w:type="spellStart"/>
      <w:r w:rsidR="006325E3" w:rsidRPr="006325E3">
        <w:rPr>
          <w:rStyle w:val="Vurgu"/>
          <w:rFonts w:ascii="Times New Roman" w:hAnsi="Times New Roman" w:cs="Times New Roman"/>
          <w:i w:val="0"/>
          <w:color w:val="202124"/>
          <w:sz w:val="24"/>
          <w:szCs w:val="24"/>
          <w:shd w:val="clear" w:color="auto" w:fill="FFFFFF"/>
        </w:rPr>
        <w:t>trai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d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r w:rsidR="006325E3" w:rsidRPr="006325E3">
        <w:rPr>
          <w:rStyle w:val="Vurgu"/>
          <w:rFonts w:ascii="Times New Roman" w:hAnsi="Times New Roman" w:cs="Times New Roman"/>
          <w:i w:val="0"/>
          <w:color w:val="202124"/>
          <w:sz w:val="24"/>
          <w:szCs w:val="24"/>
          <w:shd w:val="clear" w:color="auto" w:fill="FFFFFF"/>
        </w:rPr>
        <w:t>test</w:t>
      </w:r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o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at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ll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er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hav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t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east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n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 </w:t>
      </w:r>
      <w:proofErr w:type="spellStart"/>
      <w:r w:rsidR="006325E3" w:rsidRPr="006325E3">
        <w:rPr>
          <w:rStyle w:val="Vurgu"/>
          <w:rFonts w:ascii="Times New Roman" w:hAnsi="Times New Roman" w:cs="Times New Roman"/>
          <w:i w:val="0"/>
          <w:color w:val="202124"/>
          <w:sz w:val="24"/>
          <w:szCs w:val="24"/>
          <w:shd w:val="clear" w:color="auto" w:fill="FFFFFF"/>
        </w:rPr>
        <w:t>trai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d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n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 </w:t>
      </w:r>
      <w:r w:rsidR="006325E3" w:rsidRPr="006325E3">
        <w:rPr>
          <w:rStyle w:val="Vurgu"/>
          <w:rFonts w:ascii="Times New Roman" w:hAnsi="Times New Roman" w:cs="Times New Roman"/>
          <w:i w:val="0"/>
          <w:color w:val="202124"/>
          <w:sz w:val="24"/>
          <w:szCs w:val="24"/>
          <w:shd w:val="clear" w:color="auto" w:fill="FFFFFF"/>
        </w:rPr>
        <w:t>test</w:t>
      </w:r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haracter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at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had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es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an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2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amples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r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xcluded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rom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proofErr w:type="spellStart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he</w:t>
      </w:r>
      <w:proofErr w:type="spellEnd"/>
      <w:r w:rsidR="006325E3" w:rsidRPr="006325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data set.</w:t>
      </w:r>
    </w:p>
    <w:p w14:paraId="55463790" w14:textId="77777777" w:rsidR="009C7E34" w:rsidRDefault="009C7E34" w:rsidP="00E65392">
      <w:pPr>
        <w:pStyle w:val="ListeParagraf"/>
        <w:ind w:left="600"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tr-TR"/>
        </w:rPr>
      </w:pPr>
    </w:p>
    <w:p w14:paraId="01CE657C" w14:textId="77777777" w:rsidR="00880741" w:rsidRPr="00AD32BC" w:rsidRDefault="00321D52" w:rsidP="00880741">
      <w:pPr>
        <w:pStyle w:val="ListeParagraf"/>
        <w:numPr>
          <w:ilvl w:val="0"/>
          <w:numId w:val="2"/>
        </w:numPr>
        <w:jc w:val="both"/>
        <w:rPr>
          <w:rStyle w:val="Gl"/>
          <w:rFonts w:ascii="Times New Roman" w:hAnsi="Times New Roman" w:cs="Times New Roman"/>
          <w:bCs w:val="0"/>
          <w:sz w:val="24"/>
          <w:szCs w:val="24"/>
        </w:rPr>
      </w:pPr>
      <w:proofErr w:type="spellStart"/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Recurrent</w:t>
      </w:r>
      <w:proofErr w:type="spellEnd"/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Neural</w:t>
      </w:r>
      <w:proofErr w:type="spellEnd"/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Network</w:t>
      </w:r>
    </w:p>
    <w:p w14:paraId="6617F52D" w14:textId="77777777" w:rsidR="00AD32BC" w:rsidRDefault="00AD32BC" w:rsidP="00BF6C1E">
      <w:pPr>
        <w:pStyle w:val="ListeParagraf"/>
        <w:ind w:left="600"/>
        <w:jc w:val="both"/>
        <w:rPr>
          <w:rStyle w:val="Gl"/>
          <w:rFonts w:ascii="Times New Roman" w:hAnsi="Times New Roman" w:cs="Times New Roman"/>
          <w:bCs w:val="0"/>
          <w:sz w:val="24"/>
          <w:szCs w:val="24"/>
        </w:rPr>
      </w:pPr>
    </w:p>
    <w:p w14:paraId="4025A2DB" w14:textId="77777777" w:rsidR="00AD32BC" w:rsidRPr="00AD32BC" w:rsidRDefault="00AD32BC" w:rsidP="00BF6C1E">
      <w:pPr>
        <w:pStyle w:val="NormalWeb"/>
        <w:shd w:val="clear" w:color="auto" w:fill="FFFFFF"/>
        <w:spacing w:before="120" w:beforeAutospacing="0" w:after="200" w:afterAutospacing="0"/>
        <w:ind w:left="601"/>
        <w:jc w:val="both"/>
      </w:pPr>
      <w:r>
        <w:t xml:space="preserve">       </w:t>
      </w:r>
      <w:r w:rsidRPr="00AD32BC">
        <w:t>A </w:t>
      </w:r>
      <w:proofErr w:type="spellStart"/>
      <w:r w:rsidRPr="00AD32BC">
        <w:rPr>
          <w:bCs/>
        </w:rPr>
        <w:t>recurrent</w:t>
      </w:r>
      <w:proofErr w:type="spellEnd"/>
      <w:r w:rsidRPr="00AD32BC">
        <w:rPr>
          <w:bCs/>
        </w:rPr>
        <w:t xml:space="preserve"> </w:t>
      </w:r>
      <w:proofErr w:type="spellStart"/>
      <w:r w:rsidRPr="00AD32BC">
        <w:rPr>
          <w:bCs/>
        </w:rPr>
        <w:t>neural</w:t>
      </w:r>
      <w:proofErr w:type="spellEnd"/>
      <w:r w:rsidRPr="00AD32BC">
        <w:rPr>
          <w:bCs/>
        </w:rPr>
        <w:t xml:space="preserve"> network</w:t>
      </w:r>
      <w:r w:rsidRPr="00AD32BC">
        <w:t> (</w:t>
      </w:r>
      <w:r w:rsidRPr="00AD32BC">
        <w:rPr>
          <w:bCs/>
        </w:rPr>
        <w:t>RNN</w:t>
      </w:r>
      <w:r w:rsidRPr="00AD32BC">
        <w:t xml:space="preserve">) is a </w:t>
      </w:r>
      <w:proofErr w:type="spellStart"/>
      <w:r w:rsidRPr="00AD32BC">
        <w:t>class</w:t>
      </w:r>
      <w:proofErr w:type="spellEnd"/>
      <w:r w:rsidRPr="00AD32BC">
        <w:t xml:space="preserve"> of </w:t>
      </w:r>
      <w:proofErr w:type="spellStart"/>
      <w:r w:rsidR="0019631E">
        <w:fldChar w:fldCharType="begin"/>
      </w:r>
      <w:r w:rsidR="0019631E">
        <w:instrText xml:space="preserve"> HYPERLINK "https://en.wikipedia.org/wiki/Artificial_neural_network" \o "Artificial neural network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artificial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neural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networks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where</w:t>
      </w:r>
      <w:proofErr w:type="spellEnd"/>
      <w:r w:rsidRPr="00AD32BC">
        <w:t xml:space="preserve"> </w:t>
      </w:r>
      <w:proofErr w:type="spellStart"/>
      <w:r w:rsidRPr="00AD32BC">
        <w:t>connections</w:t>
      </w:r>
      <w:proofErr w:type="spellEnd"/>
      <w:r w:rsidRPr="00AD32BC">
        <w:t xml:space="preserve"> </w:t>
      </w:r>
      <w:proofErr w:type="spellStart"/>
      <w:r w:rsidRPr="00AD32BC">
        <w:t>between</w:t>
      </w:r>
      <w:proofErr w:type="spellEnd"/>
      <w:r w:rsidRPr="00AD32BC">
        <w:t xml:space="preserve"> </w:t>
      </w:r>
      <w:proofErr w:type="spellStart"/>
      <w:r w:rsidRPr="00AD32BC">
        <w:t>nodes</w:t>
      </w:r>
      <w:proofErr w:type="spellEnd"/>
      <w:r w:rsidRPr="00AD32BC">
        <w:t xml:space="preserve"> form a </w:t>
      </w:r>
      <w:proofErr w:type="spellStart"/>
      <w:r w:rsidR="0019631E">
        <w:fldChar w:fldCharType="begin"/>
      </w:r>
      <w:r w:rsidR="0019631E">
        <w:instrText xml:space="preserve"> HYPERLINK "https://en.wikipedia.org/wiki/Directed_graph" \o "Directed graph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directed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graph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along</w:t>
      </w:r>
      <w:proofErr w:type="spellEnd"/>
      <w:r w:rsidRPr="00AD32BC">
        <w:t xml:space="preserve"> a </w:t>
      </w:r>
      <w:proofErr w:type="spellStart"/>
      <w:r w:rsidRPr="00AD32BC">
        <w:t>temporal</w:t>
      </w:r>
      <w:proofErr w:type="spellEnd"/>
      <w:r w:rsidRPr="00AD32BC">
        <w:t xml:space="preserve"> </w:t>
      </w:r>
      <w:proofErr w:type="spellStart"/>
      <w:r w:rsidRPr="00AD32BC">
        <w:t>sequence</w:t>
      </w:r>
      <w:proofErr w:type="spellEnd"/>
      <w:r w:rsidRPr="00AD32BC">
        <w:t xml:space="preserve">. </w:t>
      </w:r>
      <w:proofErr w:type="spellStart"/>
      <w:r w:rsidRPr="00AD32BC">
        <w:t>This</w:t>
      </w:r>
      <w:proofErr w:type="spellEnd"/>
      <w:r w:rsidRPr="00AD32BC">
        <w:t xml:space="preserve"> </w:t>
      </w:r>
      <w:proofErr w:type="spellStart"/>
      <w:r w:rsidRPr="00AD32BC">
        <w:t>allows</w:t>
      </w:r>
      <w:proofErr w:type="spellEnd"/>
      <w:r w:rsidRPr="00AD32BC">
        <w:t xml:space="preserve"> it </w:t>
      </w:r>
      <w:proofErr w:type="spellStart"/>
      <w:r w:rsidRPr="00AD32BC">
        <w:t>to</w:t>
      </w:r>
      <w:proofErr w:type="spellEnd"/>
      <w:r w:rsidRPr="00AD32BC">
        <w:t xml:space="preserve"> </w:t>
      </w:r>
      <w:proofErr w:type="spellStart"/>
      <w:r w:rsidRPr="00AD32BC">
        <w:t>exhibit</w:t>
      </w:r>
      <w:proofErr w:type="spellEnd"/>
      <w:r w:rsidRPr="00AD32BC">
        <w:t xml:space="preserve"> </w:t>
      </w:r>
      <w:proofErr w:type="spellStart"/>
      <w:r w:rsidRPr="00AD32BC">
        <w:t>temporal</w:t>
      </w:r>
      <w:proofErr w:type="spellEnd"/>
      <w:r w:rsidRPr="00AD32BC">
        <w:t xml:space="preserve"> </w:t>
      </w:r>
      <w:proofErr w:type="spellStart"/>
      <w:r w:rsidRPr="00AD32BC">
        <w:t>dynamic</w:t>
      </w:r>
      <w:proofErr w:type="spellEnd"/>
      <w:r w:rsidRPr="00AD32BC">
        <w:t xml:space="preserve"> </w:t>
      </w:r>
      <w:proofErr w:type="spellStart"/>
      <w:r w:rsidRPr="00AD32BC">
        <w:t>behavior</w:t>
      </w:r>
      <w:proofErr w:type="spellEnd"/>
      <w:r w:rsidRPr="00AD32BC">
        <w:t xml:space="preserve">. </w:t>
      </w:r>
      <w:proofErr w:type="spellStart"/>
      <w:r w:rsidRPr="00AD32BC">
        <w:t>Derived</w:t>
      </w:r>
      <w:proofErr w:type="spellEnd"/>
      <w:r w:rsidRPr="00AD32BC">
        <w:t xml:space="preserve"> </w:t>
      </w:r>
      <w:proofErr w:type="spellStart"/>
      <w:r w:rsidRPr="00AD32BC">
        <w:t>from</w:t>
      </w:r>
      <w:proofErr w:type="spellEnd"/>
      <w:r w:rsidRPr="00AD32BC">
        <w:t> </w:t>
      </w:r>
      <w:proofErr w:type="spellStart"/>
      <w:r w:rsidR="0019631E">
        <w:fldChar w:fldCharType="begin"/>
      </w:r>
      <w:r w:rsidR="0019631E">
        <w:instrText xml:space="preserve"> HYPERLINK "https://en.wikipedia.org/wiki/Feedforward_neural_networks" \o "Feedforward neural networks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feedforward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neural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networks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 xml:space="preserve">, </w:t>
      </w:r>
      <w:proofErr w:type="spellStart"/>
      <w:r w:rsidRPr="00AD32BC">
        <w:t>RNNs</w:t>
      </w:r>
      <w:proofErr w:type="spellEnd"/>
      <w:r w:rsidRPr="00AD32BC">
        <w:t xml:space="preserve"> can </w:t>
      </w:r>
      <w:proofErr w:type="spellStart"/>
      <w:r w:rsidRPr="00AD32BC">
        <w:t>use</w:t>
      </w:r>
      <w:proofErr w:type="spellEnd"/>
      <w:r w:rsidRPr="00AD32BC">
        <w:t xml:space="preserve"> </w:t>
      </w:r>
      <w:proofErr w:type="spellStart"/>
      <w:r w:rsidRPr="00AD32BC">
        <w:t>their</w:t>
      </w:r>
      <w:proofErr w:type="spellEnd"/>
      <w:r w:rsidRPr="00AD32BC">
        <w:t xml:space="preserve"> </w:t>
      </w:r>
      <w:proofErr w:type="spellStart"/>
      <w:r w:rsidRPr="00AD32BC">
        <w:t>internal</w:t>
      </w:r>
      <w:proofErr w:type="spellEnd"/>
      <w:r w:rsidRPr="00AD32BC">
        <w:t xml:space="preserve"> </w:t>
      </w:r>
      <w:proofErr w:type="spellStart"/>
      <w:r w:rsidRPr="00AD32BC">
        <w:t>state</w:t>
      </w:r>
      <w:proofErr w:type="spellEnd"/>
      <w:r w:rsidRPr="00AD32BC">
        <w:t xml:space="preserve"> (</w:t>
      </w:r>
      <w:proofErr w:type="spellStart"/>
      <w:r w:rsidRPr="00AD32BC">
        <w:t>memory</w:t>
      </w:r>
      <w:proofErr w:type="spellEnd"/>
      <w:r w:rsidRPr="00AD32BC">
        <w:t xml:space="preserve">) </w:t>
      </w:r>
      <w:proofErr w:type="spellStart"/>
      <w:r w:rsidRPr="00AD32BC">
        <w:t>to</w:t>
      </w:r>
      <w:proofErr w:type="spellEnd"/>
      <w:r w:rsidRPr="00AD32BC">
        <w:t xml:space="preserve"> </w:t>
      </w:r>
      <w:proofErr w:type="spellStart"/>
      <w:r w:rsidRPr="00AD32BC">
        <w:t>process</w:t>
      </w:r>
      <w:proofErr w:type="spellEnd"/>
      <w:r w:rsidRPr="00AD32BC">
        <w:t xml:space="preserve"> </w:t>
      </w:r>
      <w:proofErr w:type="spellStart"/>
      <w:r w:rsidRPr="00AD32BC">
        <w:t>variable</w:t>
      </w:r>
      <w:proofErr w:type="spellEnd"/>
      <w:r w:rsidRPr="00AD32BC">
        <w:t xml:space="preserve"> </w:t>
      </w:r>
      <w:proofErr w:type="spellStart"/>
      <w:r w:rsidRPr="00AD32BC">
        <w:t>length</w:t>
      </w:r>
      <w:proofErr w:type="spellEnd"/>
      <w:r w:rsidRPr="00AD32BC">
        <w:t xml:space="preserve"> </w:t>
      </w:r>
      <w:proofErr w:type="spellStart"/>
      <w:r w:rsidRPr="00AD32BC">
        <w:t>sequences</w:t>
      </w:r>
      <w:proofErr w:type="spellEnd"/>
      <w:r w:rsidRPr="00AD32BC">
        <w:t xml:space="preserve"> of </w:t>
      </w:r>
      <w:proofErr w:type="spellStart"/>
      <w:r w:rsidRPr="00AD32BC">
        <w:t>inputs</w:t>
      </w:r>
      <w:proofErr w:type="spellEnd"/>
      <w:r w:rsidRPr="00AD32BC">
        <w:t>. </w:t>
      </w:r>
      <w:proofErr w:type="spellStart"/>
      <w:r w:rsidRPr="00AD32BC">
        <w:t>This</w:t>
      </w:r>
      <w:proofErr w:type="spellEnd"/>
      <w:r w:rsidRPr="00AD32BC">
        <w:t xml:space="preserve"> </w:t>
      </w:r>
      <w:proofErr w:type="spellStart"/>
      <w:r w:rsidRPr="00AD32BC">
        <w:t>makes</w:t>
      </w:r>
      <w:proofErr w:type="spellEnd"/>
      <w:r w:rsidRPr="00AD32BC">
        <w:t xml:space="preserve"> </w:t>
      </w:r>
      <w:proofErr w:type="spellStart"/>
      <w:r w:rsidRPr="00AD32BC">
        <w:t>them</w:t>
      </w:r>
      <w:proofErr w:type="spellEnd"/>
      <w:r w:rsidRPr="00AD32BC">
        <w:t xml:space="preserve"> </w:t>
      </w:r>
      <w:proofErr w:type="spellStart"/>
      <w:r w:rsidRPr="00AD32BC">
        <w:t>applicable</w:t>
      </w:r>
      <w:proofErr w:type="spellEnd"/>
      <w:r w:rsidRPr="00AD32BC">
        <w:t xml:space="preserve"> </w:t>
      </w:r>
      <w:proofErr w:type="spellStart"/>
      <w:r w:rsidRPr="00AD32BC">
        <w:t>to</w:t>
      </w:r>
      <w:proofErr w:type="spellEnd"/>
      <w:r w:rsidRPr="00AD32BC">
        <w:t xml:space="preserve"> </w:t>
      </w:r>
      <w:proofErr w:type="spellStart"/>
      <w:r w:rsidRPr="00AD32BC">
        <w:t>tasks</w:t>
      </w:r>
      <w:proofErr w:type="spellEnd"/>
      <w:r w:rsidRPr="00AD32BC">
        <w:t xml:space="preserve"> </w:t>
      </w:r>
      <w:proofErr w:type="spellStart"/>
      <w:r w:rsidRPr="00AD32BC">
        <w:t>such</w:t>
      </w:r>
      <w:proofErr w:type="spellEnd"/>
      <w:r w:rsidRPr="00AD32BC">
        <w:t xml:space="preserve"> as </w:t>
      </w:r>
      <w:proofErr w:type="spellStart"/>
      <w:r w:rsidRPr="00AD32BC">
        <w:t>unsegmented</w:t>
      </w:r>
      <w:proofErr w:type="spellEnd"/>
      <w:r w:rsidRPr="00AD32BC">
        <w:t xml:space="preserve">, </w:t>
      </w:r>
      <w:proofErr w:type="spellStart"/>
      <w:r w:rsidRPr="00AD32BC">
        <w:t>connected</w:t>
      </w:r>
      <w:proofErr w:type="spellEnd"/>
      <w:r w:rsidRPr="00AD32BC">
        <w:t> </w:t>
      </w:r>
      <w:proofErr w:type="spellStart"/>
      <w:r w:rsidR="0019631E">
        <w:fldChar w:fldCharType="begin"/>
      </w:r>
      <w:r w:rsidR="0019631E">
        <w:instrText xml:space="preserve"> HYPERLINK "https://en.wikipedia.org/wiki/Handwriting_recognition" \o "Handwriting recognition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handwriting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recognition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="00581F65">
        <w:rPr>
          <w:vertAlign w:val="superscript"/>
        </w:rPr>
        <w:t xml:space="preserve"> </w:t>
      </w:r>
      <w:proofErr w:type="spellStart"/>
      <w:r w:rsidRPr="00AD32BC">
        <w:t>or</w:t>
      </w:r>
      <w:proofErr w:type="spellEnd"/>
      <w:r w:rsidRPr="00AD32BC">
        <w:t> </w:t>
      </w:r>
      <w:proofErr w:type="spellStart"/>
      <w:r w:rsidR="0019631E">
        <w:fldChar w:fldCharType="begin"/>
      </w:r>
      <w:r w:rsidR="0019631E">
        <w:instrText xml:space="preserve"> HYPERLINK "https://en.wikipedia.org/wiki/Speech_recognition" \o "Speech recognition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speech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recognition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.</w:t>
      </w:r>
      <w:r w:rsidR="00581F65" w:rsidRPr="00AD32BC">
        <w:t xml:space="preserve"> </w:t>
      </w:r>
    </w:p>
    <w:p w14:paraId="7EE57E6D" w14:textId="77777777" w:rsidR="00AD32BC" w:rsidRPr="00AD32BC" w:rsidRDefault="00AD32BC" w:rsidP="00BF6C1E">
      <w:pPr>
        <w:pStyle w:val="NormalWeb"/>
        <w:shd w:val="clear" w:color="auto" w:fill="FFFFFF"/>
        <w:spacing w:before="120" w:beforeAutospacing="0" w:after="200" w:afterAutospacing="0"/>
        <w:ind w:left="601"/>
        <w:jc w:val="both"/>
      </w:pPr>
      <w:proofErr w:type="spellStart"/>
      <w:r w:rsidRPr="00AD32BC">
        <w:t>The</w:t>
      </w:r>
      <w:proofErr w:type="spellEnd"/>
      <w:r w:rsidRPr="00AD32BC">
        <w:t xml:space="preserve"> </w:t>
      </w:r>
      <w:proofErr w:type="spellStart"/>
      <w:r w:rsidRPr="00AD32BC">
        <w:t>term</w:t>
      </w:r>
      <w:proofErr w:type="spellEnd"/>
      <w:r w:rsidRPr="00AD32BC">
        <w:t xml:space="preserve"> “</w:t>
      </w:r>
      <w:proofErr w:type="spellStart"/>
      <w:r w:rsidRPr="00AD32BC">
        <w:t>recurrent</w:t>
      </w:r>
      <w:proofErr w:type="spellEnd"/>
      <w:r w:rsidRPr="00AD32BC">
        <w:t xml:space="preserve"> </w:t>
      </w:r>
      <w:proofErr w:type="spellStart"/>
      <w:r w:rsidRPr="00AD32BC">
        <w:t>neural</w:t>
      </w:r>
      <w:proofErr w:type="spellEnd"/>
      <w:r w:rsidRPr="00AD32BC">
        <w:t xml:space="preserve"> network” is </w:t>
      </w:r>
      <w:proofErr w:type="spellStart"/>
      <w:r w:rsidRPr="00AD32BC">
        <w:t>used</w:t>
      </w:r>
      <w:proofErr w:type="spellEnd"/>
      <w:r w:rsidRPr="00AD32BC">
        <w:t xml:space="preserve"> </w:t>
      </w:r>
      <w:proofErr w:type="spellStart"/>
      <w:r w:rsidRPr="00AD32BC">
        <w:t>indiscriminately</w:t>
      </w:r>
      <w:proofErr w:type="spellEnd"/>
      <w:r w:rsidRPr="00AD32BC">
        <w:t xml:space="preserve"> </w:t>
      </w:r>
      <w:proofErr w:type="spellStart"/>
      <w:r w:rsidRPr="00AD32BC">
        <w:t>to</w:t>
      </w:r>
      <w:proofErr w:type="spellEnd"/>
      <w:r w:rsidRPr="00AD32BC">
        <w:t xml:space="preserve"> </w:t>
      </w:r>
      <w:proofErr w:type="spellStart"/>
      <w:r w:rsidRPr="00AD32BC">
        <w:t>refer</w:t>
      </w:r>
      <w:proofErr w:type="spellEnd"/>
      <w:r w:rsidRPr="00AD32BC">
        <w:t xml:space="preserve"> </w:t>
      </w:r>
      <w:proofErr w:type="spellStart"/>
      <w:r w:rsidRPr="00AD32BC">
        <w:t>to</w:t>
      </w:r>
      <w:proofErr w:type="spellEnd"/>
      <w:r w:rsidRPr="00AD32BC">
        <w:t xml:space="preserve"> </w:t>
      </w:r>
      <w:proofErr w:type="spellStart"/>
      <w:r w:rsidRPr="00AD32BC">
        <w:t>two</w:t>
      </w:r>
      <w:proofErr w:type="spellEnd"/>
      <w:r w:rsidRPr="00AD32BC">
        <w:t xml:space="preserve"> </w:t>
      </w:r>
      <w:proofErr w:type="spellStart"/>
      <w:r w:rsidRPr="00AD32BC">
        <w:t>broad</w:t>
      </w:r>
      <w:proofErr w:type="spellEnd"/>
      <w:r w:rsidRPr="00AD32BC">
        <w:t xml:space="preserve"> </w:t>
      </w:r>
      <w:proofErr w:type="spellStart"/>
      <w:r w:rsidRPr="00AD32BC">
        <w:t>classes</w:t>
      </w:r>
      <w:proofErr w:type="spellEnd"/>
      <w:r w:rsidRPr="00AD32BC">
        <w:t xml:space="preserve"> of </w:t>
      </w:r>
      <w:proofErr w:type="spellStart"/>
      <w:r w:rsidRPr="00AD32BC">
        <w:t>networks</w:t>
      </w:r>
      <w:proofErr w:type="spellEnd"/>
      <w:r w:rsidRPr="00AD32BC">
        <w:t xml:space="preserve"> </w:t>
      </w:r>
      <w:proofErr w:type="spellStart"/>
      <w:r w:rsidRPr="00AD32BC">
        <w:t>with</w:t>
      </w:r>
      <w:proofErr w:type="spellEnd"/>
      <w:r w:rsidRPr="00AD32BC">
        <w:t xml:space="preserve"> a </w:t>
      </w:r>
      <w:proofErr w:type="spellStart"/>
      <w:r w:rsidRPr="00AD32BC">
        <w:t>similar</w:t>
      </w:r>
      <w:proofErr w:type="spellEnd"/>
      <w:r w:rsidRPr="00AD32BC">
        <w:t xml:space="preserve"> general </w:t>
      </w:r>
      <w:proofErr w:type="spellStart"/>
      <w:r w:rsidRPr="00AD32BC">
        <w:t>structure</w:t>
      </w:r>
      <w:proofErr w:type="spellEnd"/>
      <w:r w:rsidRPr="00AD32BC">
        <w:t xml:space="preserve">, </w:t>
      </w:r>
      <w:proofErr w:type="spellStart"/>
      <w:r w:rsidRPr="00AD32BC">
        <w:t>where</w:t>
      </w:r>
      <w:proofErr w:type="spellEnd"/>
      <w:r w:rsidRPr="00AD32BC">
        <w:t xml:space="preserve"> </w:t>
      </w:r>
      <w:proofErr w:type="spellStart"/>
      <w:r w:rsidRPr="00AD32BC">
        <w:t>one</w:t>
      </w:r>
      <w:proofErr w:type="spellEnd"/>
      <w:r w:rsidRPr="00AD32BC">
        <w:t xml:space="preserve"> is </w:t>
      </w:r>
      <w:proofErr w:type="spellStart"/>
      <w:r w:rsidR="0019631E">
        <w:fldChar w:fldCharType="begin"/>
      </w:r>
      <w:r w:rsidR="0019631E">
        <w:instrText xml:space="preserve"> HYPERLINK "https://en.wikipedia.org/wiki/Finite_impulse_response" \o "Finite impulse response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finite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impulse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and</w:t>
      </w:r>
      <w:proofErr w:type="spellEnd"/>
      <w:r w:rsidRPr="00AD32BC">
        <w:t xml:space="preserve"> </w:t>
      </w:r>
      <w:proofErr w:type="spellStart"/>
      <w:r w:rsidRPr="00AD32BC">
        <w:t>the</w:t>
      </w:r>
      <w:proofErr w:type="spellEnd"/>
      <w:r w:rsidRPr="00AD32BC">
        <w:t xml:space="preserve"> </w:t>
      </w:r>
      <w:proofErr w:type="spellStart"/>
      <w:r w:rsidRPr="00AD32BC">
        <w:t>other</w:t>
      </w:r>
      <w:proofErr w:type="spellEnd"/>
      <w:r w:rsidRPr="00AD32BC">
        <w:t xml:space="preserve"> is </w:t>
      </w:r>
      <w:proofErr w:type="spellStart"/>
      <w:r w:rsidR="0019631E">
        <w:fldChar w:fldCharType="begin"/>
      </w:r>
      <w:r w:rsidR="0019631E">
        <w:instrText xml:space="preserve"> HYPERLINK "https://en.wikipedia.org/wiki/Infinite_impulse_response" \o "Infinite impulse response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infinite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impulse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 xml:space="preserve">. </w:t>
      </w:r>
      <w:proofErr w:type="spellStart"/>
      <w:r w:rsidRPr="00AD32BC">
        <w:t>Both</w:t>
      </w:r>
      <w:proofErr w:type="spellEnd"/>
      <w:r w:rsidRPr="00AD32BC">
        <w:t xml:space="preserve"> </w:t>
      </w:r>
      <w:proofErr w:type="spellStart"/>
      <w:r w:rsidRPr="00AD32BC">
        <w:t>classes</w:t>
      </w:r>
      <w:proofErr w:type="spellEnd"/>
      <w:r w:rsidRPr="00AD32BC">
        <w:t xml:space="preserve"> of </w:t>
      </w:r>
      <w:proofErr w:type="spellStart"/>
      <w:r w:rsidRPr="00AD32BC">
        <w:t>networks</w:t>
      </w:r>
      <w:proofErr w:type="spellEnd"/>
      <w:r w:rsidRPr="00AD32BC">
        <w:t xml:space="preserve"> </w:t>
      </w:r>
      <w:proofErr w:type="spellStart"/>
      <w:r w:rsidRPr="00AD32BC">
        <w:t>exhibit</w:t>
      </w:r>
      <w:proofErr w:type="spellEnd"/>
      <w:r w:rsidRPr="00AD32BC">
        <w:t xml:space="preserve"> </w:t>
      </w:r>
      <w:proofErr w:type="spellStart"/>
      <w:r w:rsidRPr="00AD32BC">
        <w:t>temporal</w:t>
      </w:r>
      <w:proofErr w:type="spellEnd"/>
      <w:r w:rsidRPr="00AD32BC">
        <w:t> </w:t>
      </w:r>
      <w:proofErr w:type="spellStart"/>
      <w:r w:rsidR="0019631E">
        <w:fldChar w:fldCharType="begin"/>
      </w:r>
      <w:r w:rsidR="0019631E">
        <w:instrText xml:space="preserve"> HYPERLINK "https://en.wikipedia.org/wiki/Dynamic_system" \o "Dynamic system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dynamic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behavior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 xml:space="preserve">. A </w:t>
      </w:r>
      <w:proofErr w:type="spellStart"/>
      <w:r w:rsidRPr="00AD32BC">
        <w:t>finite</w:t>
      </w:r>
      <w:proofErr w:type="spellEnd"/>
      <w:r w:rsidRPr="00AD32BC">
        <w:t xml:space="preserve"> </w:t>
      </w:r>
      <w:proofErr w:type="spellStart"/>
      <w:r w:rsidRPr="00AD32BC">
        <w:t>impulse</w:t>
      </w:r>
      <w:proofErr w:type="spellEnd"/>
      <w:r w:rsidRPr="00AD32BC">
        <w:t xml:space="preserve"> </w:t>
      </w:r>
      <w:proofErr w:type="spellStart"/>
      <w:r w:rsidRPr="00AD32BC">
        <w:t>recurrent</w:t>
      </w:r>
      <w:proofErr w:type="spellEnd"/>
      <w:r w:rsidRPr="00AD32BC">
        <w:t xml:space="preserve"> network is a </w:t>
      </w:r>
      <w:proofErr w:type="spellStart"/>
      <w:r w:rsidR="0019631E">
        <w:fldChar w:fldCharType="begin"/>
      </w:r>
      <w:r w:rsidR="0019631E">
        <w:instrText xml:space="preserve"> HYPERLINK "https://en.wikipedia.org/wiki/Directed_acyclic_graph"</w:instrText>
      </w:r>
      <w:r w:rsidR="0019631E">
        <w:instrText xml:space="preserve"> \o "Directed acyclic graph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directed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acyclic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graph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that</w:t>
      </w:r>
      <w:proofErr w:type="spellEnd"/>
      <w:r w:rsidRPr="00AD32BC">
        <w:t xml:space="preserve"> can be </w:t>
      </w:r>
      <w:proofErr w:type="spellStart"/>
      <w:r w:rsidRPr="00AD32BC">
        <w:lastRenderedPageBreak/>
        <w:t>unrolled</w:t>
      </w:r>
      <w:proofErr w:type="spellEnd"/>
      <w:r w:rsidRPr="00AD32BC">
        <w:t xml:space="preserve"> </w:t>
      </w:r>
      <w:proofErr w:type="spellStart"/>
      <w:r w:rsidRPr="00AD32BC">
        <w:t>and</w:t>
      </w:r>
      <w:proofErr w:type="spellEnd"/>
      <w:r w:rsidRPr="00AD32BC">
        <w:t xml:space="preserve"> </w:t>
      </w:r>
      <w:proofErr w:type="spellStart"/>
      <w:r w:rsidRPr="00AD32BC">
        <w:t>replaced</w:t>
      </w:r>
      <w:proofErr w:type="spellEnd"/>
      <w:r w:rsidRPr="00AD32BC">
        <w:t xml:space="preserve"> </w:t>
      </w:r>
      <w:proofErr w:type="spellStart"/>
      <w:r w:rsidRPr="00AD32BC">
        <w:t>with</w:t>
      </w:r>
      <w:proofErr w:type="spellEnd"/>
      <w:r w:rsidRPr="00AD32BC">
        <w:t xml:space="preserve"> a </w:t>
      </w:r>
      <w:proofErr w:type="spellStart"/>
      <w:r w:rsidRPr="00AD32BC">
        <w:t>strictly</w:t>
      </w:r>
      <w:proofErr w:type="spellEnd"/>
      <w:r w:rsidRPr="00AD32BC">
        <w:t xml:space="preserve"> </w:t>
      </w:r>
      <w:proofErr w:type="spellStart"/>
      <w:r w:rsidRPr="00AD32BC">
        <w:t>feedforward</w:t>
      </w:r>
      <w:proofErr w:type="spellEnd"/>
      <w:r w:rsidRPr="00AD32BC">
        <w:t xml:space="preserve"> </w:t>
      </w:r>
      <w:proofErr w:type="spellStart"/>
      <w:r w:rsidRPr="00AD32BC">
        <w:t>neural</w:t>
      </w:r>
      <w:proofErr w:type="spellEnd"/>
      <w:r w:rsidRPr="00AD32BC">
        <w:t xml:space="preserve"> network, </w:t>
      </w:r>
      <w:proofErr w:type="spellStart"/>
      <w:r w:rsidRPr="00AD32BC">
        <w:t>while</w:t>
      </w:r>
      <w:proofErr w:type="spellEnd"/>
      <w:r w:rsidRPr="00AD32BC">
        <w:t xml:space="preserve"> an </w:t>
      </w:r>
      <w:proofErr w:type="spellStart"/>
      <w:r w:rsidRPr="00AD32BC">
        <w:t>infinite</w:t>
      </w:r>
      <w:proofErr w:type="spellEnd"/>
      <w:r w:rsidRPr="00AD32BC">
        <w:t xml:space="preserve"> </w:t>
      </w:r>
      <w:proofErr w:type="spellStart"/>
      <w:r w:rsidRPr="00AD32BC">
        <w:t>impulse</w:t>
      </w:r>
      <w:proofErr w:type="spellEnd"/>
      <w:r w:rsidRPr="00AD32BC">
        <w:t xml:space="preserve"> </w:t>
      </w:r>
      <w:proofErr w:type="spellStart"/>
      <w:r w:rsidRPr="00AD32BC">
        <w:t>recurrent</w:t>
      </w:r>
      <w:proofErr w:type="spellEnd"/>
      <w:r w:rsidRPr="00AD32BC">
        <w:t xml:space="preserve"> network is a </w:t>
      </w:r>
      <w:proofErr w:type="spellStart"/>
      <w:r w:rsidR="0019631E">
        <w:fldChar w:fldCharType="begin"/>
      </w:r>
      <w:r w:rsidR="0019631E">
        <w:instrText xml:space="preserve"> HYPERLINK "https://en.wikipedia.org/wiki/Directed_cyclic_graph" \o "Directed cyclic graph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directed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cyclic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graph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that</w:t>
      </w:r>
      <w:proofErr w:type="spellEnd"/>
      <w:r w:rsidRPr="00AD32BC">
        <w:t xml:space="preserve"> can not be </w:t>
      </w:r>
      <w:proofErr w:type="spellStart"/>
      <w:r w:rsidRPr="00AD32BC">
        <w:t>unrolled</w:t>
      </w:r>
      <w:proofErr w:type="spellEnd"/>
      <w:r w:rsidRPr="00AD32BC">
        <w:t>.</w:t>
      </w:r>
    </w:p>
    <w:p w14:paraId="453017C1" w14:textId="77777777" w:rsidR="00AD32BC" w:rsidRPr="00AD32BC" w:rsidRDefault="00AD32BC" w:rsidP="00BF6C1E">
      <w:pPr>
        <w:pStyle w:val="NormalWeb"/>
        <w:shd w:val="clear" w:color="auto" w:fill="FFFFFF"/>
        <w:spacing w:before="120" w:beforeAutospacing="0" w:after="200" w:afterAutospacing="0"/>
        <w:ind w:left="601"/>
        <w:jc w:val="both"/>
      </w:pPr>
      <w:proofErr w:type="spellStart"/>
      <w:r w:rsidRPr="00AD32BC">
        <w:t>Both</w:t>
      </w:r>
      <w:proofErr w:type="spellEnd"/>
      <w:r w:rsidRPr="00AD32BC">
        <w:t xml:space="preserve"> </w:t>
      </w:r>
      <w:proofErr w:type="spellStart"/>
      <w:r w:rsidRPr="00AD32BC">
        <w:t>finite</w:t>
      </w:r>
      <w:proofErr w:type="spellEnd"/>
      <w:r w:rsidRPr="00AD32BC">
        <w:t xml:space="preserve"> </w:t>
      </w:r>
      <w:proofErr w:type="spellStart"/>
      <w:r w:rsidRPr="00AD32BC">
        <w:t>impulse</w:t>
      </w:r>
      <w:proofErr w:type="spellEnd"/>
      <w:r w:rsidRPr="00AD32BC">
        <w:t xml:space="preserve"> </w:t>
      </w:r>
      <w:proofErr w:type="spellStart"/>
      <w:r w:rsidRPr="00AD32BC">
        <w:t>and</w:t>
      </w:r>
      <w:proofErr w:type="spellEnd"/>
      <w:r w:rsidRPr="00AD32BC">
        <w:t xml:space="preserve"> </w:t>
      </w:r>
      <w:proofErr w:type="spellStart"/>
      <w:r w:rsidRPr="00AD32BC">
        <w:t>infinite</w:t>
      </w:r>
      <w:proofErr w:type="spellEnd"/>
      <w:r w:rsidRPr="00AD32BC">
        <w:t xml:space="preserve"> </w:t>
      </w:r>
      <w:proofErr w:type="spellStart"/>
      <w:r w:rsidRPr="00AD32BC">
        <w:t>impulse</w:t>
      </w:r>
      <w:proofErr w:type="spellEnd"/>
      <w:r w:rsidRPr="00AD32BC">
        <w:t xml:space="preserve"> </w:t>
      </w:r>
      <w:proofErr w:type="spellStart"/>
      <w:r w:rsidRPr="00AD32BC">
        <w:t>recurrent</w:t>
      </w:r>
      <w:proofErr w:type="spellEnd"/>
      <w:r w:rsidRPr="00AD32BC">
        <w:t xml:space="preserve"> </w:t>
      </w:r>
      <w:proofErr w:type="spellStart"/>
      <w:r w:rsidRPr="00AD32BC">
        <w:t>networks</w:t>
      </w:r>
      <w:proofErr w:type="spellEnd"/>
      <w:r w:rsidRPr="00AD32BC">
        <w:t xml:space="preserve"> can </w:t>
      </w:r>
      <w:proofErr w:type="spellStart"/>
      <w:r w:rsidRPr="00AD32BC">
        <w:t>have</w:t>
      </w:r>
      <w:proofErr w:type="spellEnd"/>
      <w:r w:rsidRPr="00AD32BC">
        <w:t xml:space="preserve"> </w:t>
      </w:r>
      <w:proofErr w:type="spellStart"/>
      <w:r w:rsidRPr="00AD32BC">
        <w:t>additional</w:t>
      </w:r>
      <w:proofErr w:type="spellEnd"/>
      <w:r w:rsidRPr="00AD32BC">
        <w:t xml:space="preserve"> </w:t>
      </w:r>
      <w:proofErr w:type="spellStart"/>
      <w:r w:rsidRPr="00AD32BC">
        <w:t>stored</w:t>
      </w:r>
      <w:proofErr w:type="spellEnd"/>
      <w:r w:rsidRPr="00AD32BC">
        <w:t xml:space="preserve"> </w:t>
      </w:r>
      <w:proofErr w:type="spellStart"/>
      <w:r w:rsidRPr="00AD32BC">
        <w:t>states</w:t>
      </w:r>
      <w:proofErr w:type="spellEnd"/>
      <w:r w:rsidRPr="00AD32BC">
        <w:t xml:space="preserve">, </w:t>
      </w:r>
      <w:proofErr w:type="spellStart"/>
      <w:r w:rsidRPr="00AD32BC">
        <w:t>and</w:t>
      </w:r>
      <w:proofErr w:type="spellEnd"/>
      <w:r w:rsidRPr="00AD32BC">
        <w:t xml:space="preserve"> </w:t>
      </w:r>
      <w:proofErr w:type="spellStart"/>
      <w:r w:rsidRPr="00AD32BC">
        <w:t>the</w:t>
      </w:r>
      <w:proofErr w:type="spellEnd"/>
      <w:r w:rsidRPr="00AD32BC">
        <w:t xml:space="preserve"> </w:t>
      </w:r>
      <w:proofErr w:type="spellStart"/>
      <w:r w:rsidRPr="00AD32BC">
        <w:t>storage</w:t>
      </w:r>
      <w:proofErr w:type="spellEnd"/>
      <w:r w:rsidRPr="00AD32BC">
        <w:t xml:space="preserve"> can be </w:t>
      </w:r>
      <w:proofErr w:type="spellStart"/>
      <w:r w:rsidRPr="00AD32BC">
        <w:t>under</w:t>
      </w:r>
      <w:proofErr w:type="spellEnd"/>
      <w:r w:rsidRPr="00AD32BC">
        <w:t xml:space="preserve"> </w:t>
      </w:r>
      <w:proofErr w:type="spellStart"/>
      <w:r w:rsidRPr="00AD32BC">
        <w:t>direct</w:t>
      </w:r>
      <w:proofErr w:type="spellEnd"/>
      <w:r w:rsidRPr="00AD32BC">
        <w:t xml:space="preserve"> </w:t>
      </w:r>
      <w:proofErr w:type="spellStart"/>
      <w:r w:rsidRPr="00AD32BC">
        <w:t>control</w:t>
      </w:r>
      <w:proofErr w:type="spellEnd"/>
      <w:r w:rsidRPr="00AD32BC">
        <w:t xml:space="preserve"> </w:t>
      </w:r>
      <w:proofErr w:type="spellStart"/>
      <w:r w:rsidRPr="00AD32BC">
        <w:t>by</w:t>
      </w:r>
      <w:proofErr w:type="spellEnd"/>
      <w:r w:rsidRPr="00AD32BC">
        <w:t xml:space="preserve"> </w:t>
      </w:r>
      <w:proofErr w:type="spellStart"/>
      <w:r w:rsidRPr="00AD32BC">
        <w:t>the</w:t>
      </w:r>
      <w:proofErr w:type="spellEnd"/>
      <w:r w:rsidRPr="00AD32BC">
        <w:t xml:space="preserve"> </w:t>
      </w:r>
      <w:proofErr w:type="spellStart"/>
      <w:r w:rsidRPr="00AD32BC">
        <w:t>neural</w:t>
      </w:r>
      <w:proofErr w:type="spellEnd"/>
      <w:r w:rsidRPr="00AD32BC">
        <w:t xml:space="preserve"> network. </w:t>
      </w:r>
      <w:proofErr w:type="spellStart"/>
      <w:r w:rsidRPr="00AD32BC">
        <w:t>The</w:t>
      </w:r>
      <w:proofErr w:type="spellEnd"/>
      <w:r w:rsidRPr="00AD32BC">
        <w:t xml:space="preserve"> </w:t>
      </w:r>
      <w:proofErr w:type="spellStart"/>
      <w:r w:rsidRPr="00AD32BC">
        <w:t>storage</w:t>
      </w:r>
      <w:proofErr w:type="spellEnd"/>
      <w:r w:rsidRPr="00AD32BC">
        <w:t xml:space="preserve"> can </w:t>
      </w:r>
      <w:proofErr w:type="spellStart"/>
      <w:r w:rsidRPr="00AD32BC">
        <w:t>also</w:t>
      </w:r>
      <w:proofErr w:type="spellEnd"/>
      <w:r w:rsidRPr="00AD32BC">
        <w:t xml:space="preserve"> be </w:t>
      </w:r>
      <w:proofErr w:type="spellStart"/>
      <w:r w:rsidRPr="00AD32BC">
        <w:t>replaced</w:t>
      </w:r>
      <w:proofErr w:type="spellEnd"/>
      <w:r w:rsidRPr="00AD32BC">
        <w:t xml:space="preserve"> </w:t>
      </w:r>
      <w:proofErr w:type="spellStart"/>
      <w:r w:rsidRPr="00AD32BC">
        <w:t>by</w:t>
      </w:r>
      <w:proofErr w:type="spellEnd"/>
      <w:r w:rsidRPr="00AD32BC">
        <w:t xml:space="preserve"> </w:t>
      </w:r>
      <w:proofErr w:type="spellStart"/>
      <w:r w:rsidRPr="00AD32BC">
        <w:t>another</w:t>
      </w:r>
      <w:proofErr w:type="spellEnd"/>
      <w:r w:rsidRPr="00AD32BC">
        <w:t xml:space="preserve"> network </w:t>
      </w:r>
      <w:proofErr w:type="spellStart"/>
      <w:r w:rsidRPr="00AD32BC">
        <w:t>or</w:t>
      </w:r>
      <w:proofErr w:type="spellEnd"/>
      <w:r w:rsidRPr="00AD32BC">
        <w:t xml:space="preserve"> </w:t>
      </w:r>
      <w:proofErr w:type="spellStart"/>
      <w:r w:rsidRPr="00AD32BC">
        <w:t>graph</w:t>
      </w:r>
      <w:proofErr w:type="spellEnd"/>
      <w:r w:rsidRPr="00AD32BC">
        <w:t xml:space="preserve">, </w:t>
      </w:r>
      <w:proofErr w:type="spellStart"/>
      <w:r w:rsidRPr="00AD32BC">
        <w:t>if</w:t>
      </w:r>
      <w:proofErr w:type="spellEnd"/>
      <w:r w:rsidRPr="00AD32BC">
        <w:t xml:space="preserve"> </w:t>
      </w:r>
      <w:proofErr w:type="spellStart"/>
      <w:r w:rsidRPr="00AD32BC">
        <w:t>that</w:t>
      </w:r>
      <w:proofErr w:type="spellEnd"/>
      <w:r w:rsidRPr="00AD32BC">
        <w:t xml:space="preserve"> </w:t>
      </w:r>
      <w:proofErr w:type="spellStart"/>
      <w:r w:rsidRPr="00AD32BC">
        <w:t>incorporates</w:t>
      </w:r>
      <w:proofErr w:type="spellEnd"/>
      <w:r w:rsidRPr="00AD32BC">
        <w:t xml:space="preserve"> time </w:t>
      </w:r>
      <w:proofErr w:type="spellStart"/>
      <w:r w:rsidRPr="00AD32BC">
        <w:t>delays</w:t>
      </w:r>
      <w:proofErr w:type="spellEnd"/>
      <w:r w:rsidRPr="00AD32BC">
        <w:t xml:space="preserve"> </w:t>
      </w:r>
      <w:proofErr w:type="spellStart"/>
      <w:r w:rsidRPr="00AD32BC">
        <w:t>or</w:t>
      </w:r>
      <w:proofErr w:type="spellEnd"/>
      <w:r w:rsidRPr="00AD32BC">
        <w:t xml:space="preserve"> has </w:t>
      </w:r>
      <w:proofErr w:type="spellStart"/>
      <w:r w:rsidRPr="00AD32BC">
        <w:t>feedback</w:t>
      </w:r>
      <w:proofErr w:type="spellEnd"/>
      <w:r w:rsidRPr="00AD32BC">
        <w:t xml:space="preserve"> </w:t>
      </w:r>
      <w:proofErr w:type="spellStart"/>
      <w:r w:rsidRPr="00AD32BC">
        <w:t>loops</w:t>
      </w:r>
      <w:proofErr w:type="spellEnd"/>
      <w:r w:rsidRPr="00AD32BC">
        <w:t xml:space="preserve">. </w:t>
      </w:r>
      <w:proofErr w:type="spellStart"/>
      <w:r w:rsidRPr="00AD32BC">
        <w:t>Such</w:t>
      </w:r>
      <w:proofErr w:type="spellEnd"/>
      <w:r w:rsidRPr="00AD32BC">
        <w:t xml:space="preserve"> </w:t>
      </w:r>
      <w:proofErr w:type="spellStart"/>
      <w:r w:rsidRPr="00AD32BC">
        <w:t>controlled</w:t>
      </w:r>
      <w:proofErr w:type="spellEnd"/>
      <w:r w:rsidRPr="00AD32BC">
        <w:t xml:space="preserve"> </w:t>
      </w:r>
      <w:proofErr w:type="spellStart"/>
      <w:r w:rsidRPr="00AD32BC">
        <w:t>states</w:t>
      </w:r>
      <w:proofErr w:type="spellEnd"/>
      <w:r w:rsidRPr="00AD32BC">
        <w:t xml:space="preserve"> </w:t>
      </w:r>
      <w:proofErr w:type="spellStart"/>
      <w:r w:rsidRPr="00AD32BC">
        <w:t>are</w:t>
      </w:r>
      <w:proofErr w:type="spellEnd"/>
      <w:r w:rsidRPr="00AD32BC">
        <w:t xml:space="preserve"> </w:t>
      </w:r>
      <w:proofErr w:type="spellStart"/>
      <w:r w:rsidRPr="00AD32BC">
        <w:t>referred</w:t>
      </w:r>
      <w:proofErr w:type="spellEnd"/>
      <w:r w:rsidRPr="00AD32BC">
        <w:t xml:space="preserve"> </w:t>
      </w:r>
      <w:proofErr w:type="spellStart"/>
      <w:r w:rsidRPr="00AD32BC">
        <w:t>to</w:t>
      </w:r>
      <w:proofErr w:type="spellEnd"/>
      <w:r w:rsidRPr="00AD32BC">
        <w:t xml:space="preserve"> as </w:t>
      </w:r>
      <w:proofErr w:type="spellStart"/>
      <w:r w:rsidRPr="00AD32BC">
        <w:t>gated</w:t>
      </w:r>
      <w:proofErr w:type="spellEnd"/>
      <w:r w:rsidRPr="00AD32BC">
        <w:t xml:space="preserve"> </w:t>
      </w:r>
      <w:proofErr w:type="spellStart"/>
      <w:r w:rsidRPr="00AD32BC">
        <w:t>state</w:t>
      </w:r>
      <w:proofErr w:type="spellEnd"/>
      <w:r w:rsidRPr="00AD32BC">
        <w:t xml:space="preserve"> </w:t>
      </w:r>
      <w:proofErr w:type="spellStart"/>
      <w:r w:rsidRPr="00AD32BC">
        <w:t>or</w:t>
      </w:r>
      <w:proofErr w:type="spellEnd"/>
      <w:r w:rsidRPr="00AD32BC">
        <w:t xml:space="preserve"> </w:t>
      </w:r>
      <w:proofErr w:type="spellStart"/>
      <w:r w:rsidRPr="00AD32BC">
        <w:t>gated</w:t>
      </w:r>
      <w:proofErr w:type="spellEnd"/>
      <w:r w:rsidRPr="00AD32BC">
        <w:t xml:space="preserve"> </w:t>
      </w:r>
      <w:proofErr w:type="spellStart"/>
      <w:r w:rsidRPr="00AD32BC">
        <w:t>memory</w:t>
      </w:r>
      <w:proofErr w:type="spellEnd"/>
      <w:r w:rsidRPr="00AD32BC">
        <w:t xml:space="preserve">, </w:t>
      </w:r>
      <w:proofErr w:type="spellStart"/>
      <w:r w:rsidRPr="00AD32BC">
        <w:t>and</w:t>
      </w:r>
      <w:proofErr w:type="spellEnd"/>
      <w:r w:rsidRPr="00AD32BC">
        <w:t xml:space="preserve"> </w:t>
      </w:r>
      <w:proofErr w:type="spellStart"/>
      <w:r w:rsidRPr="00AD32BC">
        <w:t>are</w:t>
      </w:r>
      <w:proofErr w:type="spellEnd"/>
      <w:r w:rsidRPr="00AD32BC">
        <w:t xml:space="preserve"> </w:t>
      </w:r>
      <w:proofErr w:type="spellStart"/>
      <w:r w:rsidRPr="00AD32BC">
        <w:t>part</w:t>
      </w:r>
      <w:proofErr w:type="spellEnd"/>
      <w:r w:rsidRPr="00AD32BC">
        <w:t xml:space="preserve"> of </w:t>
      </w:r>
      <w:proofErr w:type="spellStart"/>
      <w:r w:rsidR="0019631E">
        <w:fldChar w:fldCharType="begin"/>
      </w:r>
      <w:r w:rsidR="0019631E">
        <w:instrText xml:space="preserve"> H</w:instrText>
      </w:r>
      <w:r w:rsidR="0019631E">
        <w:instrText xml:space="preserve">YPERLINK "https://en.wikipedia.org/wiki/Long_short-term_memory" \o "Long short-term memory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long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short-term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memory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> </w:t>
      </w:r>
      <w:proofErr w:type="spellStart"/>
      <w:r w:rsidRPr="00AD32BC">
        <w:t>networks</w:t>
      </w:r>
      <w:proofErr w:type="spellEnd"/>
      <w:r w:rsidRPr="00AD32BC">
        <w:t xml:space="preserve"> (</w:t>
      </w:r>
      <w:proofErr w:type="spellStart"/>
      <w:r w:rsidRPr="00AD32BC">
        <w:t>LSTMs</w:t>
      </w:r>
      <w:proofErr w:type="spellEnd"/>
      <w:r w:rsidRPr="00AD32BC">
        <w:t xml:space="preserve">) </w:t>
      </w:r>
      <w:proofErr w:type="spellStart"/>
      <w:r w:rsidRPr="00AD32BC">
        <w:t>and</w:t>
      </w:r>
      <w:proofErr w:type="spellEnd"/>
      <w:r w:rsidRPr="00AD32BC">
        <w:t> </w:t>
      </w:r>
      <w:proofErr w:type="spellStart"/>
      <w:r w:rsidR="0019631E">
        <w:fldChar w:fldCharType="begin"/>
      </w:r>
      <w:r w:rsidR="0019631E">
        <w:instrText xml:space="preserve"> HYPERLINK "https://en.wikipedia.org/wiki/Gated_recurrent_unit" \o "Gated recurrent unit" </w:instrText>
      </w:r>
      <w:r w:rsidR="0019631E">
        <w:fldChar w:fldCharType="separate"/>
      </w:r>
      <w:r w:rsidRPr="00AD32BC">
        <w:rPr>
          <w:rStyle w:val="Kpr"/>
          <w:color w:val="auto"/>
          <w:u w:val="none"/>
        </w:rPr>
        <w:t>gated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recurrent</w:t>
      </w:r>
      <w:proofErr w:type="spellEnd"/>
      <w:r w:rsidRPr="00AD32BC">
        <w:rPr>
          <w:rStyle w:val="Kpr"/>
          <w:color w:val="auto"/>
          <w:u w:val="none"/>
        </w:rPr>
        <w:t xml:space="preserve"> </w:t>
      </w:r>
      <w:proofErr w:type="spellStart"/>
      <w:r w:rsidRPr="00AD32BC">
        <w:rPr>
          <w:rStyle w:val="Kpr"/>
          <w:color w:val="auto"/>
          <w:u w:val="none"/>
        </w:rPr>
        <w:t>units</w:t>
      </w:r>
      <w:proofErr w:type="spellEnd"/>
      <w:r w:rsidR="0019631E">
        <w:rPr>
          <w:rStyle w:val="Kpr"/>
          <w:color w:val="auto"/>
          <w:u w:val="none"/>
        </w:rPr>
        <w:fldChar w:fldCharType="end"/>
      </w:r>
      <w:r w:rsidRPr="00AD32BC">
        <w:t xml:space="preserve">. </w:t>
      </w:r>
      <w:proofErr w:type="spellStart"/>
      <w:r w:rsidRPr="00AD32BC">
        <w:t>This</w:t>
      </w:r>
      <w:proofErr w:type="spellEnd"/>
      <w:r w:rsidRPr="00AD32BC">
        <w:t xml:space="preserve"> is </w:t>
      </w:r>
      <w:proofErr w:type="spellStart"/>
      <w:r w:rsidRPr="00AD32BC">
        <w:t>also</w:t>
      </w:r>
      <w:proofErr w:type="spellEnd"/>
      <w:r w:rsidRPr="00AD32BC">
        <w:t xml:space="preserve"> </w:t>
      </w:r>
      <w:proofErr w:type="spellStart"/>
      <w:r w:rsidRPr="00AD32BC">
        <w:t>called</w:t>
      </w:r>
      <w:proofErr w:type="spellEnd"/>
      <w:r w:rsidRPr="00AD32BC">
        <w:t xml:space="preserve"> Feedback </w:t>
      </w:r>
      <w:proofErr w:type="spellStart"/>
      <w:r w:rsidRPr="00AD32BC">
        <w:t>Neural</w:t>
      </w:r>
      <w:proofErr w:type="spellEnd"/>
      <w:r w:rsidRPr="00AD32BC">
        <w:t xml:space="preserve"> Network.</w:t>
      </w:r>
    </w:p>
    <w:p w14:paraId="610C2034" w14:textId="77777777" w:rsidR="00AD32BC" w:rsidRPr="00FE20A7" w:rsidRDefault="002C733E" w:rsidP="00AD32BC">
      <w:pPr>
        <w:pStyle w:val="ListeParagraf"/>
        <w:ind w:left="600"/>
        <w:jc w:val="both"/>
        <w:rPr>
          <w:rStyle w:val="Gl"/>
          <w:rFonts w:ascii="Times New Roman" w:hAnsi="Times New Roman" w:cs="Times New Roman"/>
          <w:bCs w:val="0"/>
          <w:sz w:val="24"/>
          <w:szCs w:val="24"/>
        </w:rPr>
      </w:pPr>
      <w:r>
        <w:rPr>
          <w:noProof/>
          <w:vertAlign w:val="superscript"/>
          <w:lang w:eastAsia="tr-TR"/>
        </w:rPr>
        <w:drawing>
          <wp:inline distT="0" distB="0" distL="0" distR="0" wp14:anchorId="3E9476B3" wp14:editId="609A8595">
            <wp:extent cx="5756910" cy="1176655"/>
            <wp:effectExtent l="0" t="0" r="0" b="4445"/>
            <wp:docPr id="1" name="Resim 1" descr="C:\Users\ASUS\AppData\Local\Microsoft\Windows\INetCache\Content.Word\1_bJonSV6knypXR9StvEBYZ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SUS\AppData\Local\Microsoft\Windows\INetCache\Content.Word\1_bJonSV6knypXR9StvEBYZw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117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C439C" w14:textId="77777777" w:rsidR="00FE20A7" w:rsidRDefault="00FE20A7" w:rsidP="00FE20A7">
      <w:pPr>
        <w:pStyle w:val="ListeParagraf"/>
        <w:ind w:left="600"/>
        <w:jc w:val="both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07FA6D8D" w14:textId="77777777" w:rsidR="00E50F06" w:rsidRPr="009D3B51" w:rsidRDefault="002C733E" w:rsidP="002C733E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9D3B5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Holds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information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about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previous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words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D3B51">
        <w:rPr>
          <w:rFonts w:ascii="Times New Roman" w:hAnsi="Times New Roman" w:cs="Times New Roman"/>
          <w:sz w:val="24"/>
          <w:szCs w:val="24"/>
        </w:rPr>
        <w:t>sequence</w:t>
      </w:r>
      <w:proofErr w:type="spellEnd"/>
      <w:r w:rsidRPr="009D3B51">
        <w:rPr>
          <w:rFonts w:ascii="Times New Roman" w:hAnsi="Times New Roman" w:cs="Times New Roman"/>
          <w:sz w:val="24"/>
          <w:szCs w:val="24"/>
        </w:rPr>
        <w:t>.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 As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you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can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se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, </w:t>
      </w:r>
      <w:proofErr w:type="spellStart"/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h_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 is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calculate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using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eviou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h_(t-1)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ect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n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curren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or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ect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x_t</w:t>
      </w:r>
      <w:proofErr w:type="spellEnd"/>
      <w:r w:rsidRPr="009D3B51">
        <w:rPr>
          <w:rFonts w:ascii="Times New Roman" w:hAnsi="Times New Roman" w:cs="Times New Roman"/>
          <w:i/>
          <w:spacing w:val="-1"/>
          <w:sz w:val="24"/>
          <w:szCs w:val="24"/>
          <w:shd w:val="clear" w:color="auto" w:fill="FFFFFF"/>
        </w:rPr>
        <w:t>.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ls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pply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a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non-linea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ctivatio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functio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f</w:t>
      </w:r>
      <w:r w:rsidRPr="009D3B51">
        <w:rPr>
          <w:rFonts w:ascii="Times New Roman" w:hAnsi="Times New Roman" w:cs="Times New Roman"/>
          <w:i/>
          <w:spacing w:val="-1"/>
          <w:sz w:val="24"/>
          <w:szCs w:val="24"/>
          <w:shd w:val="clear" w:color="auto" w:fill="FFFFFF"/>
        </w:rPr>
        <w:t> 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(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usually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="0019631E">
        <w:fldChar w:fldCharType="begin"/>
      </w:r>
      <w:r w:rsidR="0019631E">
        <w:instrText xml:space="preserve"> HYPERLINK "https://theclevermachine.wordpress.com/tag/tanh-function/" \t "_blank" </w:instrText>
      </w:r>
      <w:r w:rsidR="0019631E">
        <w:fldChar w:fldCharType="separate"/>
      </w:r>
      <w:r w:rsidRPr="009D3B51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t>tanh</w:t>
      </w:r>
      <w:proofErr w:type="spellEnd"/>
      <w:r w:rsidR="0019631E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fldChar w:fldCharType="end"/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hyperlink r:id="rId9" w:tgtFrame="_blank" w:history="1">
        <w:r w:rsidRPr="009D3B51">
          <w:rPr>
            <w:rStyle w:val="Kpr"/>
            <w:rFonts w:ascii="Times New Roman" w:hAnsi="Times New Roman" w:cs="Times New Roman"/>
            <w:color w:val="auto"/>
            <w:spacing w:val="-1"/>
            <w:sz w:val="24"/>
            <w:szCs w:val="24"/>
            <w:shd w:val="clear" w:color="auto" w:fill="FFFFFF"/>
          </w:rPr>
          <w:t>sigmoid</w:t>
        </w:r>
      </w:hyperlink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)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final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summatio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.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I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is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cceptabl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ssum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a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h_0</w:t>
      </w:r>
      <w:r w:rsidRPr="009D3B51">
        <w:rPr>
          <w:rFonts w:ascii="Times New Roman" w:hAnsi="Times New Roman" w:cs="Times New Roman"/>
          <w:i/>
          <w:spacing w:val="-1"/>
          <w:sz w:val="24"/>
          <w:szCs w:val="24"/>
          <w:shd w:val="clear" w:color="auto" w:fill="FFFFFF"/>
        </w:rPr>
        <w:t> 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is a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ect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of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zero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.</w:t>
      </w:r>
    </w:p>
    <w:p w14:paraId="2D495E57" w14:textId="77777777" w:rsidR="002C733E" w:rsidRPr="009D3B51" w:rsidRDefault="002C733E" w:rsidP="002C733E">
      <w:pPr>
        <w:pStyle w:val="ListeParagraf"/>
        <w:numPr>
          <w:ilvl w:val="0"/>
          <w:numId w:val="8"/>
        </w:numPr>
        <w:jc w:val="both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Calculate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edicte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or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ect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at a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give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time step </w:t>
      </w:r>
      <w:r w:rsidRPr="009D3B51">
        <w:rPr>
          <w:rStyle w:val="Vurgu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.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us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="0019631E">
        <w:fldChar w:fldCharType="begin"/>
      </w:r>
      <w:r w:rsidR="0019631E">
        <w:instrText xml:space="preserve"> HYPERLINK "https://www.youtube.com/watch?v=mlaLLQofmR8" \t "_blank" </w:instrText>
      </w:r>
      <w:r w:rsidR="0019631E">
        <w:fldChar w:fldCharType="separate"/>
      </w:r>
      <w:r w:rsidRPr="009D3B51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t>softmax</w:t>
      </w:r>
      <w:proofErr w:type="spellEnd"/>
      <w:r w:rsidRPr="009D3B51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t>function</w:t>
      </w:r>
      <w:proofErr w:type="spellEnd"/>
      <w:r w:rsidR="0019631E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shd w:val="clear" w:color="auto" w:fill="FFFFFF"/>
        </w:rPr>
        <w:fldChar w:fldCharType="end"/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oduc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a</w:t>
      </w:r>
      <w:r w:rsidRPr="009D3B51">
        <w:rPr>
          <w:rStyle w:val="Vurgu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r w:rsidRPr="009D3B51">
        <w:rPr>
          <w:rStyle w:val="Vurgu"/>
          <w:rFonts w:ascii="Times New Roman" w:hAnsi="Times New Roman" w:cs="Times New Roman"/>
          <w:i w:val="0"/>
          <w:spacing w:val="-1"/>
          <w:sz w:val="24"/>
          <w:szCs w:val="24"/>
          <w:shd w:val="clear" w:color="auto" w:fill="FFFFFF"/>
        </w:rPr>
        <w:t>(V,1)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ect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ith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ll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element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summing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up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1.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i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obability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distributio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give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us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index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of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mos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likely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next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or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from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vocabulary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.</w:t>
      </w:r>
    </w:p>
    <w:p w14:paraId="72B4F835" w14:textId="77777777" w:rsidR="002C733E" w:rsidRPr="009D3B51" w:rsidRDefault="002C733E" w:rsidP="002C733E">
      <w:pPr>
        <w:ind w:left="600"/>
        <w:jc w:val="both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3)  </w:t>
      </w:r>
      <w:r w:rsidR="006C02F6"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Use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="0019631E">
        <w:fldChar w:fldCharType="begin"/>
      </w:r>
      <w:r w:rsidR="0019631E">
        <w:instrText xml:space="preserve"> HYPERLINK "https://www.youtube.com/watch?v=tRsSi_sqXjI" \t "_blank" </w:instrText>
      </w:r>
      <w:r w:rsidR="0019631E">
        <w:fldChar w:fldCharType="separate"/>
      </w:r>
      <w:r w:rsidRPr="009D3B51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u w:val="none"/>
          <w:shd w:val="clear" w:color="auto" w:fill="FFFFFF"/>
        </w:rPr>
        <w:t>cross-entropy</w:t>
      </w:r>
      <w:proofErr w:type="spellEnd"/>
      <w:r w:rsidR="0019631E">
        <w:rPr>
          <w:rStyle w:val="Kpr"/>
          <w:rFonts w:ascii="Times New Roman" w:hAnsi="Times New Roman" w:cs="Times New Roman"/>
          <w:color w:val="auto"/>
          <w:spacing w:val="-1"/>
          <w:sz w:val="24"/>
          <w:szCs w:val="24"/>
          <w:u w:val="none"/>
          <w:shd w:val="clear" w:color="auto" w:fill="FFFFFF"/>
        </w:rPr>
        <w:fldChar w:fldCharType="end"/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loss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functio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at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each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time step </w:t>
      </w:r>
      <w:r w:rsidRPr="009D3B51">
        <w:rPr>
          <w:rStyle w:val="Vurgu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</w:t>
      </w:r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 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calculat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error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between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he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edicte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n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ctual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proofErr w:type="spellStart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word</w:t>
      </w:r>
      <w:proofErr w:type="spellEnd"/>
      <w:r w:rsidRPr="009D3B51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.</w:t>
      </w:r>
    </w:p>
    <w:p w14:paraId="23A309D5" w14:textId="77777777" w:rsidR="00E50F06" w:rsidRDefault="00E50F06" w:rsidP="00FE20A7">
      <w:pPr>
        <w:pStyle w:val="ListeParagraf"/>
        <w:ind w:left="600"/>
        <w:jc w:val="both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40BCFE88" w14:textId="77777777" w:rsidR="00E50F06" w:rsidRDefault="00E50F06" w:rsidP="00FE20A7">
      <w:pPr>
        <w:pStyle w:val="ListeParagraf"/>
        <w:ind w:left="600"/>
        <w:jc w:val="both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2D7D6C31" w14:textId="77777777" w:rsidR="00E50F06" w:rsidRDefault="00E50F06" w:rsidP="00AF5FA0">
      <w:pPr>
        <w:pStyle w:val="ListeParagraf"/>
        <w:ind w:left="600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3FAC63E6" w14:textId="77777777" w:rsidR="00E50F06" w:rsidRDefault="00E50F06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53814F10" w14:textId="77777777" w:rsidR="00E50F06" w:rsidRDefault="00E50F06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22C2F0DB" w14:textId="77777777" w:rsidR="00E50F06" w:rsidRDefault="00E50F06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2B9EC572" w14:textId="77777777" w:rsidR="00E50F06" w:rsidRDefault="00356819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pict w14:anchorId="230391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75pt;height:177.75pt">
            <v:imagedata r:id="rId10" o:title="1_4KwIUHWL3sTyguTahIxmJw"/>
          </v:shape>
        </w:pict>
      </w:r>
    </w:p>
    <w:p w14:paraId="05096F9F" w14:textId="77777777" w:rsidR="006D360C" w:rsidRPr="006D360C" w:rsidRDefault="006D360C" w:rsidP="006D360C">
      <w:pPr>
        <w:pStyle w:val="ListeParagraf"/>
        <w:ind w:left="600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560BEBFF" w14:textId="77777777" w:rsidR="006D360C" w:rsidRDefault="006D360C" w:rsidP="006D360C">
      <w:pPr>
        <w:pStyle w:val="ListeParagraf"/>
        <w:ind w:left="600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      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or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ach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haracter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model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ooks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up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mbedding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uns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GRU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on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imestep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with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embedding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s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nput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nd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pplies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dense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ayer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enerat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ogits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predicting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log-likelihood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of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he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next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character</w:t>
      </w:r>
      <w:proofErr w:type="spellEnd"/>
      <w:r w:rsidRPr="006D360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:</w:t>
      </w:r>
    </w:p>
    <w:p w14:paraId="2269692F" w14:textId="77777777" w:rsidR="006D360C" w:rsidRPr="006D360C" w:rsidRDefault="006D360C" w:rsidP="006D360C">
      <w:pPr>
        <w:pStyle w:val="ListeParagraf"/>
        <w:ind w:left="600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40F4F7DB" w14:textId="77777777" w:rsidR="006D360C" w:rsidRDefault="00356819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pict w14:anchorId="5AF0C1D2">
          <v:shape id="_x0000_i1026" type="#_x0000_t75" style="width:453.75pt;height:393pt">
            <v:imagedata r:id="rId11" o:title="text_generation_training"/>
          </v:shape>
        </w:pict>
      </w:r>
    </w:p>
    <w:p w14:paraId="10D566DA" w14:textId="77777777" w:rsidR="006D360C" w:rsidRDefault="006D360C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65D767F3" w14:textId="77777777" w:rsidR="006D360C" w:rsidRDefault="006D360C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13BBBC4F" w14:textId="77777777" w:rsidR="006D360C" w:rsidRDefault="006D360C" w:rsidP="00E50F06">
      <w:pPr>
        <w:pStyle w:val="ListeParagraf"/>
        <w:ind w:left="600"/>
        <w:jc w:val="center"/>
        <w:rPr>
          <w:rStyle w:val="Gl"/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14:paraId="2433CCD0" w14:textId="77777777" w:rsidR="00FE20A7" w:rsidRPr="009C7E34" w:rsidRDefault="00FE20A7" w:rsidP="00FE20A7">
      <w:pPr>
        <w:pStyle w:val="ListeParagraf"/>
        <w:ind w:left="600"/>
        <w:jc w:val="both"/>
        <w:rPr>
          <w:rStyle w:val="Gl"/>
          <w:rFonts w:ascii="Times New Roman" w:hAnsi="Times New Roman" w:cs="Times New Roman"/>
          <w:bCs w:val="0"/>
          <w:sz w:val="24"/>
          <w:szCs w:val="24"/>
        </w:rPr>
      </w:pPr>
    </w:p>
    <w:p w14:paraId="7244FE2F" w14:textId="77777777" w:rsidR="00E50F06" w:rsidRDefault="00E50F06" w:rsidP="00BE2E9A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</w:p>
    <w:p w14:paraId="5BD83ADF" w14:textId="77777777" w:rsidR="00E50F06" w:rsidRDefault="00E50F06" w:rsidP="00BE2E9A">
      <w:pPr>
        <w:pStyle w:val="ListeParagraf"/>
        <w:ind w:left="600"/>
        <w:jc w:val="both"/>
        <w:rPr>
          <w:rFonts w:ascii="Times New Roman" w:hAnsi="Times New Roman" w:cs="Times New Roman"/>
          <w:sz w:val="24"/>
          <w:szCs w:val="24"/>
        </w:rPr>
      </w:pPr>
    </w:p>
    <w:p w14:paraId="11576923" w14:textId="77777777" w:rsidR="00BE2E9A" w:rsidRDefault="00D841D8" w:rsidP="00D841D8">
      <w:pPr>
        <w:pStyle w:val="ListeParagraf"/>
        <w:numPr>
          <w:ilvl w:val="0"/>
          <w:numId w:val="2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841D8">
        <w:rPr>
          <w:rFonts w:ascii="Times New Roman" w:hAnsi="Times New Roman" w:cs="Times New Roman"/>
          <w:b/>
          <w:sz w:val="24"/>
          <w:szCs w:val="24"/>
        </w:rPr>
        <w:t>Python</w:t>
      </w:r>
      <w:proofErr w:type="spellEnd"/>
      <w:r w:rsidRPr="00D841D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D841D8">
        <w:rPr>
          <w:rFonts w:ascii="Times New Roman" w:hAnsi="Times New Roman" w:cs="Times New Roman"/>
          <w:b/>
          <w:sz w:val="24"/>
          <w:szCs w:val="24"/>
        </w:rPr>
        <w:t>Codes</w:t>
      </w:r>
      <w:proofErr w:type="spellEnd"/>
    </w:p>
    <w:p w14:paraId="61691B4F" w14:textId="77777777" w:rsidR="00D63A5F" w:rsidRPr="00365BE9" w:rsidRDefault="00D63A5F" w:rsidP="00D63A5F">
      <w:pPr>
        <w:pStyle w:val="ListeParagraf"/>
        <w:ind w:left="6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8499D5D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 had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mpor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nsorflow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,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p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,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tim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ibrari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</w:t>
      </w:r>
    </w:p>
    <w:p w14:paraId="5B26AF55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impor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nsorflow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as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</w:t>
      </w:r>
      <w:proofErr w:type="spellEnd"/>
    </w:p>
    <w:p w14:paraId="762132B5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impor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ump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as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p</w:t>
      </w:r>
      <w:proofErr w:type="spellEnd"/>
    </w:p>
    <w:p w14:paraId="72A339FE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impor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os</w:t>
      </w:r>
      <w:proofErr w:type="spellEnd"/>
    </w:p>
    <w:p w14:paraId="7AF4C95E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impor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time</w:t>
      </w:r>
    </w:p>
    <w:p w14:paraId="1BDE2458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34250DED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With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a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ownload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hakespear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atase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nline</w:t>
      </w:r>
    </w:p>
    <w:p w14:paraId="0C93FB4B" w14:textId="77777777" w:rsidR="00391EE1" w:rsidRPr="002E1FCB" w:rsidRDefault="00391EE1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ath_to_file = tf.keras.utils.get_file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shakespeare.txt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https://storage.googleapis.com/download.tensorflow.org/data/shakespeare.txt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241C1695" w14:textId="77777777" w:rsidR="00D005F6" w:rsidRPr="002E1FCB" w:rsidRDefault="00D005F6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49B1DA8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irs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ok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atase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ad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</w:t>
      </w:r>
    </w:p>
    <w:p w14:paraId="2DCD9378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op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ath_to_fil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rb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ea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decod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ncoding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utf-8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29F297A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Line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Count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of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: {}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)</w:t>
      </w:r>
    </w:p>
    <w:p w14:paraId="6F0700B7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AB34CAF" w14:textId="77777777" w:rsidR="00D005F6" w:rsidRPr="002E1FCB" w:rsidRDefault="0070127A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H</w:t>
      </w:r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ere I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de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unter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ow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ow</w:t>
      </w:r>
      <w:proofErr w:type="spellEnd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005F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</w:t>
      </w:r>
      <w:proofErr w:type="spellEnd"/>
    </w:p>
    <w:p w14:paraId="4B91DE78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ou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</w:p>
    <w:p w14:paraId="3610760A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lin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:</w:t>
      </w:r>
    </w:p>
    <w:p w14:paraId="308D2C4F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ou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count+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</w:p>
    <w:p w14:paraId="32E9A1E6" w14:textId="77777777" w:rsidR="00D005F6" w:rsidRPr="002E1FCB" w:rsidRDefault="00D005F6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ou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7F4CE2B" w14:textId="77777777" w:rsidR="0070127A" w:rsidRPr="002E1FCB" w:rsidRDefault="0070127A" w:rsidP="0070127A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 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ok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a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ok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at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irs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1000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in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</w:p>
    <w:p w14:paraId="15962AC1" w14:textId="77777777" w:rsidR="0070127A" w:rsidRPr="002E1FCB" w:rsidRDefault="0070127A" w:rsidP="0070127A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0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</w:t>
      </w:r>
    </w:p>
    <w:p w14:paraId="3CF2ED81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iqu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in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 fil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hav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65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iqu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</w:t>
      </w:r>
    </w:p>
    <w:p w14:paraId="4E8E3AF7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sorte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267F99"/>
          <w:sz w:val="28"/>
          <w:szCs w:val="28"/>
          <w:lang w:eastAsia="tr-TR"/>
        </w:rPr>
        <w:t>se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</w:t>
      </w:r>
    </w:p>
    <w:p w14:paraId="4178EC0C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{}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unique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)</w:t>
      </w:r>
    </w:p>
    <w:p w14:paraId="57046BCA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5FA7FFA5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rom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iqu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pping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reated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2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ok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p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ables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ne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pping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s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ther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ne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s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="00DA2CF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.. </w:t>
      </w:r>
    </w:p>
    <w:p w14:paraId="4B073FEC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2idx = {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u:i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i, u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enumerat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}</w:t>
      </w:r>
    </w:p>
    <w:p w14:paraId="702C188C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dx2char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p.arra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66B6AE90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0953C653" w14:textId="77777777" w:rsidR="00111F1B" w:rsidRPr="002E1FCB" w:rsidRDefault="00111F1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as_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p.arra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[char2idx[c]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c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</w:t>
      </w:r>
    </w:p>
    <w:p w14:paraId="6DEC02DD" w14:textId="77777777" w:rsidR="005D4C4B" w:rsidRPr="002E1FCB" w:rsidRDefault="005D4C4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236D8A4" w14:textId="77777777" w:rsidR="005D4C4B" w:rsidRPr="002E1FCB" w:rsidRDefault="005D4C4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splay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</w:p>
    <w:p w14:paraId="5D21C4E6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{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38B83AB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_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zip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char2idx,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ang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2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:</w:t>
      </w:r>
    </w:p>
    <w:p w14:paraId="4A472856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  {:4s}: {:3d},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, char2idx[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)</w:t>
      </w:r>
    </w:p>
    <w:p w14:paraId="26E356C4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  ...\n}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A8469C7" w14:textId="77777777" w:rsidR="005D4C4B" w:rsidRPr="002E1FCB" w:rsidRDefault="005D4C4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4DAE98F" w14:textId="77777777" w:rsidR="005D4C4B" w:rsidRPr="002E1FCB" w:rsidRDefault="005D4C4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D3EECF1" w14:textId="77777777" w:rsidR="005D4C4B" w:rsidRPr="002E1FCB" w:rsidRDefault="005D4C4B" w:rsidP="00111F1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21492CD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Here I</w:t>
      </w:r>
      <w:r w:rsidR="00A8287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’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 showing how the first 13 characters from the text are mapped to integers</w:t>
      </w:r>
    </w:p>
    <w:p w14:paraId="3A506D42" w14:textId="77777777" w:rsidR="005D4C4B" w:rsidRPr="002E1FCB" w:rsidRDefault="005D4C4B" w:rsidP="005D4C4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{} ----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mapped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int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 ---- &gt; {}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3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as_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3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)</w:t>
      </w:r>
    </w:p>
    <w:p w14:paraId="3A7C4BF4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 The maximum length sentence we want for a single input in characters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a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tai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100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</w:t>
      </w:r>
      <w:r w:rsidR="00002C3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rs</w:t>
      </w:r>
      <w:proofErr w:type="spellEnd"/>
      <w:r w:rsidR="00002C3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002C3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ecause</w:t>
      </w:r>
      <w:proofErr w:type="spellEnd"/>
      <w:r w:rsidR="00002C3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d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g_leng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=100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b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ift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igh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eg_length+1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stanc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g_leng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4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Hell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b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Hell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arge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b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llo</w:t>
      </w:r>
      <w:proofErr w:type="spellEnd"/>
    </w:p>
    <w:p w14:paraId="4D7A9459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lastRenderedPageBreak/>
        <w:t>seq_length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0</w:t>
      </w:r>
    </w:p>
    <w:p w14:paraId="729A09D3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xamples_per_epoch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//(seq_length+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1A77C849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004B49E7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i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xampl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argets</w:t>
      </w:r>
      <w:proofErr w:type="spellEnd"/>
    </w:p>
    <w:p w14:paraId="635ECAEE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_datase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data.Dataset.from_tensor_slice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as_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69BE627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5D9384A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i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ar_dataset.tak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5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59514BB8" w14:textId="77777777" w:rsidR="00E23D3C" w:rsidRPr="002E1FCB" w:rsidRDefault="00E23D3C" w:rsidP="00E23D3C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dx2char[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.nump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])</w:t>
      </w:r>
    </w:p>
    <w:p w14:paraId="1ED2ADB5" w14:textId="77777777" w:rsidR="0070127A" w:rsidRPr="002E1FCB" w:rsidRDefault="0070127A" w:rsidP="00D005F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35EC6C2" w14:textId="77777777" w:rsidR="00D005F6" w:rsidRPr="002E1FCB" w:rsidRDefault="00D005F6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35FBB753" w14:textId="77777777" w:rsidR="00BD5676" w:rsidRPr="002E1FCB" w:rsidRDefault="00BD5676" w:rsidP="00391E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his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etho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asil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ver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dividua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quenc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siz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ant</w:t>
      </w:r>
      <w:proofErr w:type="spellEnd"/>
    </w:p>
    <w:p w14:paraId="14B4C37F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equences = char_dataset.batch(seq_length+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drop_remainder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5BC9887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5F34787D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tem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equences.tak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5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7AFF4094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joi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dx2char[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tem.nump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])))</w:t>
      </w:r>
    </w:p>
    <w:p w14:paraId="2D5D608F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724E0BEA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For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quenc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if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ublicat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rom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arge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s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p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etho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ppl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imp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un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a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</w:p>
    <w:p w14:paraId="372BF22A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def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split_input_targe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chunk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2BF60D4D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unk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-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</w:t>
      </w:r>
    </w:p>
    <w:p w14:paraId="196906DC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arget_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unk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[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:]</w:t>
      </w:r>
    </w:p>
    <w:p w14:paraId="6D38EF20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retur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arget_text</w:t>
      </w:r>
      <w:proofErr w:type="spellEnd"/>
    </w:p>
    <w:p w14:paraId="3C3A8A39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2CD58041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datase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equences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map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plit_input_targe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15A60566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1D29CDFC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Here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int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irs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xamp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arge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alu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67CFEB4D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xampl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arget_exampl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dataset.tak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2E82D000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Input data: 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join(idx2char[input_example.numpy()])))</w:t>
      </w:r>
    </w:p>
    <w:p w14:paraId="6B726078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Target data: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join(idx2char[target_example.numpy()])))</w:t>
      </w:r>
    </w:p>
    <w:p w14:paraId="1DEBDEF2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CD4AD6C" w14:textId="77777777" w:rsidR="00427226" w:rsidRPr="002E1FCB" w:rsidRDefault="00A735BD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All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ectors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re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orking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s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ne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time step.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stance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tep 0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cevies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dex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“F”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is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ying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or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dex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“i” as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h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xt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</w:t>
      </w:r>
      <w:proofErr w:type="spellEnd"/>
      <w:r w:rsidR="0042722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peating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ame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teps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but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nly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ne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ing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fferen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RNN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siders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vious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tep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tex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n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ddition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urren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se</w:t>
      </w:r>
      <w:proofErr w:type="spellEnd"/>
      <w:r w:rsidR="00E540A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060DFB54" w14:textId="77777777" w:rsidR="00A735BD" w:rsidRPr="002E1FCB" w:rsidRDefault="00A735BD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i, (input_idx, target_idx)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enumerat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zip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nput_example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5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, target_example[: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5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):</w:t>
      </w:r>
    </w:p>
    <w:p w14:paraId="616F78FD" w14:textId="77777777" w:rsidR="00A735BD" w:rsidRPr="002E1FCB" w:rsidRDefault="00A735BD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Step {:4d}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))</w:t>
      </w:r>
    </w:p>
    <w:p w14:paraId="0C8179F3" w14:textId="77777777" w:rsidR="00A735BD" w:rsidRPr="002E1FCB" w:rsidRDefault="00A735BD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  input: {} ({:s})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nput_idx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dx2char[input_idx])))</w:t>
      </w:r>
    </w:p>
    <w:p w14:paraId="5E30124D" w14:textId="77777777" w:rsidR="00A735BD" w:rsidRPr="002E1FCB" w:rsidRDefault="00A735BD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  expected output: {} ({:s})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forma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target_idx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dx2char[target_idx])))</w:t>
      </w:r>
    </w:p>
    <w:p w14:paraId="753B088F" w14:textId="77777777" w:rsidR="0014285B" w:rsidRPr="002E1FCB" w:rsidRDefault="0014285B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4C44810" w14:textId="77777777" w:rsidR="0014285B" w:rsidRPr="002E1FCB" w:rsidRDefault="0014285B" w:rsidP="00A735B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lastRenderedPageBreak/>
        <w:t xml:space="preserve">#W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reat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s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f.data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pli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eaningfu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quenc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efo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odell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uff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dat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put i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hc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290D803B" w14:textId="77777777" w:rsidR="00BD5676" w:rsidRPr="002E1FCB" w:rsidRDefault="00BD5676" w:rsidP="00BD567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05FD1900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efin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size here</w:t>
      </w:r>
    </w:p>
    <w:p w14:paraId="59B4C600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BATCH_SIZE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64</w:t>
      </w:r>
    </w:p>
    <w:p w14:paraId="071CE644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ABA6045" w14:textId="77777777" w:rsidR="0014285B" w:rsidRPr="002E1FCB" w:rsidRDefault="00AC6698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W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</w:t>
      </w:r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ffer</w:t>
      </w:r>
      <w:proofErr w:type="spellEnd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size </w:t>
      </w:r>
      <w:proofErr w:type="spellStart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uffle</w:t>
      </w:r>
      <w:proofErr w:type="spellEnd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="0014285B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ataset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nsorflow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data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intains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uffer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uffle</w:t>
      </w:r>
      <w:proofErr w:type="spellEnd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D6485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lements</w:t>
      </w:r>
      <w:proofErr w:type="spellEnd"/>
    </w:p>
    <w:p w14:paraId="5B0C1F4A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BUFFER_SIZE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000</w:t>
      </w:r>
    </w:p>
    <w:p w14:paraId="7B194D32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4B365E9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dataset = dataset.shuffle(BUFFER_SIZE).batch(BATCH_SIZE, drop_remainder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159611A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CEF0AE6" w14:textId="77777777" w:rsidR="0014285B" w:rsidRPr="002E1FCB" w:rsidRDefault="0014285B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dataset</w:t>
      </w:r>
      <w:proofErr w:type="spellEnd"/>
    </w:p>
    <w:p w14:paraId="1981D4FA" w14:textId="77777777" w:rsidR="0041332F" w:rsidRPr="002E1FCB" w:rsidRDefault="0041332F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24D42FDF" w14:textId="77777777" w:rsidR="0041332F" w:rsidRPr="002E1FCB" w:rsidRDefault="0041332F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Now it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tim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uil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</w:t>
      </w:r>
    </w:p>
    <w:p w14:paraId="7B3D4890" w14:textId="77777777" w:rsidR="00AA1C28" w:rsidRPr="002E1FCB" w:rsidRDefault="00AA1C28" w:rsidP="0014285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7915B23F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="004C2DD6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define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ng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of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ocabular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in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s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,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mbedding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mension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</w:t>
      </w:r>
      <w:proofErr w:type="spellEnd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RNN </w:t>
      </w:r>
      <w:proofErr w:type="spellStart"/>
      <w:r w:rsidR="00AA1C28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its</w:t>
      </w:r>
      <w:proofErr w:type="spellEnd"/>
    </w:p>
    <w:p w14:paraId="5064177E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_si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2AE61950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5865D20D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mbedding_dim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256</w:t>
      </w:r>
    </w:p>
    <w:p w14:paraId="55381B35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4789BF7" w14:textId="77777777" w:rsidR="0041332F" w:rsidRPr="002E1FCB" w:rsidRDefault="0041332F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nn_uni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24</w:t>
      </w:r>
    </w:p>
    <w:p w14:paraId="02043929" w14:textId="77777777" w:rsidR="003626A8" w:rsidRPr="002E1FCB" w:rsidRDefault="003626A8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</w:pPr>
    </w:p>
    <w:p w14:paraId="771198FB" w14:textId="77777777" w:rsidR="003626A8" w:rsidRPr="002E1FCB" w:rsidRDefault="003626A8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</w:pPr>
    </w:p>
    <w:p w14:paraId="7926D323" w14:textId="77777777" w:rsidR="003626A8" w:rsidRPr="002E1FCB" w:rsidRDefault="003626A8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tf.keras.Sequential is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oing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define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.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put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ayer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f.keras.layers.Embedding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p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s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ector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th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mbedding_dig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mension</w:t>
      </w:r>
      <w:proofErr w:type="spellEnd"/>
      <w:r w:rsidR="00C52C7C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617EE385" w14:textId="77777777" w:rsidR="00C52C7C" w:rsidRPr="002E1FCB" w:rsidRDefault="00C52C7C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f.keras.layers.GRU is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yp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RNN siz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i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nn_uni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5BEB3E41" w14:textId="77777777" w:rsidR="00C52C7C" w:rsidRPr="002E1FCB" w:rsidRDefault="00C52C7C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f.keras.layers.Dense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tpu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aye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ocab_siz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tpu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6AC034C1" w14:textId="77777777" w:rsidR="003626A8" w:rsidRPr="002E1FCB" w:rsidRDefault="003626A8" w:rsidP="0041332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</w:pPr>
    </w:p>
    <w:p w14:paraId="6AB4B497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def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build_model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vocab_siz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embedding_dim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rnn_units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batch_siz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3180F4F3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model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keras.Sequenti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[</w:t>
      </w:r>
    </w:p>
    <w:p w14:paraId="3B41DDED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keras.layers.Embedding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_si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mbedding_dim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68EBAA28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                        batch_input_shape=[batch_size,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Non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,</w:t>
      </w:r>
    </w:p>
    <w:p w14:paraId="33EBB14D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keras.layers.GRU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nn_uni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73FD989B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            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eturn_sequence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62D47701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            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tatefu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0BE65595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            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ecurrent_initialize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glorot_uniform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,</w:t>
      </w:r>
    </w:p>
    <w:p w14:paraId="1E6DDE0B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keras.layers.Dens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_si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7EC0636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])</w:t>
      </w:r>
    </w:p>
    <w:p w14:paraId="34B74AFE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lastRenderedPageBreak/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retur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model</w:t>
      </w:r>
    </w:p>
    <w:p w14:paraId="76C4B209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2EEF336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build_mode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</w:p>
    <w:p w14:paraId="53F546D7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_si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e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vocab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,</w:t>
      </w:r>
    </w:p>
    <w:p w14:paraId="03AB996D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mbedding_dim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mbedding_dim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69298C9D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nn_uni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rnn_uni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7A044EB4" w14:textId="77777777" w:rsidR="003626A8" w:rsidRPr="002E1FCB" w:rsidRDefault="003626A8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batch_si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BATCH_SIZE)</w:t>
      </w:r>
    </w:p>
    <w:p w14:paraId="124C5045" w14:textId="77777777" w:rsidR="00365BE9" w:rsidRPr="002E1FCB" w:rsidRDefault="00365BE9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4B02ABB" w14:textId="77777777" w:rsidR="00365BE9" w:rsidRPr="002E1FCB" w:rsidRDefault="00365BE9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563FC3C" w14:textId="77777777" w:rsidR="00121749" w:rsidRPr="002E1FCB" w:rsidRDefault="00365BE9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t is tim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eck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hap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tput</w:t>
      </w:r>
      <w:proofErr w:type="spellEnd"/>
    </w:p>
    <w:p w14:paraId="27D05B65" w14:textId="77777777" w:rsidR="00121749" w:rsidRPr="002E1FCB" w:rsidRDefault="00121749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7F4F041C" w14:textId="77777777" w:rsidR="00121749" w:rsidRPr="002E1FCB" w:rsidRDefault="00121749" w:rsidP="001217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input_example_batch, target_example_batch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dataset.take(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155D9EE2" w14:textId="77777777" w:rsidR="00121749" w:rsidRPr="002E1FCB" w:rsidRDefault="00121749" w:rsidP="001217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xample_batch_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model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xample_batch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3A50F8E" w14:textId="77777777" w:rsidR="00121749" w:rsidRPr="002E1FCB" w:rsidRDefault="00121749" w:rsidP="001217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example_batch_predictions.shape,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# (batch_size, sequence_length, vocab_size)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2E52910E" w14:textId="77777777" w:rsidR="002B7BC9" w:rsidRPr="002E1FCB" w:rsidRDefault="009F7793" w:rsidP="001217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# here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length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input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is 100 but model can be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run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on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any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length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(I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Show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results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on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Results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Discussions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section</w:t>
      </w:r>
      <w:proofErr w:type="spellEnd"/>
      <w:r w:rsidRPr="002E1FCB">
        <w:rPr>
          <w:rFonts w:ascii="Times New Roman" w:eastAsia="Times New Roman" w:hAnsi="Times New Roman" w:cs="Times New Roman"/>
          <w:color w:val="FF0000"/>
          <w:sz w:val="28"/>
          <w:szCs w:val="28"/>
          <w:lang w:eastAsia="tr-TR"/>
        </w:rPr>
        <w:t>)</w:t>
      </w:r>
    </w:p>
    <w:p w14:paraId="30939117" w14:textId="77777777" w:rsidR="00B43408" w:rsidRPr="002E1FCB" w:rsidRDefault="00B43408" w:rsidP="00B4340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summar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</w:t>
      </w:r>
    </w:p>
    <w:p w14:paraId="2831F261" w14:textId="77777777" w:rsidR="002B7BC9" w:rsidRPr="002E1FCB" w:rsidRDefault="002B7BC9" w:rsidP="0012174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F2C309B" w14:textId="77777777" w:rsidR="00365BE9" w:rsidRPr="002E1FCB" w:rsidRDefault="00365BE9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o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t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al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ions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rom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ample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rom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tput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t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ctual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dices</w:t>
      </w:r>
      <w:proofErr w:type="spellEnd"/>
      <w:r w:rsidR="009F779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7D517B14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ampled_indices = tf.random.categorical(example_batch_predictions[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, num_samples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39EBA720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ampled_indice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squee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ampled_indices,axi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-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ump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</w:t>
      </w:r>
    </w:p>
    <w:p w14:paraId="20775004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C4577AE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imestep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,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ndex</w:t>
      </w:r>
      <w:proofErr w:type="spellEnd"/>
    </w:p>
    <w:p w14:paraId="300D19F7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ampled_indices</w:t>
      </w:r>
      <w:proofErr w:type="spellEnd"/>
    </w:p>
    <w:p w14:paraId="01A9E4B6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DB7D4A2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By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i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ntrain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ecod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s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406545BC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Input: \n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join(idx2char[input_example_batch[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])))</w:t>
      </w:r>
    </w:p>
    <w:p w14:paraId="08311E7C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</w:t>
      </w:r>
    </w:p>
    <w:p w14:paraId="5F6B1EB6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Next Char Predictions: \n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epr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join(idx2char[sampled_indices ])))</w:t>
      </w:r>
    </w:p>
    <w:p w14:paraId="2B8617A4" w14:textId="77777777" w:rsidR="009F7793" w:rsidRPr="002E1FCB" w:rsidRDefault="009F7793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5245BB27" w14:textId="77777777" w:rsidR="00B0769E" w:rsidRPr="002E1FCB" w:rsidRDefault="00B0769E" w:rsidP="009F7793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5829B96F" w14:textId="77777777" w:rsidR="009F7793" w:rsidRPr="002E1FCB" w:rsidRDefault="00B0769E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Now 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o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b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ay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ik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tandar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lassiffica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problem.</w:t>
      </w:r>
    </w:p>
    <w:p w14:paraId="53BBB13D" w14:textId="77777777" w:rsidR="001C4401" w:rsidRPr="002E1FCB" w:rsidRDefault="001C4401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628B49CC" w14:textId="77777777" w:rsidR="001C4401" w:rsidRPr="002E1FCB" w:rsidRDefault="002039B1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 had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tta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n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ptimize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un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.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f.keras.losses.sparse_categorical_crossentrop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unction.Caus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of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model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turn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gi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had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e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rom_logi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la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149B12BE" w14:textId="77777777" w:rsidR="00335C46" w:rsidRPr="002E1FCB" w:rsidRDefault="00335C46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1C2AD1A0" w14:textId="77777777" w:rsidR="00335C46" w:rsidRPr="002E1FCB" w:rsidRDefault="00335C46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31B8AF5B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def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label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logi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152C13CC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lastRenderedPageBreak/>
        <w:t>  </w:t>
      </w:r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retur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tf.keras.losses.sparse_categorical_crossentropy(labels, logits, from_logits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57003580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3E1158C6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xample_batch_loss  = loss(target_example_batch, example_batch_predictions)</w:t>
      </w:r>
    </w:p>
    <w:p w14:paraId="3A8785A3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Prediction shape: 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example_batch_predictions.shape,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 # (batch_size, sequence_length, vocab_size)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C1E92A8" w14:textId="77777777" w:rsidR="001C4401" w:rsidRPr="002E1FCB" w:rsidRDefault="001C4401" w:rsidP="001C440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scalar_loss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:      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xample_batch_loss.nump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ea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)</w:t>
      </w:r>
    </w:p>
    <w:p w14:paraId="3BED2C12" w14:textId="77777777" w:rsidR="001C4401" w:rsidRPr="002E1FCB" w:rsidRDefault="001C4401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14C07DE4" w14:textId="77777777" w:rsidR="00BE04DB" w:rsidRPr="002E1FCB" w:rsidRDefault="00BE04DB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37AA5504" w14:textId="77777777" w:rsidR="00BE04DB" w:rsidRPr="002E1FCB" w:rsidRDefault="00BE04DB" w:rsidP="003626A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f.keras.optimizers.Adam ha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efaul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rgumen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un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figu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ocedu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s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f.keras.Model.compi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etho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1C8C5558" w14:textId="77777777" w:rsidR="00BE04DB" w:rsidRPr="002E1FCB" w:rsidRDefault="00BE04DB" w:rsidP="00BE04D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</w:t>
      </w:r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compil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optimize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adam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los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EB2D11B" w14:textId="77777777" w:rsidR="007E4B88" w:rsidRPr="002E1FCB" w:rsidRDefault="007E4B88" w:rsidP="00BE04D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3D0CE53B" w14:textId="77777777" w:rsidR="007E4B88" w:rsidRPr="002E1FCB" w:rsidRDefault="007E4B88" w:rsidP="00BE04D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32C2DBE8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So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m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rea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rector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he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eckpoin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be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aved</w:t>
      </w:r>
      <w:proofErr w:type="spellEnd"/>
    </w:p>
    <w:p w14:paraId="787B1417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di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./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training_checkpoints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</w:t>
      </w:r>
    </w:p>
    <w:p w14:paraId="24BEBB21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Name of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a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eckpoin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iles</w:t>
      </w:r>
      <w:proofErr w:type="spellEnd"/>
    </w:p>
    <w:p w14:paraId="441DB5BB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prefix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os.path.joi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di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ckpt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_{</w:t>
      </w:r>
      <w:proofErr w:type="spellStart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epoch</w:t>
      </w:r>
      <w:proofErr w:type="spellEnd"/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}"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2D1B17B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0192A0C4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callback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keras.callbacks.ModelCheckpo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</w:p>
    <w:p w14:paraId="712E33F3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filepath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prefix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</w:p>
    <w:p w14:paraId="148BECB0" w14:textId="77777777" w:rsidR="007E4B88" w:rsidRPr="002E1FCB" w:rsidRDefault="007E4B88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ave_weights_onl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True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5703E13F" w14:textId="77777777" w:rsidR="002F00DD" w:rsidRPr="002E1FCB" w:rsidRDefault="002F00DD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AE50866" w14:textId="77777777" w:rsidR="006540F9" w:rsidRPr="002E1FCB" w:rsidRDefault="006540F9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here 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xecu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raining.Epoch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feranc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ll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b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o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i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10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im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4F801B14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EPOCHS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</w:t>
      </w:r>
    </w:p>
    <w:p w14:paraId="009BA8EF" w14:textId="77777777" w:rsidR="006540F9" w:rsidRPr="002E1FCB" w:rsidRDefault="006540F9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EAC840E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history = model.fit(dataset, epochs=EPOCHS, callbacks=[checkpoint_callback])</w:t>
      </w:r>
    </w:p>
    <w:p w14:paraId="6B5305DF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B1519E5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as far as it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finish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e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nerat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</w:p>
    <w:p w14:paraId="238F56F6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train.latest_checkpo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di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4D07DD14" w14:textId="77777777" w:rsidR="00885DBB" w:rsidRPr="002E1FCB" w:rsidRDefault="00885DBB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t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ize 1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keep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tep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imple</w:t>
      </w:r>
      <w:proofErr w:type="spellEnd"/>
    </w:p>
    <w:p w14:paraId="41B92D92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 = build_model(vocab_size, embedding_dim, rnn_units, batch_size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81603B1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F988C57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load_weight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train.latest_checkpoin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checkpoint_di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</w:t>
      </w:r>
    </w:p>
    <w:p w14:paraId="1A4CED4E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4387B04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buil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TensorShap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[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Non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)</w:t>
      </w:r>
    </w:p>
    <w:p w14:paraId="55D40C56" w14:textId="77777777" w:rsidR="006540F9" w:rsidRPr="002E1FCB" w:rsidRDefault="006540F9" w:rsidP="007E4B88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2EA2ED0" w14:textId="77777777" w:rsidR="006540F9" w:rsidRPr="002E1FCB" w:rsidRDefault="006540F9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summary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</w:t>
      </w:r>
    </w:p>
    <w:p w14:paraId="2D12A6CC" w14:textId="77777777" w:rsidR="00885DBB" w:rsidRPr="002E1FCB" w:rsidRDefault="00885DBB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3F95B3A8" w14:textId="77777777" w:rsidR="00885DBB" w:rsidRPr="002E1FCB" w:rsidRDefault="00885DBB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D19FBCF" w14:textId="77777777" w:rsidR="00885DBB" w:rsidRPr="002E1FCB" w:rsidRDefault="00885DBB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th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ar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s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mportan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u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 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et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p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a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io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op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t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mmitat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n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ak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haragraph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hakespear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ik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ri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ocabulary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18DE34DB" w14:textId="77777777" w:rsidR="00885DBB" w:rsidRPr="002E1FCB" w:rsidRDefault="00885DBB" w:rsidP="006540F9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F9E646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def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generate_text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model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proofErr w:type="spellStart"/>
      <w:r w:rsidRPr="002E1FCB">
        <w:rPr>
          <w:rFonts w:ascii="Times New Roman" w:eastAsia="Times New Roman" w:hAnsi="Times New Roman" w:cs="Times New Roman"/>
          <w:color w:val="001080"/>
          <w:sz w:val="28"/>
          <w:szCs w:val="28"/>
          <w:lang w:eastAsia="tr-TR"/>
        </w:rPr>
        <w:t>start_string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1A7E17F6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valuation step (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nera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us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earn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model)</w:t>
      </w:r>
    </w:p>
    <w:p w14:paraId="726A04B7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6843E43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 of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haract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nerate</w:t>
      </w:r>
      <w:proofErr w:type="spellEnd"/>
    </w:p>
    <w:p w14:paraId="0F968552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um_generat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000</w:t>
      </w:r>
    </w:p>
    <w:p w14:paraId="1C8559E2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</w:p>
    <w:p w14:paraId="42D5E45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Converting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start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tr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number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(</w:t>
      </w:r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I’m </w:t>
      </w:r>
      <w:proofErr w:type="spellStart"/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oing</w:t>
      </w:r>
      <w:proofErr w:type="spellEnd"/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vectorizing</w:t>
      </w:r>
      <w:proofErr w:type="spellEnd"/>
      <w:r w:rsidR="009F0A23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)</w:t>
      </w:r>
    </w:p>
    <w:p w14:paraId="22A55152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v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[char2idx[s]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s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tart_string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</w:t>
      </w:r>
    </w:p>
    <w:p w14:paraId="3B2D725C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v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expand_dim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v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5988F668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661DC7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42036F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Empty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tr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o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to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our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sults</w:t>
      </w:r>
      <w:proofErr w:type="spellEnd"/>
    </w:p>
    <w:p w14:paraId="235344D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generate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[]</w:t>
      </w:r>
    </w:p>
    <w:p w14:paraId="4C844811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09CD7FDB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ow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mperatures</w:t>
      </w:r>
      <w:proofErr w:type="spellEnd"/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iv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sul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in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o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dictabl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2BAEB992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H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igher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mperature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ive</w:t>
      </w:r>
      <w:proofErr w:type="spellEnd"/>
      <w:r w:rsidR="008826C2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sult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in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mor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urpris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.</w:t>
      </w:r>
    </w:p>
    <w:p w14:paraId="6911D4AD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mperatur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.0</w:t>
      </w:r>
    </w:p>
    <w:p w14:paraId="6C18EB5A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309DB3A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</w:t>
      </w:r>
      <w:r w:rsidR="005C447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Here</w:t>
      </w:r>
      <w:r w:rsidR="005C447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I put </w:t>
      </w:r>
      <w:proofErr w:type="spellStart"/>
      <w:r w:rsidR="005C4479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size 1</w:t>
      </w:r>
    </w:p>
    <w:p w14:paraId="7C2BF989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model.reset_state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)</w:t>
      </w:r>
    </w:p>
    <w:p w14:paraId="3E110930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for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i </w:t>
      </w:r>
      <w:r w:rsidRPr="002E1FCB">
        <w:rPr>
          <w:rFonts w:ascii="Times New Roman" w:eastAsia="Times New Roman" w:hAnsi="Times New Roman" w:cs="Times New Roman"/>
          <w:color w:val="0000FF"/>
          <w:sz w:val="28"/>
          <w:szCs w:val="28"/>
          <w:lang w:eastAsia="tr-TR"/>
        </w:rPr>
        <w:t>in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rang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num_generat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:</w:t>
      </w:r>
    </w:p>
    <w:p w14:paraId="2E9A3933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model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v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6D912D4B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     </w:t>
      </w:r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I’m </w:t>
      </w:r>
      <w:proofErr w:type="spellStart"/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mov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batc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dimension</w:t>
      </w:r>
      <w:proofErr w:type="spellEnd"/>
    </w:p>
    <w:p w14:paraId="7583994B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squeeze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549CC69C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D7C2BF6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 </w:t>
      </w:r>
      <w:proofErr w:type="spellStart"/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</w:t>
      </w:r>
      <w:proofErr w:type="spellEnd"/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use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a categorical distribution to predict the character returned by the model</w:t>
      </w:r>
    </w:p>
    <w:p w14:paraId="3FAF3550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ion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/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mperature</w:t>
      </w:r>
      <w:proofErr w:type="spellEnd"/>
    </w:p>
    <w:p w14:paraId="3F9D19B3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predicted_id = tf.random.categorical(predictions, num_samples=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[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-1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,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.numpy()</w:t>
      </w:r>
    </w:p>
    <w:p w14:paraId="08EFC77D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71C4C99E" w14:textId="77777777" w:rsidR="00885DBB" w:rsidRPr="002E1FCB" w:rsidRDefault="00885DBB" w:rsidP="007739E1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#</w:t>
      </w: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e pass the predicted character as the next input to the model</w:t>
      </w:r>
      <w:r w:rsidR="007739E1"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alo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ith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evious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hidden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 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state</w:t>
      </w:r>
      <w:proofErr w:type="spellEnd"/>
    </w:p>
    <w:p w14:paraId="2577AFFB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input_eval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=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f.expand_dims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[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ed_i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, </w:t>
      </w:r>
      <w:r w:rsidRPr="002E1FCB">
        <w:rPr>
          <w:rFonts w:ascii="Times New Roman" w:eastAsia="Times New Roman" w:hAnsi="Times New Roman" w:cs="Times New Roman"/>
          <w:color w:val="09885A"/>
          <w:sz w:val="28"/>
          <w:szCs w:val="28"/>
          <w:lang w:eastAsia="tr-TR"/>
        </w:rPr>
        <w:t>0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</w:t>
      </w:r>
    </w:p>
    <w:p w14:paraId="7BA6F424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EF0FF9D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    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generated.appen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idx2char[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predicted_i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])</w:t>
      </w:r>
    </w:p>
    <w:p w14:paraId="0E8B11AA" w14:textId="77777777" w:rsidR="00885DBB" w:rsidRPr="002E1FC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08316241" w14:textId="77777777" w:rsidR="00885DBB" w:rsidRDefault="00885DB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 </w:t>
      </w:r>
      <w:proofErr w:type="spellStart"/>
      <w:r w:rsidRPr="002E1FCB">
        <w:rPr>
          <w:rFonts w:ascii="Times New Roman" w:eastAsia="Times New Roman" w:hAnsi="Times New Roman" w:cs="Times New Roman"/>
          <w:color w:val="AF00DB"/>
          <w:sz w:val="28"/>
          <w:szCs w:val="28"/>
          <w:lang w:eastAsia="tr-TR"/>
        </w:rPr>
        <w:t>retur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tart_string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 + </w:t>
      </w:r>
      <w:r w:rsidRPr="002E1FCB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''</w:t>
      </w:r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.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join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text_generated</w:t>
      </w:r>
      <w:proofErr w:type="spellEnd"/>
      <w:r w:rsidRPr="002E1FCB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</w:t>
      </w:r>
    </w:p>
    <w:p w14:paraId="699313A1" w14:textId="77777777" w:rsidR="00DD339B" w:rsidRDefault="00DD339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4A64F449" w14:textId="77777777" w:rsidR="00DD339B" w:rsidRPr="002E1FCB" w:rsidRDefault="00DD339B" w:rsidP="00885DB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</w:p>
    <w:p w14:paraId="1DFC6478" w14:textId="77777777" w:rsidR="006F4950" w:rsidRPr="002E1FCB" w:rsidRDefault="006F4950" w:rsidP="006F4950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</w:pPr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#finally I’m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prin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h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generated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tex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Shakespeare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like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writing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</w:t>
      </w:r>
      <w:proofErr w:type="spellStart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>result</w:t>
      </w:r>
      <w:proofErr w:type="spellEnd"/>
      <w:r w:rsidRPr="002E1FCB">
        <w:rPr>
          <w:rFonts w:ascii="Times New Roman" w:eastAsia="Times New Roman" w:hAnsi="Times New Roman" w:cs="Times New Roman"/>
          <w:color w:val="06D610"/>
          <w:sz w:val="28"/>
          <w:szCs w:val="28"/>
          <w:lang w:eastAsia="tr-TR"/>
        </w:rPr>
        <w:t xml:space="preserve"> here</w:t>
      </w:r>
    </w:p>
    <w:p w14:paraId="76A72229" w14:textId="77777777" w:rsidR="00D63A5F" w:rsidRPr="007C442B" w:rsidRDefault="006F4950" w:rsidP="007C442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</w:pPr>
      <w:proofErr w:type="spellStart"/>
      <w:r w:rsidRPr="006F4950">
        <w:rPr>
          <w:rFonts w:ascii="Times New Roman" w:eastAsia="Times New Roman" w:hAnsi="Times New Roman" w:cs="Times New Roman"/>
          <w:color w:val="795E26"/>
          <w:sz w:val="28"/>
          <w:szCs w:val="28"/>
          <w:lang w:eastAsia="tr-TR"/>
        </w:rPr>
        <w:t>print</w:t>
      </w:r>
      <w:proofErr w:type="spellEnd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</w:t>
      </w:r>
      <w:proofErr w:type="spellStart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generate_text</w:t>
      </w:r>
      <w:proofErr w:type="spellEnd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(model, </w:t>
      </w:r>
      <w:proofErr w:type="spellStart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start_string</w:t>
      </w:r>
      <w:proofErr w:type="spellEnd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=</w:t>
      </w:r>
      <w:proofErr w:type="spellStart"/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u</w:t>
      </w:r>
      <w:r w:rsidRPr="006F4950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"ROMEO</w:t>
      </w:r>
      <w:proofErr w:type="spellEnd"/>
      <w:r w:rsidRPr="006F4950">
        <w:rPr>
          <w:rFonts w:ascii="Times New Roman" w:eastAsia="Times New Roman" w:hAnsi="Times New Roman" w:cs="Times New Roman"/>
          <w:color w:val="A31515"/>
          <w:sz w:val="28"/>
          <w:szCs w:val="28"/>
          <w:lang w:eastAsia="tr-TR"/>
        </w:rPr>
        <w:t>: "</w:t>
      </w:r>
      <w:r w:rsidRPr="006F4950">
        <w:rPr>
          <w:rFonts w:ascii="Times New Roman" w:eastAsia="Times New Roman" w:hAnsi="Times New Roman" w:cs="Times New Roman"/>
          <w:color w:val="000000"/>
          <w:sz w:val="28"/>
          <w:szCs w:val="28"/>
          <w:lang w:eastAsia="tr-TR"/>
        </w:rPr>
        <w:t>))</w:t>
      </w:r>
    </w:p>
    <w:p w14:paraId="04D6858B" w14:textId="77777777" w:rsidR="00BE2E9A" w:rsidRDefault="00BE2E9A" w:rsidP="00BE2E9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CDE8B5" w14:textId="77777777" w:rsidR="00D536B7" w:rsidRDefault="00D536B7" w:rsidP="00D536B7">
      <w:pPr>
        <w:pStyle w:val="ListeParagraf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Result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iscussions</w:t>
      </w:r>
      <w:proofErr w:type="spellEnd"/>
    </w:p>
    <w:p w14:paraId="5A653EF8" w14:textId="77777777" w:rsidR="001C7C15" w:rsidRDefault="001C7C15" w:rsidP="001C7C15">
      <w:pPr>
        <w:pStyle w:val="ListeParagraf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2D9A6A" w14:textId="77777777" w:rsidR="00C35736" w:rsidRDefault="00C35736" w:rsidP="00C35736">
      <w:pPr>
        <w:pStyle w:val="ListeParagraf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589CB0B" w14:textId="77777777" w:rsidR="00C35736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rst 100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racte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taset</w:t>
      </w:r>
      <w:proofErr w:type="spellEnd"/>
    </w:p>
    <w:p w14:paraId="723F4C9F" w14:textId="77777777" w:rsidR="00D536B7" w:rsidRDefault="00C35736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61488096" wp14:editId="3579D887">
            <wp:extent cx="4410075" cy="6353175"/>
            <wp:effectExtent l="0" t="0" r="9525" b="952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519F" w14:textId="77777777" w:rsidR="00EC3E78" w:rsidRPr="00917FC0" w:rsidRDefault="00EC3E78" w:rsidP="00EC3E78">
      <w:pPr>
        <w:pStyle w:val="ListeParagraf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917FC0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Pr="00917FC0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0D26FCEF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C20AD5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266096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543C76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A0547C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D5D5D1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787251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C65A88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8BC35D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app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racte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ndexe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ro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0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e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uniqu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 (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w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hav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65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uniqu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racte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59D283DA" w14:textId="77777777" w:rsidR="00EC3E78" w:rsidRDefault="00EC3E78" w:rsidP="00EC3E78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C193475" w14:textId="77777777" w:rsidR="00EC3E78" w:rsidRPr="00EC3E78" w:rsidRDefault="00EC3E78" w:rsidP="00EC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1E748B50" wp14:editId="78112E7C">
            <wp:extent cx="1019175" cy="3876675"/>
            <wp:effectExtent l="0" t="0" r="9525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E6CC7" w14:textId="77777777" w:rsidR="00917FC0" w:rsidRDefault="00917FC0" w:rsidP="00307CDE">
      <w:pPr>
        <w:pStyle w:val="ListeParagraf"/>
        <w:ind w:left="355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="00EC3E78" w:rsidRPr="00B353EC">
        <w:rPr>
          <w:rFonts w:ascii="Times New Roman" w:hAnsi="Times New Roman" w:cs="Times New Roman"/>
          <w:sz w:val="24"/>
          <w:szCs w:val="24"/>
        </w:rPr>
        <w:t>Figure</w:t>
      </w:r>
      <w:proofErr w:type="spellEnd"/>
      <w:r w:rsidR="00EC3E78" w:rsidRPr="00B353EC"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54A00D4C" w14:textId="77777777" w:rsidR="00307CDE" w:rsidRPr="00307CDE" w:rsidRDefault="00307CDE" w:rsidP="00307CDE">
      <w:pPr>
        <w:pStyle w:val="ListeParagraf"/>
        <w:ind w:left="3552"/>
        <w:rPr>
          <w:rFonts w:ascii="Times New Roman" w:hAnsi="Times New Roman" w:cs="Times New Roman"/>
          <w:sz w:val="24"/>
          <w:szCs w:val="24"/>
        </w:rPr>
      </w:pPr>
    </w:p>
    <w:p w14:paraId="1B2AF1F5" w14:textId="77777777" w:rsidR="00B353EC" w:rsidRDefault="00B353EC" w:rsidP="00B353EC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990F335" w14:textId="77777777" w:rsidR="00B353EC" w:rsidRDefault="00B353EC" w:rsidP="00B353EC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rst 13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racters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from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ar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pp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ntegers</w:t>
      </w:r>
      <w:proofErr w:type="spellEnd"/>
    </w:p>
    <w:p w14:paraId="28CF22BB" w14:textId="77777777" w:rsidR="00B353EC" w:rsidRDefault="00B353EC" w:rsidP="00B353EC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D7417AF" w14:textId="77777777" w:rsidR="00B353EC" w:rsidRDefault="00B353EC" w:rsidP="00B353EC">
      <w:pPr>
        <w:pStyle w:val="ListeParagraf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4631549D" wp14:editId="6D87F7C1">
            <wp:extent cx="5760720" cy="296427"/>
            <wp:effectExtent l="0" t="0" r="0" b="889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D4D72" w14:textId="77777777" w:rsidR="007C442B" w:rsidRDefault="00B353EC" w:rsidP="00307CD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</w:t>
      </w:r>
    </w:p>
    <w:p w14:paraId="4E50E315" w14:textId="77777777" w:rsidR="00307CDE" w:rsidRDefault="00307CDE" w:rsidP="00307CD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0248036" w14:textId="77777777" w:rsidR="00307CDE" w:rsidRDefault="00307CDE" w:rsidP="00307CD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3575A74" w14:textId="77777777" w:rsidR="00917FC0" w:rsidRPr="00917FC0" w:rsidRDefault="00917FC0" w:rsidP="00917F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17FC0">
        <w:rPr>
          <w:rFonts w:ascii="Times New Roman" w:hAnsi="Times New Roman" w:cs="Times New Roman"/>
          <w:b/>
          <w:sz w:val="24"/>
          <w:szCs w:val="24"/>
        </w:rPr>
        <w:t xml:space="preserve">Training </w:t>
      </w:r>
      <w:proofErr w:type="spellStart"/>
      <w:r w:rsidRPr="00917FC0">
        <w:rPr>
          <w:rFonts w:ascii="Times New Roman" w:hAnsi="Times New Roman" w:cs="Times New Roman"/>
          <w:b/>
          <w:sz w:val="24"/>
          <w:szCs w:val="24"/>
        </w:rPr>
        <w:t>Example</w:t>
      </w:r>
      <w:proofErr w:type="spellEnd"/>
    </w:p>
    <w:p w14:paraId="2935EEE1" w14:textId="77777777" w:rsidR="007C442B" w:rsidRDefault="00917FC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14389676" wp14:editId="59F0DD58">
            <wp:extent cx="6465793" cy="771276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97554" cy="77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064E" w14:textId="77777777" w:rsidR="00917FC0" w:rsidRDefault="00917FC0" w:rsidP="00917FC0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4</w:t>
      </w:r>
    </w:p>
    <w:p w14:paraId="2270ACA3" w14:textId="77777777" w:rsidR="00414589" w:rsidRPr="00414589" w:rsidRDefault="00414589" w:rsidP="00917FC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1458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rst </w:t>
      </w:r>
      <w:proofErr w:type="spellStart"/>
      <w:r w:rsidRPr="00414589">
        <w:rPr>
          <w:rFonts w:ascii="Times New Roman" w:hAnsi="Times New Roman" w:cs="Times New Roman"/>
          <w:b/>
          <w:sz w:val="24"/>
          <w:szCs w:val="24"/>
        </w:rPr>
        <w:t>Example</w:t>
      </w:r>
      <w:proofErr w:type="spellEnd"/>
      <w:r w:rsidRPr="0041458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14589">
        <w:rPr>
          <w:rFonts w:ascii="Times New Roman" w:hAnsi="Times New Roman" w:cs="Times New Roman"/>
          <w:b/>
          <w:sz w:val="24"/>
          <w:szCs w:val="24"/>
        </w:rPr>
        <w:t>Input</w:t>
      </w:r>
      <w:proofErr w:type="spellEnd"/>
      <w:r w:rsidRPr="0041458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14589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41458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14589">
        <w:rPr>
          <w:rFonts w:ascii="Times New Roman" w:hAnsi="Times New Roman" w:cs="Times New Roman"/>
          <w:b/>
          <w:sz w:val="24"/>
          <w:szCs w:val="24"/>
        </w:rPr>
        <w:t>Target</w:t>
      </w:r>
      <w:proofErr w:type="spellEnd"/>
      <w:r w:rsidRPr="00414589">
        <w:rPr>
          <w:rFonts w:ascii="Times New Roman" w:hAnsi="Times New Roman" w:cs="Times New Roman"/>
          <w:b/>
          <w:sz w:val="24"/>
          <w:szCs w:val="24"/>
        </w:rPr>
        <w:t xml:space="preserve"> Value</w:t>
      </w:r>
    </w:p>
    <w:p w14:paraId="579BBBEF" w14:textId="77777777" w:rsidR="007C442B" w:rsidRDefault="0041458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086866D1" wp14:editId="283D1E58">
            <wp:extent cx="6650632" cy="354946"/>
            <wp:effectExtent l="0" t="0" r="0" b="762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55224" cy="35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5AE0C" w14:textId="77777777" w:rsidR="007C442B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</w:t>
      </w:r>
    </w:p>
    <w:p w14:paraId="7F72BD40" w14:textId="77777777" w:rsidR="00414589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D3379C" w14:textId="77777777" w:rsidR="00414589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094327" w14:textId="77777777" w:rsidR="00414589" w:rsidRPr="00414589" w:rsidRDefault="00414589" w:rsidP="0041458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n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Time Step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s</w:t>
      </w:r>
      <w:proofErr w:type="spellEnd"/>
    </w:p>
    <w:p w14:paraId="1F61DCCD" w14:textId="77777777" w:rsidR="00414589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4BC1D535" wp14:editId="661D37C8">
            <wp:extent cx="2095500" cy="2667000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06FB4" w14:textId="77777777" w:rsidR="007C442B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6</w:t>
      </w:r>
    </w:p>
    <w:p w14:paraId="76AA0DF3" w14:textId="77777777" w:rsidR="00414589" w:rsidRDefault="00414589" w:rsidP="0041458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E62101" w14:textId="77777777" w:rsidR="00CB640E" w:rsidRPr="00CB640E" w:rsidRDefault="00CB640E" w:rsidP="0041458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de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mmary</w:t>
      </w:r>
      <w:proofErr w:type="spellEnd"/>
    </w:p>
    <w:p w14:paraId="3B8D1BC6" w14:textId="77777777" w:rsidR="00414589" w:rsidRDefault="00CB640E" w:rsidP="0041458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09F1D238" wp14:editId="1D1A6AAA">
            <wp:extent cx="4914900" cy="2371725"/>
            <wp:effectExtent l="0" t="0" r="0" b="952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F50E0" w14:textId="77777777" w:rsidR="007C442B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7</w:t>
      </w:r>
    </w:p>
    <w:p w14:paraId="5C7E61F6" w14:textId="77777777" w:rsidR="00CB640E" w:rsidRPr="00CB640E" w:rsidRDefault="00CB640E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lastRenderedPageBreak/>
        <w:t>Prediction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Next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Character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Index</w:t>
      </w:r>
    </w:p>
    <w:p w14:paraId="77810A3B" w14:textId="77777777" w:rsidR="007C442B" w:rsidRDefault="00CB640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197AB7B4" wp14:editId="13E633DC">
            <wp:extent cx="5591175" cy="1181100"/>
            <wp:effectExtent l="0" t="0" r="9525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280E8" w14:textId="77777777" w:rsidR="007C442B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</w:t>
      </w:r>
    </w:p>
    <w:p w14:paraId="3FC80758" w14:textId="77777777" w:rsidR="00CB640E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CE843F" w14:textId="77777777" w:rsidR="00CB640E" w:rsidRPr="00CB640E" w:rsidRDefault="00CB640E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Decode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Of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Text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Predicted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By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Untrained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Model</w:t>
      </w:r>
    </w:p>
    <w:p w14:paraId="48B45774" w14:textId="77777777" w:rsidR="00CB640E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01602CA2" wp14:editId="619CEEAF">
            <wp:extent cx="6120771" cy="834887"/>
            <wp:effectExtent l="0" t="0" r="0" b="381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4997" cy="83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BCCA4" w14:textId="77777777" w:rsidR="007C442B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9</w:t>
      </w:r>
    </w:p>
    <w:p w14:paraId="13367EB5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2CA7920A" w14:textId="77777777" w:rsidR="00CB640E" w:rsidRDefault="00CB640E">
      <w:pPr>
        <w:rPr>
          <w:rFonts w:ascii="Times New Roman" w:hAnsi="Times New Roman" w:cs="Times New Roman"/>
          <w:sz w:val="24"/>
          <w:szCs w:val="24"/>
        </w:rPr>
      </w:pPr>
    </w:p>
    <w:p w14:paraId="339A4A86" w14:textId="77777777" w:rsidR="00CB640E" w:rsidRPr="00CB640E" w:rsidRDefault="00CB640E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Epochs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Loss</w:t>
      </w:r>
      <w:proofErr w:type="spellEnd"/>
      <w:r w:rsidRPr="00CB640E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0E">
        <w:rPr>
          <w:rFonts w:ascii="Times New Roman" w:hAnsi="Times New Roman" w:cs="Times New Roman"/>
          <w:b/>
          <w:sz w:val="24"/>
          <w:szCs w:val="24"/>
        </w:rPr>
        <w:t>Results</w:t>
      </w:r>
      <w:proofErr w:type="spellEnd"/>
    </w:p>
    <w:p w14:paraId="4129B5B2" w14:textId="77777777" w:rsidR="00CB640E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5C7D9361" wp14:editId="588BD371">
            <wp:extent cx="5438775" cy="3371850"/>
            <wp:effectExtent l="0" t="0" r="9525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3E49" w14:textId="77777777" w:rsidR="007C442B" w:rsidRDefault="00CB640E" w:rsidP="00CB640E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0</w:t>
      </w:r>
    </w:p>
    <w:p w14:paraId="545E6171" w14:textId="77777777" w:rsid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3CD0DAF" w14:textId="77777777" w:rsid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92C00D" w14:textId="77777777" w:rsid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4DE8585" w14:textId="77777777" w:rsid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B50E24" w14:textId="77777777" w:rsid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EC5837" w14:textId="77777777" w:rsidR="002F1C8D" w:rsidRPr="002F1C8D" w:rsidRDefault="002F1C8D" w:rsidP="00CB640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2F1C8D">
        <w:rPr>
          <w:rFonts w:ascii="Times New Roman" w:hAnsi="Times New Roman" w:cs="Times New Roman"/>
          <w:b/>
          <w:sz w:val="24"/>
          <w:szCs w:val="24"/>
        </w:rPr>
        <w:t>Checkpoint</w:t>
      </w:r>
      <w:proofErr w:type="spellEnd"/>
      <w:r w:rsidRPr="002F1C8D">
        <w:rPr>
          <w:rFonts w:ascii="Times New Roman" w:hAnsi="Times New Roman" w:cs="Times New Roman"/>
          <w:b/>
          <w:sz w:val="24"/>
          <w:szCs w:val="24"/>
        </w:rPr>
        <w:t xml:space="preserve"> Model </w:t>
      </w:r>
      <w:proofErr w:type="spellStart"/>
      <w:r w:rsidRPr="002F1C8D">
        <w:rPr>
          <w:rFonts w:ascii="Times New Roman" w:hAnsi="Times New Roman" w:cs="Times New Roman"/>
          <w:b/>
          <w:sz w:val="24"/>
          <w:szCs w:val="24"/>
        </w:rPr>
        <w:t>Summary</w:t>
      </w:r>
      <w:proofErr w:type="spellEnd"/>
    </w:p>
    <w:p w14:paraId="0101075B" w14:textId="77777777" w:rsidR="007C442B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073B82C7" wp14:editId="1114AEEA">
            <wp:extent cx="4972050" cy="2428875"/>
            <wp:effectExtent l="0" t="0" r="0" b="9525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3EB94" w14:textId="77777777" w:rsidR="007C442B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1</w:t>
      </w:r>
    </w:p>
    <w:p w14:paraId="22F1451D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1CF53F4B" w14:textId="77777777" w:rsidR="002F1C8D" w:rsidRDefault="002F1C8D">
      <w:pPr>
        <w:rPr>
          <w:rFonts w:ascii="Times New Roman" w:hAnsi="Times New Roman" w:cs="Times New Roman"/>
          <w:sz w:val="24"/>
          <w:szCs w:val="24"/>
        </w:rPr>
      </w:pPr>
    </w:p>
    <w:p w14:paraId="0789E299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C6C835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FB796D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6E166D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5F268C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C567F42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5CDBDE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6BCC21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831130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373A61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C749D8" w14:textId="77777777" w:rsidR="002F1C8D" w:rsidRPr="002F1C8D" w:rsidRDefault="002F1C8D" w:rsidP="002F1C8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Final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Resul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Of 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Generat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hakespear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ik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Styl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468BC8F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1692AB" w14:textId="77777777" w:rsidR="002F1C8D" w:rsidRDefault="002F1C8D" w:rsidP="002F1C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A055FFE" w14:textId="77777777" w:rsidR="002F1C8D" w:rsidRDefault="002F1C8D" w:rsidP="0048020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6186F756" wp14:editId="11CB7E27">
            <wp:extent cx="5133975" cy="6010275"/>
            <wp:effectExtent l="0" t="0" r="9525" b="9525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841F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151946F9" w14:textId="77777777" w:rsidR="007C442B" w:rsidRDefault="0048020C" w:rsidP="0048020C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ig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2</w:t>
      </w:r>
    </w:p>
    <w:p w14:paraId="05C46A4B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5B2E7CB0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217243AE" w14:textId="77777777" w:rsidR="007C442B" w:rsidRDefault="007C442B">
      <w:pPr>
        <w:rPr>
          <w:rFonts w:ascii="Times New Roman" w:hAnsi="Times New Roman" w:cs="Times New Roman"/>
          <w:sz w:val="24"/>
          <w:szCs w:val="24"/>
        </w:rPr>
      </w:pPr>
    </w:p>
    <w:p w14:paraId="379B3896" w14:textId="77777777" w:rsidR="00056221" w:rsidRDefault="00056221" w:rsidP="00D5066F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Result</w:t>
      </w:r>
      <w:proofErr w:type="spellEnd"/>
      <w:r w:rsidR="00D5066F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58D6AC2E" w14:textId="77777777" w:rsidR="007C442B" w:rsidRDefault="00D5066F" w:rsidP="00D506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="00C54A0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54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A0E">
        <w:rPr>
          <w:rFonts w:ascii="Times New Roman" w:hAnsi="Times New Roman" w:cs="Times New Roman"/>
          <w:sz w:val="24"/>
          <w:szCs w:val="24"/>
        </w:rPr>
        <w:t>sum</w:t>
      </w:r>
      <w:proofErr w:type="spellEnd"/>
      <w:r w:rsidR="00C54A0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4A0E">
        <w:rPr>
          <w:rFonts w:ascii="Times New Roman" w:hAnsi="Times New Roman" w:cs="Times New Roman"/>
          <w:sz w:val="24"/>
          <w:szCs w:val="24"/>
        </w:rPr>
        <w:t>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erimen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="00132E78">
        <w:rPr>
          <w:rFonts w:ascii="Times New Roman" w:hAnsi="Times New Roman" w:cs="Times New Roman"/>
          <w:sz w:val="24"/>
          <w:szCs w:val="24"/>
        </w:rPr>
        <w:t>,</w:t>
      </w:r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ar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generate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ar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hoos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start </w:t>
      </w:r>
      <w:proofErr w:type="spellStart"/>
      <w:r>
        <w:rPr>
          <w:rFonts w:ascii="Times New Roman" w:hAnsi="Times New Roman" w:cs="Times New Roman"/>
          <w:sz w:val="24"/>
          <w:szCs w:val="24"/>
        </w:rPr>
        <w:t>st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itializ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RNN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numbe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generate.I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get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using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firs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string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RNN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state.The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lgorithm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use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ategoric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distributio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alculat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dex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redicte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.I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use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ou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pu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model.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RNN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stat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returne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model is fed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now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ont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stea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a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only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on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.Afte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redicting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modifie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RNN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state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again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fed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back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into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model,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which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is how it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learn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as it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get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more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ontext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from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reviously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predicted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B6E">
        <w:rPr>
          <w:rFonts w:ascii="Times New Roman" w:hAnsi="Times New Roman" w:cs="Times New Roman"/>
          <w:sz w:val="24"/>
          <w:szCs w:val="24"/>
        </w:rPr>
        <w:t>characters</w:t>
      </w:r>
      <w:proofErr w:type="spellEnd"/>
      <w:r w:rsidR="00D02B6E">
        <w:rPr>
          <w:rFonts w:ascii="Times New Roman" w:hAnsi="Times New Roman" w:cs="Times New Roman"/>
          <w:sz w:val="24"/>
          <w:szCs w:val="24"/>
        </w:rPr>
        <w:t>.</w:t>
      </w:r>
    </w:p>
    <w:p w14:paraId="3E984ACF" w14:textId="77777777" w:rsidR="00CF5C7F" w:rsidRDefault="00D02B6E" w:rsidP="00D506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o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enerat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x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o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>
        <w:rPr>
          <w:rFonts w:ascii="Times New Roman" w:hAnsi="Times New Roman" w:cs="Times New Roman"/>
          <w:sz w:val="24"/>
          <w:szCs w:val="24"/>
        </w:rPr>
        <w:t>know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pital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graph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itat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Shakespeare </w:t>
      </w:r>
      <w:proofErr w:type="spellStart"/>
      <w:r>
        <w:rPr>
          <w:rFonts w:ascii="Times New Roman" w:hAnsi="Times New Roman" w:cs="Times New Roman"/>
          <w:sz w:val="24"/>
          <w:szCs w:val="24"/>
        </w:rPr>
        <w:t>li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ri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ocabula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>
        <w:rPr>
          <w:rFonts w:ascii="Times New Roman" w:hAnsi="Times New Roman" w:cs="Times New Roman"/>
          <w:sz w:val="24"/>
          <w:szCs w:val="24"/>
        </w:rPr>
        <w:t>sm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want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improve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have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longer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7EF0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="00767EF0">
        <w:rPr>
          <w:rFonts w:ascii="Times New Roman" w:hAnsi="Times New Roman" w:cs="Times New Roman"/>
          <w:sz w:val="24"/>
          <w:szCs w:val="24"/>
        </w:rPr>
        <w:t xml:space="preserve"> “EPOCHS=30”</w:t>
      </w:r>
      <w:r w:rsidR="00CF5C7F">
        <w:rPr>
          <w:rFonts w:ascii="Times New Roman" w:hAnsi="Times New Roman" w:cs="Times New Roman"/>
          <w:sz w:val="24"/>
          <w:szCs w:val="24"/>
        </w:rPr>
        <w:t>.</w:t>
      </w:r>
      <w:r w:rsidR="004E3F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are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also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able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experiment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different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start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string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try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adding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another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RNN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layer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improve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5C7F">
        <w:rPr>
          <w:rFonts w:ascii="Times New Roman" w:hAnsi="Times New Roman" w:cs="Times New Roman"/>
          <w:sz w:val="24"/>
          <w:szCs w:val="24"/>
        </w:rPr>
        <w:t>results</w:t>
      </w:r>
      <w:proofErr w:type="spellEnd"/>
      <w:r w:rsidR="00CF5C7F">
        <w:rPr>
          <w:rFonts w:ascii="Times New Roman" w:hAnsi="Times New Roman" w:cs="Times New Roman"/>
          <w:sz w:val="24"/>
          <w:szCs w:val="24"/>
        </w:rPr>
        <w:t>.</w:t>
      </w:r>
    </w:p>
    <w:p w14:paraId="737AC8D4" w14:textId="77777777" w:rsidR="00983A99" w:rsidRDefault="00A16BCC" w:rsidP="00D5066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Let’s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mak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7A63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a bit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simpl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First</w:t>
      </w:r>
      <w:r w:rsidR="00906042">
        <w:rPr>
          <w:rFonts w:ascii="Times New Roman" w:hAnsi="Times New Roman" w:cs="Times New Roman"/>
          <w:sz w:val="24"/>
          <w:szCs w:val="24"/>
        </w:rPr>
        <w:t>ly</w:t>
      </w:r>
      <w:proofErr w:type="spellEnd"/>
      <w:r w:rsidR="00906042">
        <w:rPr>
          <w:rFonts w:ascii="Times New Roman" w:hAnsi="Times New Roman" w:cs="Times New Roman"/>
          <w:sz w:val="24"/>
          <w:szCs w:val="24"/>
        </w:rPr>
        <w:t>,</w:t>
      </w:r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w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set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up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other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libraries.Then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downloa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Shakespeare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dataset.As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soon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as I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downloa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dataset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rea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displayed</w:t>
      </w:r>
      <w:proofErr w:type="spellEnd"/>
      <w:r w:rsidR="00983A9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83A99">
        <w:rPr>
          <w:rFonts w:ascii="Times New Roman" w:hAnsi="Times New Roman" w:cs="Times New Roman"/>
          <w:sz w:val="24"/>
          <w:szCs w:val="24"/>
        </w:rPr>
        <w:t>results.</w:t>
      </w:r>
      <w:r w:rsidR="00C7073E">
        <w:rPr>
          <w:rFonts w:ascii="Times New Roman" w:hAnsi="Times New Roman" w:cs="Times New Roman"/>
          <w:sz w:val="24"/>
          <w:szCs w:val="24"/>
        </w:rPr>
        <w:t>After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had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process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vectoriz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ask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s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weren’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enough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exampl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arge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working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batch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ai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s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reat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batch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with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100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batch_siz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buil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i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t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out.How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ain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it ?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ttach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n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optimizer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onfigur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heckpoints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execut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raining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Finally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, I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restore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checkpoin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mad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predictio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loop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generat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a Shakespeare-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like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written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7073E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C7073E">
        <w:rPr>
          <w:rFonts w:ascii="Times New Roman" w:hAnsi="Times New Roman" w:cs="Times New Roman"/>
          <w:sz w:val="24"/>
          <w:szCs w:val="24"/>
        </w:rPr>
        <w:t xml:space="preserve">.   </w:t>
      </w:r>
    </w:p>
    <w:p w14:paraId="487760DB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6CB8482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A7259F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5B4004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B3D1F1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9C105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BEDF0A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7F7725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0AB196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4BBDF3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C31A26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CEFBD9" w14:textId="77777777" w:rsidR="00056221" w:rsidRDefault="00056221" w:rsidP="00CD2A0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A077B8" w14:textId="77777777" w:rsidR="00056221" w:rsidRDefault="00056221" w:rsidP="007256E6">
      <w:pPr>
        <w:rPr>
          <w:rFonts w:ascii="Times New Roman" w:hAnsi="Times New Roman" w:cs="Times New Roman"/>
          <w:sz w:val="24"/>
          <w:szCs w:val="24"/>
        </w:rPr>
      </w:pPr>
    </w:p>
    <w:p w14:paraId="0A1D970D" w14:textId="77777777" w:rsidR="00056221" w:rsidRPr="00056221" w:rsidRDefault="00056221" w:rsidP="00CD2A0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56221">
        <w:rPr>
          <w:rFonts w:ascii="Times New Roman" w:hAnsi="Times New Roman" w:cs="Times New Roman"/>
          <w:b/>
          <w:sz w:val="24"/>
          <w:szCs w:val="24"/>
        </w:rPr>
        <w:t>Visualising</w:t>
      </w:r>
      <w:proofErr w:type="spellEnd"/>
      <w:r w:rsidRPr="0005622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6221">
        <w:rPr>
          <w:rFonts w:ascii="Times New Roman" w:hAnsi="Times New Roman" w:cs="Times New Roman"/>
          <w:b/>
          <w:sz w:val="24"/>
          <w:szCs w:val="24"/>
        </w:rPr>
        <w:t>Loss</w:t>
      </w:r>
      <w:proofErr w:type="spellEnd"/>
      <w:r w:rsidRPr="0005622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56221">
        <w:rPr>
          <w:rFonts w:ascii="Times New Roman" w:hAnsi="Times New Roman" w:cs="Times New Roman"/>
          <w:b/>
          <w:sz w:val="24"/>
          <w:szCs w:val="24"/>
        </w:rPr>
        <w:t>Function</w:t>
      </w:r>
      <w:proofErr w:type="spellEnd"/>
    </w:p>
    <w:p w14:paraId="2C3892F5" w14:textId="77777777" w:rsidR="002463FB" w:rsidRDefault="00EF05B9" w:rsidP="00CD2A0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tr-TR"/>
        </w:rPr>
        <w:drawing>
          <wp:inline distT="0" distB="0" distL="0" distR="0" wp14:anchorId="46B364D3" wp14:editId="6B2FD781">
            <wp:extent cx="3835730" cy="3765644"/>
            <wp:effectExtent l="0" t="0" r="0" b="635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29955" cy="375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A948D" w14:textId="77777777" w:rsid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Actually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when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genereat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text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you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don’t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need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visualis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or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us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mod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lplot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but I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wanted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to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se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decreas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by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time on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0562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6221">
        <w:rPr>
          <w:rFonts w:ascii="Times New Roman" w:hAnsi="Times New Roman" w:cs="Times New Roman"/>
          <w:sz w:val="24"/>
          <w:szCs w:val="24"/>
        </w:rPr>
        <w:t>graphic.</w:t>
      </w:r>
      <w:r>
        <w:rPr>
          <w:rFonts w:ascii="Times New Roman" w:hAnsi="Times New Roman" w:cs="Times New Roman"/>
          <w:sz w:val="24"/>
          <w:szCs w:val="24"/>
        </w:rPr>
        <w:t>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  <w:szCs w:val="24"/>
        </w:rPr>
        <w:t>ju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d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brari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hi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ll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a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0D1AD01" w14:textId="77777777" w:rsidR="00245553" w:rsidRP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andas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d</w:t>
      </w:r>
      <w:proofErr w:type="spellEnd"/>
      <w:r w:rsidR="000E11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E6D9A7" w14:textId="77777777" w:rsidR="002463FB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5553">
        <w:rPr>
          <w:rFonts w:ascii="Times New Roman" w:hAnsi="Times New Roman" w:cs="Times New Roman"/>
          <w:sz w:val="24"/>
          <w:szCs w:val="24"/>
        </w:rPr>
        <w:t>import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2138B0CA" w14:textId="77777777" w:rsid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set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ze of it </w:t>
      </w:r>
      <w:proofErr w:type="spellStart"/>
      <w:r>
        <w:rPr>
          <w:rFonts w:ascii="Times New Roman" w:hAnsi="Times New Roman" w:cs="Times New Roman"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d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o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it :</w:t>
      </w:r>
    </w:p>
    <w:p w14:paraId="16E2F60C" w14:textId="77777777" w:rsidR="00245553" w:rsidRP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=(10,10))</w:t>
      </w:r>
    </w:p>
    <w:p w14:paraId="1C05FAD6" w14:textId="77777777" w:rsidR="00245553" w:rsidRP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["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"])</w:t>
      </w:r>
    </w:p>
    <w:p w14:paraId="2C749A5E" w14:textId="77777777" w:rsidR="00245553" w:rsidRP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(["</w:t>
      </w:r>
      <w:proofErr w:type="spellStart"/>
      <w:r w:rsidRPr="00245553">
        <w:rPr>
          <w:rFonts w:ascii="Times New Roman" w:hAnsi="Times New Roman" w:cs="Times New Roman"/>
          <w:sz w:val="24"/>
          <w:szCs w:val="24"/>
        </w:rPr>
        <w:t>loss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"])</w:t>
      </w:r>
    </w:p>
    <w:p w14:paraId="1052CB96" w14:textId="77777777" w:rsidR="00245553" w:rsidRDefault="00245553" w:rsidP="0024555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5553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245553">
        <w:rPr>
          <w:rFonts w:ascii="Times New Roman" w:hAnsi="Times New Roman" w:cs="Times New Roman"/>
          <w:sz w:val="24"/>
          <w:szCs w:val="24"/>
        </w:rPr>
        <w:t>()</w:t>
      </w:r>
    </w:p>
    <w:p w14:paraId="5358FF40" w14:textId="77777777" w:rsidR="00945767" w:rsidRDefault="00603B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In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end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get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graph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945767" w:rsidRPr="00945767">
        <w:rPr>
          <w:rFonts w:ascii="Times New Roman" w:hAnsi="Times New Roman" w:cs="Times New Roman"/>
          <w:sz w:val="24"/>
          <w:szCs w:val="24"/>
        </w:rPr>
        <w:t>above</w:t>
      </w:r>
      <w:proofErr w:type="spellEnd"/>
      <w:r w:rsidR="00945767" w:rsidRPr="0094576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451836" w14:textId="77777777" w:rsidR="00945767" w:rsidRPr="00F72217" w:rsidRDefault="00603B10">
      <w:pPr>
        <w:rPr>
          <w:rFonts w:ascii="Times New Roman" w:hAnsi="Times New Roman" w:cs="Times New Roman"/>
          <w:b/>
          <w:sz w:val="24"/>
          <w:szCs w:val="24"/>
        </w:rPr>
      </w:pPr>
      <w:r w:rsidRPr="000C367C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0C367C">
        <w:rPr>
          <w:rFonts w:ascii="Times New Roman" w:hAnsi="Times New Roman" w:cs="Times New Roman"/>
          <w:b/>
          <w:sz w:val="24"/>
          <w:szCs w:val="24"/>
        </w:rPr>
        <w:t xml:space="preserve">  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It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was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a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great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opportunity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C367C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C367C">
        <w:rPr>
          <w:rFonts w:ascii="Times New Roman" w:hAnsi="Times New Roman" w:cs="Times New Roman"/>
          <w:b/>
          <w:sz w:val="24"/>
          <w:szCs w:val="24"/>
        </w:rPr>
        <w:t>exciting</w:t>
      </w:r>
      <w:proofErr w:type="spellEnd"/>
      <w:r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work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with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deep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learning</w:t>
      </w:r>
      <w:proofErr w:type="spellEnd"/>
      <w:r w:rsidR="007F2C96" w:rsidRPr="000C367C">
        <w:rPr>
          <w:rFonts w:ascii="Times New Roman" w:hAnsi="Times New Roman" w:cs="Times New Roman"/>
          <w:b/>
          <w:sz w:val="24"/>
          <w:szCs w:val="24"/>
        </w:rPr>
        <w:t>.</w:t>
      </w:r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It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expanded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my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horizon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.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hanks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hese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wo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asks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I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decided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advance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my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career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as Data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Scientist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and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kind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D7A35">
        <w:rPr>
          <w:rFonts w:ascii="Times New Roman" w:hAnsi="Times New Roman" w:cs="Times New Roman"/>
          <w:b/>
          <w:sz w:val="24"/>
          <w:szCs w:val="24"/>
        </w:rPr>
        <w:t>regards</w:t>
      </w:r>
      <w:proofErr w:type="spellEnd"/>
      <w:r w:rsidR="007D7A3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D7A35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7D7A35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D7A35">
        <w:rPr>
          <w:rFonts w:ascii="Times New Roman" w:hAnsi="Times New Roman" w:cs="Times New Roman"/>
          <w:b/>
          <w:sz w:val="24"/>
          <w:szCs w:val="24"/>
        </w:rPr>
        <w:t>my</w:t>
      </w:r>
      <w:proofErr w:type="spellEnd"/>
      <w:r w:rsidR="007D7A35">
        <w:rPr>
          <w:rFonts w:ascii="Times New Roman" w:hAnsi="Times New Roman" w:cs="Times New Roman"/>
          <w:b/>
          <w:sz w:val="24"/>
          <w:szCs w:val="24"/>
        </w:rPr>
        <w:t xml:space="preserve"> Machine Learning </w:t>
      </w:r>
      <w:proofErr w:type="spellStart"/>
      <w:r w:rsidR="007D7A35">
        <w:rPr>
          <w:rFonts w:ascii="Times New Roman" w:hAnsi="Times New Roman" w:cs="Times New Roman"/>
          <w:b/>
          <w:sz w:val="24"/>
          <w:szCs w:val="24"/>
        </w:rPr>
        <w:t>l</w:t>
      </w:r>
      <w:r w:rsidR="00945767" w:rsidRPr="000C367C">
        <w:rPr>
          <w:rFonts w:ascii="Times New Roman" w:hAnsi="Times New Roman" w:cs="Times New Roman"/>
          <w:b/>
          <w:sz w:val="24"/>
          <w:szCs w:val="24"/>
        </w:rPr>
        <w:t>ecturer</w:t>
      </w:r>
      <w:proofErr w:type="spellEnd"/>
      <w:r w:rsidR="007F2C96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7F2C96" w:rsidRPr="000C367C">
        <w:rPr>
          <w:rFonts w:ascii="Times New Roman" w:hAnsi="Times New Roman" w:cs="Times New Roman"/>
          <w:b/>
          <w:sz w:val="24"/>
          <w:szCs w:val="24"/>
        </w:rPr>
        <w:t>Assoc</w:t>
      </w:r>
      <w:proofErr w:type="spellEnd"/>
      <w:r w:rsidR="007F2C96" w:rsidRPr="000C367C">
        <w:rPr>
          <w:rFonts w:ascii="Times New Roman" w:hAnsi="Times New Roman" w:cs="Times New Roman"/>
          <w:b/>
          <w:sz w:val="24"/>
          <w:szCs w:val="24"/>
        </w:rPr>
        <w:t>. Prof. Umut ORHAN</w:t>
      </w:r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o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give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me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that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45767" w:rsidRPr="000C367C">
        <w:rPr>
          <w:rFonts w:ascii="Times New Roman" w:hAnsi="Times New Roman" w:cs="Times New Roman"/>
          <w:b/>
          <w:sz w:val="24"/>
          <w:szCs w:val="24"/>
        </w:rPr>
        <w:t>opportunity</w:t>
      </w:r>
      <w:proofErr w:type="spellEnd"/>
      <w:r w:rsidR="00945767" w:rsidRPr="000C367C">
        <w:rPr>
          <w:rFonts w:ascii="Times New Roman" w:hAnsi="Times New Roman" w:cs="Times New Roman"/>
          <w:b/>
          <w:sz w:val="24"/>
          <w:szCs w:val="24"/>
        </w:rPr>
        <w:t>.</w:t>
      </w:r>
    </w:p>
    <w:p w14:paraId="2DBEA0EA" w14:textId="77777777" w:rsidR="003128B5" w:rsidRPr="00084FDE" w:rsidRDefault="00084FDE" w:rsidP="00084FDE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Refe</w:t>
      </w:r>
      <w:r w:rsidR="008C31A5">
        <w:rPr>
          <w:rFonts w:ascii="Times New Roman" w:hAnsi="Times New Roman" w:cs="Times New Roman"/>
          <w:b/>
          <w:sz w:val="24"/>
          <w:szCs w:val="24"/>
        </w:rPr>
        <w:t>rences</w:t>
      </w:r>
      <w:proofErr w:type="spellEnd"/>
    </w:p>
    <w:p w14:paraId="05300DEC" w14:textId="77777777" w:rsidR="00084FDE" w:rsidRDefault="00084FDE" w:rsidP="005920F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92D334" w14:textId="77777777" w:rsidR="00865578" w:rsidRPr="00190360" w:rsidRDefault="008C31A5" w:rsidP="00865578">
      <w:pPr>
        <w:pStyle w:val="ListeParagraf"/>
        <w:numPr>
          <w:ilvl w:val="0"/>
          <w:numId w:val="7"/>
        </w:num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AD32BC" w:rsidRPr="005606F4">
        <w:rPr>
          <w:rFonts w:ascii="Times New Roman" w:hAnsi="Times New Roman" w:cs="Times New Roman"/>
          <w:b/>
          <w:sz w:val="24"/>
          <w:szCs w:val="24"/>
        </w:rPr>
        <w:t xml:space="preserve">Google Shakespeare </w:t>
      </w:r>
      <w:proofErr w:type="spellStart"/>
      <w:r w:rsidR="00AD32BC" w:rsidRPr="005606F4">
        <w:rPr>
          <w:rFonts w:ascii="Times New Roman" w:hAnsi="Times New Roman" w:cs="Times New Roman"/>
          <w:b/>
          <w:sz w:val="24"/>
          <w:szCs w:val="24"/>
        </w:rPr>
        <w:t>Plays</w:t>
      </w:r>
      <w:proofErr w:type="spellEnd"/>
      <w:r w:rsidR="00AD32BC" w:rsidRPr="005606F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AD32BC" w:rsidRPr="005606F4">
        <w:rPr>
          <w:rFonts w:ascii="Times New Roman" w:hAnsi="Times New Roman" w:cs="Times New Roman"/>
          <w:b/>
          <w:sz w:val="24"/>
          <w:szCs w:val="24"/>
        </w:rPr>
        <w:t>Da</w:t>
      </w:r>
      <w:r w:rsidR="000474F8" w:rsidRPr="005606F4">
        <w:rPr>
          <w:rFonts w:ascii="Times New Roman" w:hAnsi="Times New Roman" w:cs="Times New Roman"/>
          <w:b/>
          <w:sz w:val="24"/>
          <w:szCs w:val="24"/>
        </w:rPr>
        <w:t>taset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A81083" w:rsidRPr="00A81083">
        <w:t xml:space="preserve"> </w:t>
      </w:r>
      <w:hyperlink r:id="rId25" w:tgtFrame="_blank" w:history="1">
        <w:r w:rsidR="00A81083" w:rsidRPr="00A81083">
          <w:rPr>
            <w:rStyle w:val="Kpr"/>
            <w:rFonts w:ascii="Times New Roman" w:hAnsi="Times New Roman" w:cs="Times New Roman"/>
            <w:sz w:val="24"/>
            <w:szCs w:val="24"/>
            <w:shd w:val="clear" w:color="auto" w:fill="FFFFFF"/>
          </w:rPr>
          <w:t>https://storage.googleapis.com/download.tensorflow.org/data/shakespeare.txt</w:t>
        </w:r>
      </w:hyperlink>
    </w:p>
    <w:p w14:paraId="5EBD3BC5" w14:textId="77777777" w:rsidR="00190360" w:rsidRPr="00190360" w:rsidRDefault="00190360" w:rsidP="00190360">
      <w:pPr>
        <w:pStyle w:val="ListeParagraf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1CAAD228" w14:textId="77777777" w:rsidR="00865578" w:rsidRPr="00865578" w:rsidRDefault="0019631E" w:rsidP="008C31A5">
      <w:pPr>
        <w:pStyle w:val="ListeParagraf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26" w:history="1">
        <w:r w:rsidR="00865578">
          <w:rPr>
            <w:rStyle w:val="Kpr"/>
          </w:rPr>
          <w:t>https://www.tensorflow.org/guide/checkpoint</w:t>
        </w:r>
      </w:hyperlink>
    </w:p>
    <w:p w14:paraId="604CF6FC" w14:textId="77777777" w:rsidR="00865578" w:rsidRPr="00865578" w:rsidRDefault="00865578" w:rsidP="0086557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03AC1311" w14:textId="77777777" w:rsidR="00865578" w:rsidRPr="00865578" w:rsidRDefault="0019631E" w:rsidP="008C31A5">
      <w:pPr>
        <w:pStyle w:val="ListeParagraf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27" w:history="1">
        <w:r w:rsidR="00865578">
          <w:rPr>
            <w:rStyle w:val="Kpr"/>
          </w:rPr>
          <w:t>https://www.tensorflow.org/guide/keras/overview</w:t>
        </w:r>
      </w:hyperlink>
    </w:p>
    <w:p w14:paraId="7B642DC4" w14:textId="77777777" w:rsidR="00865578" w:rsidRPr="00865578" w:rsidRDefault="00865578" w:rsidP="0086557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4D3CBA0E" w14:textId="77777777" w:rsidR="00865578" w:rsidRPr="00322118" w:rsidRDefault="0019631E" w:rsidP="00322118">
      <w:pPr>
        <w:pStyle w:val="ListeParagraf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hyperlink r:id="rId28" w:history="1">
        <w:r w:rsidR="00865578">
          <w:rPr>
            <w:rStyle w:val="Kpr"/>
          </w:rPr>
          <w:t>https://www.thepythoncode.com/article/text-generation-keras-python</w:t>
        </w:r>
      </w:hyperlink>
    </w:p>
    <w:p w14:paraId="2DBA7CAF" w14:textId="77777777" w:rsidR="00322118" w:rsidRPr="00322118" w:rsidRDefault="00322118" w:rsidP="00322118">
      <w:pPr>
        <w:pStyle w:val="ListeParagraf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664E17FE" w14:textId="77777777" w:rsidR="00231B8E" w:rsidRPr="00322118" w:rsidRDefault="0019631E" w:rsidP="008C31A5">
      <w:pPr>
        <w:pStyle w:val="ListeParagraf"/>
        <w:numPr>
          <w:ilvl w:val="0"/>
          <w:numId w:val="7"/>
        </w:numPr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9" w:history="1">
        <w:r w:rsidR="00231B8E">
          <w:rPr>
            <w:rStyle w:val="Kpr"/>
          </w:rPr>
          <w:t>https://towardsdatascience.com/learn-how-recurrent-neural-networks-work-84e975feaaf7</w:t>
        </w:r>
      </w:hyperlink>
    </w:p>
    <w:p w14:paraId="5CFB63FB" w14:textId="77777777" w:rsidR="00322118" w:rsidRPr="00322118" w:rsidRDefault="00322118" w:rsidP="0032211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333785ED" w14:textId="77777777" w:rsidR="00322118" w:rsidRPr="00322118" w:rsidRDefault="0019631E" w:rsidP="00322118">
      <w:pPr>
        <w:pStyle w:val="ListeParagraf"/>
        <w:numPr>
          <w:ilvl w:val="0"/>
          <w:numId w:val="7"/>
        </w:numPr>
        <w:jc w:val="both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30" w:history="1">
        <w:r w:rsidR="00322118">
          <w:rPr>
            <w:rStyle w:val="Kpr"/>
          </w:rPr>
          <w:t>https://en.wikipedia.org/wiki/Recurrent_neural_network</w:t>
        </w:r>
      </w:hyperlink>
    </w:p>
    <w:p w14:paraId="7419A498" w14:textId="77777777" w:rsidR="00322118" w:rsidRPr="00322118" w:rsidRDefault="00322118" w:rsidP="00322118">
      <w:pPr>
        <w:pStyle w:val="ListeParagraf"/>
        <w:rPr>
          <w:rFonts w:ascii="Times New Roman" w:hAnsi="Times New Roman" w:cs="Times New Roman"/>
          <w:sz w:val="24"/>
          <w:szCs w:val="24"/>
        </w:rPr>
      </w:pPr>
    </w:p>
    <w:p w14:paraId="16CC50B6" w14:textId="77777777" w:rsidR="00322118" w:rsidRPr="00067136" w:rsidRDefault="00322118" w:rsidP="00322118">
      <w:pPr>
        <w:pStyle w:val="ListeParagraf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t>Assoc</w:t>
      </w:r>
      <w:proofErr w:type="spellEnd"/>
      <w:r>
        <w:t xml:space="preserve">. Prof. Dr. Umut </w:t>
      </w:r>
      <w:proofErr w:type="spellStart"/>
      <w:r>
        <w:t>ORHAN’s</w:t>
      </w:r>
      <w:proofErr w:type="spellEnd"/>
      <w:r>
        <w:t xml:space="preserve"> </w:t>
      </w:r>
      <w:r w:rsidRPr="000415D4">
        <w:t xml:space="preserve">PHD </w:t>
      </w:r>
      <w:r w:rsidRPr="000415D4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 xml:space="preserve">Machine Learning </w:t>
      </w:r>
      <w:proofErr w:type="spellStart"/>
      <w:r w:rsidRPr="000415D4"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  <w:t>Slides</w:t>
      </w:r>
      <w:proofErr w:type="spellEnd"/>
    </w:p>
    <w:p w14:paraId="37410267" w14:textId="77777777" w:rsidR="00322118" w:rsidRPr="00322118" w:rsidRDefault="00322118" w:rsidP="00322118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5405EA4E" w14:textId="77777777" w:rsidR="00A81083" w:rsidRPr="00A81083" w:rsidRDefault="00A81083" w:rsidP="00A81083">
      <w:pPr>
        <w:pStyle w:val="ListeParagraf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01FA97B8" w14:textId="77777777" w:rsidR="00A81083" w:rsidRPr="008C31A5" w:rsidRDefault="00A81083" w:rsidP="00A81083">
      <w:pPr>
        <w:pStyle w:val="ListeParagraf"/>
        <w:rPr>
          <w:rStyle w:val="Kpr"/>
          <w:rFonts w:ascii="Times New Roman" w:hAnsi="Times New Roman" w:cs="Times New Roman"/>
          <w:color w:val="auto"/>
          <w:sz w:val="24"/>
          <w:szCs w:val="24"/>
          <w:u w:val="none"/>
        </w:rPr>
      </w:pPr>
    </w:p>
    <w:p w14:paraId="059B181B" w14:textId="77777777" w:rsidR="00A81083" w:rsidRPr="00231B8E" w:rsidRDefault="00A81083" w:rsidP="00A81083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p w14:paraId="29F8885F" w14:textId="77777777" w:rsidR="00CA2438" w:rsidRPr="003128B5" w:rsidRDefault="00CA2438" w:rsidP="00067136">
      <w:pPr>
        <w:pStyle w:val="ListeParagraf"/>
        <w:jc w:val="both"/>
        <w:rPr>
          <w:rFonts w:ascii="Times New Roman" w:hAnsi="Times New Roman" w:cs="Times New Roman"/>
          <w:sz w:val="24"/>
          <w:szCs w:val="24"/>
        </w:rPr>
      </w:pPr>
    </w:p>
    <w:sectPr w:rsidR="00CA2438" w:rsidRPr="003128B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F716E" w14:textId="77777777" w:rsidR="0019631E" w:rsidRDefault="0019631E" w:rsidP="002F1C8D">
      <w:pPr>
        <w:spacing w:after="0" w:line="240" w:lineRule="auto"/>
      </w:pPr>
      <w:r>
        <w:separator/>
      </w:r>
    </w:p>
  </w:endnote>
  <w:endnote w:type="continuationSeparator" w:id="0">
    <w:p w14:paraId="7CEE2424" w14:textId="77777777" w:rsidR="0019631E" w:rsidRDefault="0019631E" w:rsidP="002F1C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C8050" w14:textId="77777777" w:rsidR="0019631E" w:rsidRDefault="0019631E" w:rsidP="002F1C8D">
      <w:pPr>
        <w:spacing w:after="0" w:line="240" w:lineRule="auto"/>
      </w:pPr>
      <w:r>
        <w:separator/>
      </w:r>
    </w:p>
  </w:footnote>
  <w:footnote w:type="continuationSeparator" w:id="0">
    <w:p w14:paraId="05647AC9" w14:textId="77777777" w:rsidR="0019631E" w:rsidRDefault="0019631E" w:rsidP="002F1C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5194C"/>
    <w:multiLevelType w:val="hybridMultilevel"/>
    <w:tmpl w:val="939426EC"/>
    <w:lvl w:ilvl="0" w:tplc="9E02341E">
      <w:start w:val="1"/>
      <w:numFmt w:val="decimal"/>
      <w:lvlText w:val="%1."/>
      <w:lvlJc w:val="left"/>
      <w:pPr>
        <w:ind w:left="1069" w:hanging="360"/>
      </w:pPr>
      <w:rPr>
        <w:b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1" w15:restartNumberingAfterBreak="0">
    <w:nsid w:val="296F3DA5"/>
    <w:multiLevelType w:val="hybridMultilevel"/>
    <w:tmpl w:val="32A2CA40"/>
    <w:lvl w:ilvl="0" w:tplc="041F000F">
      <w:start w:val="1"/>
      <w:numFmt w:val="decimal"/>
      <w:lvlText w:val="%1."/>
      <w:lvlJc w:val="left"/>
      <w:pPr>
        <w:ind w:left="1320" w:hanging="360"/>
      </w:pPr>
    </w:lvl>
    <w:lvl w:ilvl="1" w:tplc="041F0019" w:tentative="1">
      <w:start w:val="1"/>
      <w:numFmt w:val="lowerLetter"/>
      <w:lvlText w:val="%2."/>
      <w:lvlJc w:val="left"/>
      <w:pPr>
        <w:ind w:left="2040" w:hanging="360"/>
      </w:pPr>
    </w:lvl>
    <w:lvl w:ilvl="2" w:tplc="041F001B" w:tentative="1">
      <w:start w:val="1"/>
      <w:numFmt w:val="lowerRoman"/>
      <w:lvlText w:val="%3."/>
      <w:lvlJc w:val="right"/>
      <w:pPr>
        <w:ind w:left="2760" w:hanging="180"/>
      </w:pPr>
    </w:lvl>
    <w:lvl w:ilvl="3" w:tplc="041F000F" w:tentative="1">
      <w:start w:val="1"/>
      <w:numFmt w:val="decimal"/>
      <w:lvlText w:val="%4."/>
      <w:lvlJc w:val="left"/>
      <w:pPr>
        <w:ind w:left="3480" w:hanging="360"/>
      </w:pPr>
    </w:lvl>
    <w:lvl w:ilvl="4" w:tplc="041F0019" w:tentative="1">
      <w:start w:val="1"/>
      <w:numFmt w:val="lowerLetter"/>
      <w:lvlText w:val="%5."/>
      <w:lvlJc w:val="left"/>
      <w:pPr>
        <w:ind w:left="4200" w:hanging="360"/>
      </w:pPr>
    </w:lvl>
    <w:lvl w:ilvl="5" w:tplc="041F001B" w:tentative="1">
      <w:start w:val="1"/>
      <w:numFmt w:val="lowerRoman"/>
      <w:lvlText w:val="%6."/>
      <w:lvlJc w:val="right"/>
      <w:pPr>
        <w:ind w:left="4920" w:hanging="180"/>
      </w:pPr>
    </w:lvl>
    <w:lvl w:ilvl="6" w:tplc="041F000F" w:tentative="1">
      <w:start w:val="1"/>
      <w:numFmt w:val="decimal"/>
      <w:lvlText w:val="%7."/>
      <w:lvlJc w:val="left"/>
      <w:pPr>
        <w:ind w:left="5640" w:hanging="360"/>
      </w:pPr>
    </w:lvl>
    <w:lvl w:ilvl="7" w:tplc="041F0019" w:tentative="1">
      <w:start w:val="1"/>
      <w:numFmt w:val="lowerLetter"/>
      <w:lvlText w:val="%8."/>
      <w:lvlJc w:val="left"/>
      <w:pPr>
        <w:ind w:left="6360" w:hanging="360"/>
      </w:pPr>
    </w:lvl>
    <w:lvl w:ilvl="8" w:tplc="041F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" w15:restartNumberingAfterBreak="0">
    <w:nsid w:val="39C447C5"/>
    <w:multiLevelType w:val="hybridMultilevel"/>
    <w:tmpl w:val="31EA5AEC"/>
    <w:lvl w:ilvl="0" w:tplc="28DE37AC">
      <w:start w:val="1"/>
      <w:numFmt w:val="lowerLetter"/>
      <w:lvlText w:val="%1-"/>
      <w:lvlJc w:val="left"/>
      <w:pPr>
        <w:ind w:left="60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20" w:hanging="360"/>
      </w:pPr>
    </w:lvl>
    <w:lvl w:ilvl="2" w:tplc="041F001B" w:tentative="1">
      <w:start w:val="1"/>
      <w:numFmt w:val="lowerRoman"/>
      <w:lvlText w:val="%3."/>
      <w:lvlJc w:val="right"/>
      <w:pPr>
        <w:ind w:left="2040" w:hanging="180"/>
      </w:pPr>
    </w:lvl>
    <w:lvl w:ilvl="3" w:tplc="041F000F" w:tentative="1">
      <w:start w:val="1"/>
      <w:numFmt w:val="decimal"/>
      <w:lvlText w:val="%4."/>
      <w:lvlJc w:val="left"/>
      <w:pPr>
        <w:ind w:left="2760" w:hanging="360"/>
      </w:pPr>
    </w:lvl>
    <w:lvl w:ilvl="4" w:tplc="041F0019" w:tentative="1">
      <w:start w:val="1"/>
      <w:numFmt w:val="lowerLetter"/>
      <w:lvlText w:val="%5."/>
      <w:lvlJc w:val="left"/>
      <w:pPr>
        <w:ind w:left="3480" w:hanging="360"/>
      </w:pPr>
    </w:lvl>
    <w:lvl w:ilvl="5" w:tplc="041F001B" w:tentative="1">
      <w:start w:val="1"/>
      <w:numFmt w:val="lowerRoman"/>
      <w:lvlText w:val="%6."/>
      <w:lvlJc w:val="right"/>
      <w:pPr>
        <w:ind w:left="4200" w:hanging="180"/>
      </w:pPr>
    </w:lvl>
    <w:lvl w:ilvl="6" w:tplc="041F000F" w:tentative="1">
      <w:start w:val="1"/>
      <w:numFmt w:val="decimal"/>
      <w:lvlText w:val="%7."/>
      <w:lvlJc w:val="left"/>
      <w:pPr>
        <w:ind w:left="4920" w:hanging="360"/>
      </w:pPr>
    </w:lvl>
    <w:lvl w:ilvl="7" w:tplc="041F0019" w:tentative="1">
      <w:start w:val="1"/>
      <w:numFmt w:val="lowerLetter"/>
      <w:lvlText w:val="%8."/>
      <w:lvlJc w:val="left"/>
      <w:pPr>
        <w:ind w:left="5640" w:hanging="360"/>
      </w:pPr>
    </w:lvl>
    <w:lvl w:ilvl="8" w:tplc="041F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3BAC0102"/>
    <w:multiLevelType w:val="hybridMultilevel"/>
    <w:tmpl w:val="CB72597E"/>
    <w:lvl w:ilvl="0" w:tplc="92A2EDFE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680" w:hanging="360"/>
      </w:pPr>
    </w:lvl>
    <w:lvl w:ilvl="2" w:tplc="041F001B" w:tentative="1">
      <w:start w:val="1"/>
      <w:numFmt w:val="lowerRoman"/>
      <w:lvlText w:val="%3."/>
      <w:lvlJc w:val="right"/>
      <w:pPr>
        <w:ind w:left="2400" w:hanging="180"/>
      </w:pPr>
    </w:lvl>
    <w:lvl w:ilvl="3" w:tplc="041F000F" w:tentative="1">
      <w:start w:val="1"/>
      <w:numFmt w:val="decimal"/>
      <w:lvlText w:val="%4."/>
      <w:lvlJc w:val="left"/>
      <w:pPr>
        <w:ind w:left="3120" w:hanging="360"/>
      </w:pPr>
    </w:lvl>
    <w:lvl w:ilvl="4" w:tplc="041F0019" w:tentative="1">
      <w:start w:val="1"/>
      <w:numFmt w:val="lowerLetter"/>
      <w:lvlText w:val="%5."/>
      <w:lvlJc w:val="left"/>
      <w:pPr>
        <w:ind w:left="3840" w:hanging="360"/>
      </w:pPr>
    </w:lvl>
    <w:lvl w:ilvl="5" w:tplc="041F001B" w:tentative="1">
      <w:start w:val="1"/>
      <w:numFmt w:val="lowerRoman"/>
      <w:lvlText w:val="%6."/>
      <w:lvlJc w:val="right"/>
      <w:pPr>
        <w:ind w:left="4560" w:hanging="180"/>
      </w:pPr>
    </w:lvl>
    <w:lvl w:ilvl="6" w:tplc="041F000F" w:tentative="1">
      <w:start w:val="1"/>
      <w:numFmt w:val="decimal"/>
      <w:lvlText w:val="%7."/>
      <w:lvlJc w:val="left"/>
      <w:pPr>
        <w:ind w:left="5280" w:hanging="360"/>
      </w:pPr>
    </w:lvl>
    <w:lvl w:ilvl="7" w:tplc="041F0019" w:tentative="1">
      <w:start w:val="1"/>
      <w:numFmt w:val="lowerLetter"/>
      <w:lvlText w:val="%8."/>
      <w:lvlJc w:val="left"/>
      <w:pPr>
        <w:ind w:left="6000" w:hanging="360"/>
      </w:pPr>
    </w:lvl>
    <w:lvl w:ilvl="8" w:tplc="041F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4" w15:restartNumberingAfterBreak="0">
    <w:nsid w:val="4D7966D9"/>
    <w:multiLevelType w:val="hybridMultilevel"/>
    <w:tmpl w:val="1724FF1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60C2C"/>
    <w:multiLevelType w:val="hybridMultilevel"/>
    <w:tmpl w:val="65BC5B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2C5A39"/>
    <w:multiLevelType w:val="hybridMultilevel"/>
    <w:tmpl w:val="044045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573DE"/>
    <w:multiLevelType w:val="hybridMultilevel"/>
    <w:tmpl w:val="2AE28F9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MbAwtzQ0NjCzMDBQ0lEKTi0uzszPAykwqgUAaYS3CSwAAAA="/>
  </w:docVars>
  <w:rsids>
    <w:rsidRoot w:val="00735440"/>
    <w:rsid w:val="00002C31"/>
    <w:rsid w:val="0000458E"/>
    <w:rsid w:val="00033557"/>
    <w:rsid w:val="000415D4"/>
    <w:rsid w:val="000474F8"/>
    <w:rsid w:val="00056221"/>
    <w:rsid w:val="00067136"/>
    <w:rsid w:val="00084FDE"/>
    <w:rsid w:val="000B28C0"/>
    <w:rsid w:val="000C367C"/>
    <w:rsid w:val="000E1127"/>
    <w:rsid w:val="000E7E0E"/>
    <w:rsid w:val="000F5057"/>
    <w:rsid w:val="00102CC7"/>
    <w:rsid w:val="00111F1B"/>
    <w:rsid w:val="00121749"/>
    <w:rsid w:val="00132E78"/>
    <w:rsid w:val="0014285B"/>
    <w:rsid w:val="00157CE6"/>
    <w:rsid w:val="0017704E"/>
    <w:rsid w:val="00190360"/>
    <w:rsid w:val="0019631E"/>
    <w:rsid w:val="001C4401"/>
    <w:rsid w:val="001C6E83"/>
    <w:rsid w:val="001C7C15"/>
    <w:rsid w:val="001E11D5"/>
    <w:rsid w:val="002039B1"/>
    <w:rsid w:val="00212B78"/>
    <w:rsid w:val="00231B8E"/>
    <w:rsid w:val="00245553"/>
    <w:rsid w:val="00245D10"/>
    <w:rsid w:val="002463FB"/>
    <w:rsid w:val="002526D6"/>
    <w:rsid w:val="002804EF"/>
    <w:rsid w:val="002A54ED"/>
    <w:rsid w:val="002A7E33"/>
    <w:rsid w:val="002B1E0D"/>
    <w:rsid w:val="002B3DA9"/>
    <w:rsid w:val="002B7A09"/>
    <w:rsid w:val="002B7BC9"/>
    <w:rsid w:val="002C1AAF"/>
    <w:rsid w:val="002C733E"/>
    <w:rsid w:val="002D4403"/>
    <w:rsid w:val="002D4990"/>
    <w:rsid w:val="002E1FCB"/>
    <w:rsid w:val="002F00DD"/>
    <w:rsid w:val="002F1C8D"/>
    <w:rsid w:val="00307CDE"/>
    <w:rsid w:val="003128B5"/>
    <w:rsid w:val="00321D52"/>
    <w:rsid w:val="00322118"/>
    <w:rsid w:val="00335C46"/>
    <w:rsid w:val="00354AF3"/>
    <w:rsid w:val="00356819"/>
    <w:rsid w:val="003573FC"/>
    <w:rsid w:val="003626A8"/>
    <w:rsid w:val="0036322E"/>
    <w:rsid w:val="00365BE9"/>
    <w:rsid w:val="00391EE1"/>
    <w:rsid w:val="003C5B5F"/>
    <w:rsid w:val="003F6B6F"/>
    <w:rsid w:val="0040411F"/>
    <w:rsid w:val="0041332F"/>
    <w:rsid w:val="00414589"/>
    <w:rsid w:val="0042036F"/>
    <w:rsid w:val="00427226"/>
    <w:rsid w:val="0043011E"/>
    <w:rsid w:val="004336D1"/>
    <w:rsid w:val="00465884"/>
    <w:rsid w:val="0048020C"/>
    <w:rsid w:val="004B6A5C"/>
    <w:rsid w:val="004C2DD6"/>
    <w:rsid w:val="004E3F8A"/>
    <w:rsid w:val="0050066F"/>
    <w:rsid w:val="0050100B"/>
    <w:rsid w:val="005273FB"/>
    <w:rsid w:val="00544F5A"/>
    <w:rsid w:val="005606F4"/>
    <w:rsid w:val="00581F65"/>
    <w:rsid w:val="00591AC5"/>
    <w:rsid w:val="005920FA"/>
    <w:rsid w:val="005A3AB8"/>
    <w:rsid w:val="005C4479"/>
    <w:rsid w:val="005D1CF4"/>
    <w:rsid w:val="005D4C4B"/>
    <w:rsid w:val="005D70A9"/>
    <w:rsid w:val="005E5362"/>
    <w:rsid w:val="005F166A"/>
    <w:rsid w:val="005F2B14"/>
    <w:rsid w:val="00603B10"/>
    <w:rsid w:val="00631677"/>
    <w:rsid w:val="006325E3"/>
    <w:rsid w:val="00646C1E"/>
    <w:rsid w:val="006540F9"/>
    <w:rsid w:val="00654D49"/>
    <w:rsid w:val="00656E69"/>
    <w:rsid w:val="00662E0F"/>
    <w:rsid w:val="00685956"/>
    <w:rsid w:val="006A65DD"/>
    <w:rsid w:val="006B7867"/>
    <w:rsid w:val="006C02F6"/>
    <w:rsid w:val="006C5ACD"/>
    <w:rsid w:val="006D360C"/>
    <w:rsid w:val="006D525D"/>
    <w:rsid w:val="006E1A54"/>
    <w:rsid w:val="006E657F"/>
    <w:rsid w:val="006E718B"/>
    <w:rsid w:val="006F4950"/>
    <w:rsid w:val="0070127A"/>
    <w:rsid w:val="00705E62"/>
    <w:rsid w:val="007256E6"/>
    <w:rsid w:val="00725D6C"/>
    <w:rsid w:val="00730922"/>
    <w:rsid w:val="00730C43"/>
    <w:rsid w:val="00735440"/>
    <w:rsid w:val="00737DCE"/>
    <w:rsid w:val="007414DE"/>
    <w:rsid w:val="00767EF0"/>
    <w:rsid w:val="007739E1"/>
    <w:rsid w:val="00786EDC"/>
    <w:rsid w:val="00794DD5"/>
    <w:rsid w:val="007C442B"/>
    <w:rsid w:val="007D7A35"/>
    <w:rsid w:val="007E4B88"/>
    <w:rsid w:val="007F2C96"/>
    <w:rsid w:val="008018FC"/>
    <w:rsid w:val="00804C03"/>
    <w:rsid w:val="008422F6"/>
    <w:rsid w:val="00851A38"/>
    <w:rsid w:val="00865578"/>
    <w:rsid w:val="0087110F"/>
    <w:rsid w:val="00871A45"/>
    <w:rsid w:val="008740F0"/>
    <w:rsid w:val="008758A2"/>
    <w:rsid w:val="00880741"/>
    <w:rsid w:val="008826C2"/>
    <w:rsid w:val="00885DBB"/>
    <w:rsid w:val="008A650A"/>
    <w:rsid w:val="008C31A5"/>
    <w:rsid w:val="00906042"/>
    <w:rsid w:val="00917FC0"/>
    <w:rsid w:val="00923EFE"/>
    <w:rsid w:val="0092591A"/>
    <w:rsid w:val="00945767"/>
    <w:rsid w:val="00950418"/>
    <w:rsid w:val="00957A63"/>
    <w:rsid w:val="0098040F"/>
    <w:rsid w:val="00983A99"/>
    <w:rsid w:val="00986D16"/>
    <w:rsid w:val="009B219B"/>
    <w:rsid w:val="009B34DA"/>
    <w:rsid w:val="009B379B"/>
    <w:rsid w:val="009C7E34"/>
    <w:rsid w:val="009D3B51"/>
    <w:rsid w:val="009E4454"/>
    <w:rsid w:val="009F0A23"/>
    <w:rsid w:val="009F7793"/>
    <w:rsid w:val="00A14724"/>
    <w:rsid w:val="00A16BCC"/>
    <w:rsid w:val="00A20B27"/>
    <w:rsid w:val="00A31309"/>
    <w:rsid w:val="00A31982"/>
    <w:rsid w:val="00A703DE"/>
    <w:rsid w:val="00A70565"/>
    <w:rsid w:val="00A735BD"/>
    <w:rsid w:val="00A7784C"/>
    <w:rsid w:val="00A81083"/>
    <w:rsid w:val="00A82878"/>
    <w:rsid w:val="00A83554"/>
    <w:rsid w:val="00AA1C28"/>
    <w:rsid w:val="00AC6698"/>
    <w:rsid w:val="00AD32BC"/>
    <w:rsid w:val="00AE3E31"/>
    <w:rsid w:val="00AF2B55"/>
    <w:rsid w:val="00AF5FA0"/>
    <w:rsid w:val="00B0769E"/>
    <w:rsid w:val="00B353EC"/>
    <w:rsid w:val="00B43408"/>
    <w:rsid w:val="00B522F5"/>
    <w:rsid w:val="00B63BAD"/>
    <w:rsid w:val="00B7067F"/>
    <w:rsid w:val="00B7323E"/>
    <w:rsid w:val="00B84726"/>
    <w:rsid w:val="00B914E8"/>
    <w:rsid w:val="00BC3324"/>
    <w:rsid w:val="00BD5676"/>
    <w:rsid w:val="00BE04DB"/>
    <w:rsid w:val="00BE2E9A"/>
    <w:rsid w:val="00BF6C1E"/>
    <w:rsid w:val="00C35736"/>
    <w:rsid w:val="00C37536"/>
    <w:rsid w:val="00C43DDE"/>
    <w:rsid w:val="00C47E6E"/>
    <w:rsid w:val="00C515EA"/>
    <w:rsid w:val="00C52C7C"/>
    <w:rsid w:val="00C54A0E"/>
    <w:rsid w:val="00C61AA2"/>
    <w:rsid w:val="00C64DB3"/>
    <w:rsid w:val="00C7073E"/>
    <w:rsid w:val="00C81440"/>
    <w:rsid w:val="00CA2438"/>
    <w:rsid w:val="00CB640E"/>
    <w:rsid w:val="00CD2A09"/>
    <w:rsid w:val="00CF5C7F"/>
    <w:rsid w:val="00D005F6"/>
    <w:rsid w:val="00D02B6E"/>
    <w:rsid w:val="00D5066F"/>
    <w:rsid w:val="00D51A9F"/>
    <w:rsid w:val="00D536B7"/>
    <w:rsid w:val="00D55861"/>
    <w:rsid w:val="00D568D6"/>
    <w:rsid w:val="00D63A5F"/>
    <w:rsid w:val="00D64859"/>
    <w:rsid w:val="00D841D8"/>
    <w:rsid w:val="00D877AE"/>
    <w:rsid w:val="00DA1B7E"/>
    <w:rsid w:val="00DA2CF3"/>
    <w:rsid w:val="00DB1E3D"/>
    <w:rsid w:val="00DB65D0"/>
    <w:rsid w:val="00DC62C9"/>
    <w:rsid w:val="00DD339B"/>
    <w:rsid w:val="00DF3C38"/>
    <w:rsid w:val="00E02E17"/>
    <w:rsid w:val="00E23D3C"/>
    <w:rsid w:val="00E25964"/>
    <w:rsid w:val="00E33EAD"/>
    <w:rsid w:val="00E50F06"/>
    <w:rsid w:val="00E540A8"/>
    <w:rsid w:val="00E65392"/>
    <w:rsid w:val="00E83ECF"/>
    <w:rsid w:val="00E92329"/>
    <w:rsid w:val="00EA67DB"/>
    <w:rsid w:val="00EA71A5"/>
    <w:rsid w:val="00EC3E78"/>
    <w:rsid w:val="00EC5B9A"/>
    <w:rsid w:val="00ED4E6E"/>
    <w:rsid w:val="00EE5BF3"/>
    <w:rsid w:val="00EF05B9"/>
    <w:rsid w:val="00F256B8"/>
    <w:rsid w:val="00F324C6"/>
    <w:rsid w:val="00F363A6"/>
    <w:rsid w:val="00F62CBF"/>
    <w:rsid w:val="00F72217"/>
    <w:rsid w:val="00F76AFD"/>
    <w:rsid w:val="00F80E13"/>
    <w:rsid w:val="00F84953"/>
    <w:rsid w:val="00F90259"/>
    <w:rsid w:val="00F9128F"/>
    <w:rsid w:val="00FD73FC"/>
    <w:rsid w:val="00FE20A7"/>
    <w:rsid w:val="00FF6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0D97D"/>
  <w15:docId w15:val="{E4652D93-C8B0-43F5-9133-B15822247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2526D6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3128B5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9C7E34"/>
    <w:rPr>
      <w:b/>
      <w:bCs/>
    </w:rPr>
  </w:style>
  <w:style w:type="character" w:styleId="Vurgu">
    <w:name w:val="Emphasis"/>
    <w:basedOn w:val="VarsaylanParagrafYazTipi"/>
    <w:uiPriority w:val="20"/>
    <w:qFormat/>
    <w:rsid w:val="008758A2"/>
    <w:rPr>
      <w:i/>
      <w:iCs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A703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A703DE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cm-comment">
    <w:name w:val="cm-comment"/>
    <w:basedOn w:val="VarsaylanParagrafYazTipi"/>
    <w:rsid w:val="00A703DE"/>
  </w:style>
  <w:style w:type="character" w:customStyle="1" w:styleId="cm-keyword">
    <w:name w:val="cm-keyword"/>
    <w:basedOn w:val="VarsaylanParagrafYazTipi"/>
    <w:rsid w:val="00A703DE"/>
  </w:style>
  <w:style w:type="character" w:customStyle="1" w:styleId="cm-variable">
    <w:name w:val="cm-variable"/>
    <w:basedOn w:val="VarsaylanParagrafYazTipi"/>
    <w:rsid w:val="00A703DE"/>
  </w:style>
  <w:style w:type="character" w:customStyle="1" w:styleId="cm-operator">
    <w:name w:val="cm-operator"/>
    <w:basedOn w:val="VarsaylanParagrafYazTipi"/>
    <w:rsid w:val="00A703DE"/>
  </w:style>
  <w:style w:type="character" w:customStyle="1" w:styleId="cm-property">
    <w:name w:val="cm-property"/>
    <w:basedOn w:val="VarsaylanParagrafYazTipi"/>
    <w:rsid w:val="00A703DE"/>
  </w:style>
  <w:style w:type="character" w:customStyle="1" w:styleId="cm-string">
    <w:name w:val="cm-string"/>
    <w:basedOn w:val="VarsaylanParagrafYazTipi"/>
    <w:rsid w:val="00A703DE"/>
  </w:style>
  <w:style w:type="paragraph" w:styleId="BalonMetni">
    <w:name w:val="Balloon Text"/>
    <w:basedOn w:val="Normal"/>
    <w:link w:val="BalonMetniChar"/>
    <w:uiPriority w:val="99"/>
    <w:semiHidden/>
    <w:unhideWhenUsed/>
    <w:rsid w:val="006E65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E657F"/>
    <w:rPr>
      <w:rFonts w:ascii="Tahoma" w:hAnsi="Tahoma" w:cs="Tahoma"/>
      <w:sz w:val="16"/>
      <w:szCs w:val="16"/>
    </w:rPr>
  </w:style>
  <w:style w:type="character" w:customStyle="1" w:styleId="s2">
    <w:name w:val="s2"/>
    <w:basedOn w:val="VarsaylanParagrafYazTipi"/>
    <w:rsid w:val="00725D6C"/>
  </w:style>
  <w:style w:type="character" w:styleId="zlenenKpr">
    <w:name w:val="FollowedHyperlink"/>
    <w:basedOn w:val="VarsaylanParagrafYazTipi"/>
    <w:uiPriority w:val="99"/>
    <w:semiHidden/>
    <w:unhideWhenUsed/>
    <w:rsid w:val="00CA243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D32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2F1C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2F1C8D"/>
  </w:style>
  <w:style w:type="paragraph" w:styleId="AltBilgi">
    <w:name w:val="footer"/>
    <w:basedOn w:val="Normal"/>
    <w:link w:val="AltBilgiChar"/>
    <w:uiPriority w:val="99"/>
    <w:unhideWhenUsed/>
    <w:rsid w:val="002F1C8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2F1C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3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2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2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1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6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0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7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6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67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2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4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8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4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09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04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99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1808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1991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167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2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7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832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69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97186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758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37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8990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2360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552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74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17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369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4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4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531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100081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847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9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69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789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284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01298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83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2855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31496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9341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26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95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0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9239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78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1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32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565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2185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91828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92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21593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4976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48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8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44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764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312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6443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5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01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260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7648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460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9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2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1722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965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5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5921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6868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41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28620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00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9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03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630648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67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9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93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6557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24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7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52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712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602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5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67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4593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710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21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45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469375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36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59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855944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12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96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5602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900562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33570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66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12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7999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083349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4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09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06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1092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41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7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337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1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02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6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1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92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56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4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74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4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0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0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7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14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50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28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587126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399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550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527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046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43004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59584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97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938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79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7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828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035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61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9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1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7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64495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2204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747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532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6668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4727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6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6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1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71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6531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55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2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118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9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15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50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17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854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6901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1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77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3930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2242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24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13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88475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40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582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293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21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9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7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60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26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70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016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8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326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57949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96433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57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3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39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33554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5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82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26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07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172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22424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1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4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424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78137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92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85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095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992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39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2951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835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03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662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763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74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9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9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56953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18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02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25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28017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6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46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264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89437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3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63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7558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67524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11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38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129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4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14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75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11253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29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12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7756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830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1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467477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4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54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9856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3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68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7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139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854279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2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3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18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67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8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07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34973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7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55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0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8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9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6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6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79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0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5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94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4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6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tensorflow.org/guide/checkpoint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storage.googleapis.com/download.tensorflow.org/data/shakespeare.txt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towardsdatascience.com/learn-how-recurrent-neural-networks-work-84e975feaaf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ww.thepythoncode.com/article/text-generation-keras-pytho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pfs.io/ipfs/QmXoypizjW3WknFiJnKLwHCnL72vedxjQkDDP1mXWo6uco/wiki/Sigmoid_function.html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www.tensorflow.org/guide/keras/overview" TargetMode="External"/><Relationship Id="rId30" Type="http://schemas.openxmlformats.org/officeDocument/2006/relationships/hyperlink" Target="https://en.wikipedia.org/wiki/Recurrent_neural_network" TargetMode="Externa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999F5B-C66B-4C96-9CEE-724EDDFB4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8</TotalTime>
  <Pages>19</Pages>
  <Words>2841</Words>
  <Characters>16198</Characters>
  <Application>Microsoft Office Word</Application>
  <DocSecurity>0</DocSecurity>
  <Lines>134</Lines>
  <Paragraphs>3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Ozgun Gizlenci</cp:lastModifiedBy>
  <cp:revision>171</cp:revision>
  <dcterms:created xsi:type="dcterms:W3CDTF">2020-05-01T18:08:00Z</dcterms:created>
  <dcterms:modified xsi:type="dcterms:W3CDTF">2021-09-18T20:11:00Z</dcterms:modified>
</cp:coreProperties>
</file>